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AB4E4" w14:textId="77777777" w:rsidR="00FD61A9" w:rsidRPr="00AE114F" w:rsidRDefault="00FD61A9" w:rsidP="007D4C2E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</w:rPr>
      </w:pPr>
      <w:r w:rsidRPr="00AE114F">
        <w:rPr>
          <w:rFonts w:asciiTheme="minorHAnsi" w:hAnsiTheme="minorHAnsi" w:cstheme="minorHAnsi"/>
        </w:rPr>
        <w:t>The Midcounties Co-operative Limited</w:t>
      </w:r>
    </w:p>
    <w:p w14:paraId="19B4263A" w14:textId="7AF8A96D" w:rsidR="007C7C17" w:rsidRPr="00AE114F" w:rsidRDefault="00FD61A9" w:rsidP="007D4C2E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</w:rPr>
      </w:pPr>
      <w:r w:rsidRPr="00AE114F">
        <w:rPr>
          <w:rFonts w:asciiTheme="minorHAnsi" w:hAnsiTheme="minorHAnsi" w:cstheme="minorHAnsi"/>
        </w:rPr>
        <w:t xml:space="preserve">Minutes of the </w:t>
      </w:r>
      <w:r w:rsidR="00E307AF" w:rsidRPr="00AE114F">
        <w:rPr>
          <w:rFonts w:asciiTheme="minorHAnsi" w:hAnsiTheme="minorHAnsi" w:cstheme="minorHAnsi"/>
        </w:rPr>
        <w:t>Half Year Mee</w:t>
      </w:r>
      <w:r w:rsidR="001B41D7" w:rsidRPr="00AE114F">
        <w:rPr>
          <w:rFonts w:asciiTheme="minorHAnsi" w:hAnsiTheme="minorHAnsi" w:cstheme="minorHAnsi"/>
        </w:rPr>
        <w:t>tings of Members</w:t>
      </w:r>
      <w:r w:rsidRPr="00AE114F">
        <w:rPr>
          <w:rFonts w:asciiTheme="minorHAnsi" w:hAnsiTheme="minorHAnsi" w:cstheme="minorHAnsi"/>
        </w:rPr>
        <w:t xml:space="preserve"> </w:t>
      </w:r>
    </w:p>
    <w:p w14:paraId="7CBF8D39" w14:textId="3A7E3F39" w:rsidR="00FD61A9" w:rsidRPr="00AE114F" w:rsidRDefault="007C7C17" w:rsidP="007D4C2E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</w:rPr>
      </w:pPr>
      <w:r w:rsidRPr="00AE114F">
        <w:rPr>
          <w:rFonts w:asciiTheme="minorHAnsi" w:hAnsiTheme="minorHAnsi" w:cstheme="minorHAnsi"/>
        </w:rPr>
        <w:t xml:space="preserve">held </w:t>
      </w:r>
      <w:r w:rsidR="001242EE" w:rsidRPr="00AE114F">
        <w:rPr>
          <w:rFonts w:asciiTheme="minorHAnsi" w:hAnsiTheme="minorHAnsi" w:cstheme="minorHAnsi"/>
        </w:rPr>
        <w:t xml:space="preserve">in person and </w:t>
      </w:r>
      <w:r w:rsidRPr="00AE114F">
        <w:rPr>
          <w:rFonts w:asciiTheme="minorHAnsi" w:hAnsiTheme="minorHAnsi" w:cstheme="minorHAnsi"/>
        </w:rPr>
        <w:t>online</w:t>
      </w:r>
      <w:r w:rsidR="00ED4186" w:rsidRPr="00AE114F">
        <w:rPr>
          <w:rFonts w:asciiTheme="minorHAnsi" w:hAnsiTheme="minorHAnsi" w:cstheme="minorHAnsi"/>
        </w:rPr>
        <w:t xml:space="preserve"> on</w:t>
      </w:r>
    </w:p>
    <w:p w14:paraId="36E07DAA" w14:textId="6A8736EB" w:rsidR="00FD61A9" w:rsidRDefault="000F26FE" w:rsidP="007D4C2E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9</w:t>
      </w:r>
      <w:r w:rsidR="006926B2" w:rsidRPr="00AE114F">
        <w:rPr>
          <w:rFonts w:asciiTheme="minorHAnsi" w:hAnsiTheme="minorHAnsi" w:cstheme="minorHAnsi"/>
        </w:rPr>
        <w:t xml:space="preserve"> </w:t>
      </w:r>
      <w:r w:rsidR="001167C3" w:rsidRPr="00AE114F">
        <w:rPr>
          <w:rFonts w:asciiTheme="minorHAnsi" w:hAnsiTheme="minorHAnsi" w:cstheme="minorHAnsi"/>
        </w:rPr>
        <w:t xml:space="preserve">October </w:t>
      </w:r>
      <w:r w:rsidR="00FD61A9" w:rsidRPr="00AE114F">
        <w:rPr>
          <w:rFonts w:asciiTheme="minorHAnsi" w:hAnsiTheme="minorHAnsi" w:cstheme="minorHAnsi"/>
        </w:rPr>
        <w:t>20</w:t>
      </w:r>
      <w:r w:rsidR="007C7C17" w:rsidRPr="00AE114F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>4</w:t>
      </w:r>
      <w:r w:rsidR="00895968" w:rsidRPr="00AE114F">
        <w:rPr>
          <w:rFonts w:asciiTheme="minorHAnsi" w:hAnsiTheme="minorHAnsi" w:cstheme="minorHAnsi"/>
        </w:rPr>
        <w:t xml:space="preserve"> at </w:t>
      </w:r>
      <w:r w:rsidR="0097177A">
        <w:rPr>
          <w:rFonts w:asciiTheme="minorHAnsi" w:hAnsiTheme="minorHAnsi" w:cstheme="minorHAnsi"/>
        </w:rPr>
        <w:t>6.00</w:t>
      </w:r>
      <w:r w:rsidR="001167C3" w:rsidRPr="00AE114F">
        <w:rPr>
          <w:rFonts w:asciiTheme="minorHAnsi" w:hAnsiTheme="minorHAnsi" w:cstheme="minorHAnsi"/>
        </w:rPr>
        <w:t>pm</w:t>
      </w:r>
    </w:p>
    <w:p w14:paraId="1EA9414D" w14:textId="5C96C4C7" w:rsidR="005E3BAC" w:rsidRPr="00AE114F" w:rsidRDefault="005E3BAC" w:rsidP="007D4C2E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</w:rPr>
        <w:t>Co-operative House, Warwick, CV34 6DA</w:t>
      </w:r>
    </w:p>
    <w:p w14:paraId="7BA12DAF" w14:textId="77777777" w:rsidR="005F6701" w:rsidRPr="00AE114F" w:rsidRDefault="005F6701" w:rsidP="007D4C2E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6D8ABA4E" w14:textId="77777777" w:rsidR="006260A0" w:rsidRDefault="006260A0" w:rsidP="00140EED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7AF1E73D" w14:textId="1B3C2601" w:rsidR="00140EED" w:rsidRPr="00AE114F" w:rsidRDefault="00140EED" w:rsidP="00140EED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AE114F">
        <w:rPr>
          <w:rFonts w:asciiTheme="minorHAnsi" w:hAnsiTheme="minorHAnsi" w:cstheme="minorHAnsi"/>
          <w:b/>
          <w:sz w:val="24"/>
          <w:szCs w:val="24"/>
        </w:rPr>
        <w:t>Directors present:</w:t>
      </w:r>
    </w:p>
    <w:p w14:paraId="2D410014" w14:textId="77777777" w:rsidR="00140EED" w:rsidRPr="00AE114F" w:rsidRDefault="00140EED" w:rsidP="00140EED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31ACCEEA" w14:textId="489E8933" w:rsidR="00140EED" w:rsidRPr="00AE114F" w:rsidRDefault="00DD7516" w:rsidP="00140EED">
      <w:pPr>
        <w:spacing w:line="276" w:lineRule="auto"/>
        <w:ind w:left="1134" w:right="4570"/>
        <w:rPr>
          <w:rFonts w:asciiTheme="minorHAnsi" w:hAnsiTheme="minorHAnsi" w:cstheme="minorHAnsi"/>
          <w:b/>
          <w:sz w:val="24"/>
          <w:szCs w:val="24"/>
        </w:rPr>
      </w:pPr>
      <w:r w:rsidRPr="00AE114F">
        <w:rPr>
          <w:rFonts w:asciiTheme="minorHAnsi" w:hAnsiTheme="minorHAnsi" w:cstheme="minorHAnsi"/>
          <w:b/>
          <w:sz w:val="24"/>
          <w:szCs w:val="24"/>
        </w:rPr>
        <w:t>Heather Richardson</w:t>
      </w:r>
      <w:r>
        <w:rPr>
          <w:rFonts w:asciiTheme="minorHAnsi" w:hAnsiTheme="minorHAnsi" w:cstheme="minorHAnsi"/>
          <w:b/>
          <w:sz w:val="24"/>
          <w:szCs w:val="24"/>
        </w:rPr>
        <w:t>,</w:t>
      </w:r>
      <w:r w:rsidRPr="00AE114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40EED" w:rsidRPr="00AE114F">
        <w:rPr>
          <w:rFonts w:asciiTheme="minorHAnsi" w:hAnsiTheme="minorHAnsi" w:cstheme="minorHAnsi"/>
          <w:b/>
          <w:sz w:val="24"/>
          <w:szCs w:val="24"/>
        </w:rPr>
        <w:t>President</w:t>
      </w:r>
    </w:p>
    <w:p w14:paraId="56D2196F" w14:textId="77777777" w:rsidR="000F5518" w:rsidRDefault="000F5518" w:rsidP="00140EED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</w:rPr>
      </w:pPr>
      <w:r w:rsidRPr="000F5518">
        <w:rPr>
          <w:rFonts w:asciiTheme="minorHAnsi" w:hAnsiTheme="minorHAnsi" w:cstheme="minorHAnsi"/>
          <w:b/>
          <w:sz w:val="24"/>
          <w:szCs w:val="24"/>
          <w:lang w:val="en-GB"/>
        </w:rPr>
        <w:t>Irene Kirkman, Vice-President</w:t>
      </w:r>
      <w:r w:rsidRPr="00AE114F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4D8AC411" w14:textId="2ACB5D96" w:rsidR="00140EED" w:rsidRDefault="00140EED" w:rsidP="00140EED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</w:rPr>
      </w:pPr>
      <w:r w:rsidRPr="00AE114F">
        <w:rPr>
          <w:rFonts w:asciiTheme="minorHAnsi" w:hAnsiTheme="minorHAnsi" w:cstheme="minorHAnsi"/>
          <w:b/>
          <w:sz w:val="24"/>
          <w:szCs w:val="24"/>
        </w:rPr>
        <w:t>Vivian Woodell, Vice-President</w:t>
      </w:r>
    </w:p>
    <w:p w14:paraId="6FB3A9DE" w14:textId="2644602B" w:rsidR="00D75D50" w:rsidRDefault="00D75D50" w:rsidP="00140EED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Ellie Boyle</w:t>
      </w:r>
    </w:p>
    <w:p w14:paraId="454750E9" w14:textId="66197B98" w:rsidR="00D75D50" w:rsidRDefault="00D75D50" w:rsidP="00D75D50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Bernadette Connor</w:t>
      </w:r>
    </w:p>
    <w:p w14:paraId="00805813" w14:textId="3B26E9C6" w:rsidR="00D75D50" w:rsidRDefault="00D75D50" w:rsidP="00D75D50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Amanda Davis</w:t>
      </w:r>
    </w:p>
    <w:p w14:paraId="4D2E8AC1" w14:textId="2A646231" w:rsidR="00D75D50" w:rsidRDefault="00D75D50" w:rsidP="00D75D50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Vicky Green</w:t>
      </w:r>
    </w:p>
    <w:p w14:paraId="6FB354E0" w14:textId="39A0D688" w:rsidR="00D75D50" w:rsidRDefault="00D75D50" w:rsidP="00D75D50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Harvey Griffiths</w:t>
      </w:r>
    </w:p>
    <w:p w14:paraId="0C5BD59F" w14:textId="3CE74A58" w:rsidR="00D75D50" w:rsidRDefault="00D75D50" w:rsidP="00D75D50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Stephen Hawksworth</w:t>
      </w:r>
    </w:p>
    <w:p w14:paraId="18D0A5C8" w14:textId="1F28BC10" w:rsidR="00D75D50" w:rsidRDefault="00D75D50" w:rsidP="00D75D50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Matt Lane</w:t>
      </w:r>
    </w:p>
    <w:p w14:paraId="7AC11D2C" w14:textId="297E7537" w:rsidR="00D75D50" w:rsidRDefault="00D75D50" w:rsidP="00D75D50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Paul Mather</w:t>
      </w:r>
    </w:p>
    <w:p w14:paraId="4E9CE574" w14:textId="6CBACBED" w:rsidR="00D75D50" w:rsidRPr="00E17CFD" w:rsidRDefault="00D75D50" w:rsidP="00D75D50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  <w:lang w:val="sv-SE"/>
        </w:rPr>
      </w:pPr>
      <w:r w:rsidRPr="00E17CFD">
        <w:rPr>
          <w:rFonts w:asciiTheme="minorHAnsi" w:hAnsiTheme="minorHAnsi" w:cstheme="minorHAnsi"/>
          <w:b/>
          <w:sz w:val="24"/>
          <w:szCs w:val="24"/>
          <w:lang w:val="sv-SE"/>
        </w:rPr>
        <w:t xml:space="preserve">Nick Milton </w:t>
      </w:r>
    </w:p>
    <w:p w14:paraId="6982A208" w14:textId="6EE41B87" w:rsidR="00D75D50" w:rsidRPr="00E17CFD" w:rsidRDefault="00D75D50" w:rsidP="00D75D50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  <w:lang w:val="sv-SE"/>
        </w:rPr>
      </w:pPr>
      <w:r w:rsidRPr="00E17CFD">
        <w:rPr>
          <w:rFonts w:asciiTheme="minorHAnsi" w:hAnsiTheme="minorHAnsi" w:cstheme="minorHAnsi"/>
          <w:b/>
          <w:sz w:val="24"/>
          <w:szCs w:val="24"/>
          <w:lang w:val="sv-SE"/>
        </w:rPr>
        <w:t xml:space="preserve">Barbara Rainford </w:t>
      </w:r>
    </w:p>
    <w:p w14:paraId="0299C892" w14:textId="36761692" w:rsidR="00D75D50" w:rsidRPr="00E17CFD" w:rsidRDefault="00D75D50" w:rsidP="00D75D50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  <w:lang w:val="sv-SE"/>
        </w:rPr>
      </w:pPr>
      <w:r w:rsidRPr="00E17CFD">
        <w:rPr>
          <w:rFonts w:asciiTheme="minorHAnsi" w:hAnsiTheme="minorHAnsi" w:cstheme="minorHAnsi"/>
          <w:b/>
          <w:sz w:val="24"/>
          <w:szCs w:val="24"/>
          <w:lang w:val="sv-SE"/>
        </w:rPr>
        <w:t xml:space="preserve">Fiona Ravenscroft </w:t>
      </w:r>
    </w:p>
    <w:p w14:paraId="770A5C2D" w14:textId="26D43CEF" w:rsidR="00D75D50" w:rsidRPr="00AE114F" w:rsidRDefault="00D75D50" w:rsidP="00D75D50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Helen Wiseman</w:t>
      </w:r>
    </w:p>
    <w:p w14:paraId="227119A7" w14:textId="7BE68C2F" w:rsidR="00140EED" w:rsidRPr="00D75D50" w:rsidRDefault="008D60A4" w:rsidP="00D75D50">
      <w:pPr>
        <w:tabs>
          <w:tab w:val="left" w:pos="1134"/>
        </w:tabs>
        <w:spacing w:line="276" w:lineRule="auto"/>
        <w:rPr>
          <w:rFonts w:asciiTheme="minorHAnsi" w:hAnsiTheme="minorHAnsi" w:cstheme="minorHAnsi"/>
          <w:b/>
          <w:color w:val="FF0000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ab/>
      </w:r>
    </w:p>
    <w:p w14:paraId="67F1DF7A" w14:textId="5E20DF4E" w:rsidR="00140EED" w:rsidRPr="00AE114F" w:rsidRDefault="00140EED" w:rsidP="00140EED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AE114F">
        <w:rPr>
          <w:rFonts w:asciiTheme="minorHAnsi" w:hAnsiTheme="minorHAnsi" w:cstheme="minorHAnsi"/>
          <w:b/>
          <w:sz w:val="24"/>
          <w:szCs w:val="24"/>
        </w:rPr>
        <w:t>Apologies from directors:</w:t>
      </w:r>
      <w:r w:rsidR="000F5518">
        <w:rPr>
          <w:rFonts w:asciiTheme="minorHAnsi" w:hAnsiTheme="minorHAnsi" w:cstheme="minorHAnsi"/>
          <w:b/>
          <w:sz w:val="24"/>
          <w:szCs w:val="24"/>
        </w:rPr>
        <w:t xml:space="preserve"> Evelyne Godfrey</w:t>
      </w:r>
    </w:p>
    <w:p w14:paraId="451733EC" w14:textId="77777777" w:rsidR="00140EED" w:rsidRPr="00AE114F" w:rsidRDefault="00140EED" w:rsidP="00140EED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43A79ECD" w14:textId="77777777" w:rsidR="00803B13" w:rsidRPr="00AE114F" w:rsidRDefault="00803B13" w:rsidP="00140EED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5B2DB558" w14:textId="51D71759" w:rsidR="00140EED" w:rsidRPr="00AE114F" w:rsidRDefault="00140EED" w:rsidP="00140EED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AE114F">
        <w:rPr>
          <w:rFonts w:asciiTheme="minorHAnsi" w:hAnsiTheme="minorHAnsi" w:cstheme="minorHAnsi"/>
          <w:b/>
          <w:sz w:val="24"/>
          <w:szCs w:val="24"/>
        </w:rPr>
        <w:t>Society Officers present:</w:t>
      </w:r>
    </w:p>
    <w:p w14:paraId="0392DFDE" w14:textId="77777777" w:rsidR="00140EED" w:rsidRPr="00AE114F" w:rsidRDefault="00140EED" w:rsidP="00140EED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34A2F488" w14:textId="34FEAE05" w:rsidR="00140EED" w:rsidRPr="00AE114F" w:rsidRDefault="00140EED" w:rsidP="00140EED">
      <w:pPr>
        <w:spacing w:line="276" w:lineRule="auto"/>
        <w:ind w:left="1134"/>
        <w:rPr>
          <w:rFonts w:asciiTheme="minorHAnsi" w:hAnsiTheme="minorHAnsi" w:cstheme="minorHAnsi"/>
          <w:b/>
          <w:sz w:val="24"/>
          <w:szCs w:val="24"/>
        </w:rPr>
      </w:pPr>
      <w:r w:rsidRPr="00AE114F">
        <w:rPr>
          <w:rFonts w:asciiTheme="minorHAnsi" w:hAnsiTheme="minorHAnsi" w:cstheme="minorHAnsi"/>
          <w:b/>
          <w:sz w:val="24"/>
          <w:szCs w:val="24"/>
        </w:rPr>
        <w:t>Phil Ponsonby, Group Chief Executive</w:t>
      </w:r>
      <w:r w:rsidR="00A04D97">
        <w:rPr>
          <w:rFonts w:asciiTheme="minorHAnsi" w:hAnsiTheme="minorHAnsi" w:cstheme="minorHAnsi"/>
          <w:b/>
          <w:sz w:val="24"/>
          <w:szCs w:val="24"/>
        </w:rPr>
        <w:t xml:space="preserve"> Officer</w:t>
      </w:r>
    </w:p>
    <w:p w14:paraId="6A8BD7AD" w14:textId="26284AF7" w:rsidR="00140EED" w:rsidRDefault="00140EED" w:rsidP="00140EED">
      <w:pPr>
        <w:spacing w:line="276" w:lineRule="auto"/>
        <w:ind w:left="1134" w:right="1981"/>
        <w:rPr>
          <w:rFonts w:asciiTheme="minorHAnsi" w:hAnsiTheme="minorHAnsi" w:cstheme="minorHAnsi"/>
          <w:b/>
          <w:sz w:val="24"/>
          <w:szCs w:val="24"/>
        </w:rPr>
      </w:pPr>
      <w:r w:rsidRPr="00AE114F">
        <w:rPr>
          <w:rFonts w:asciiTheme="minorHAnsi" w:hAnsiTheme="minorHAnsi" w:cstheme="minorHAnsi"/>
          <w:b/>
          <w:sz w:val="24"/>
          <w:szCs w:val="24"/>
        </w:rPr>
        <w:t xml:space="preserve">Edward Parker, </w:t>
      </w:r>
      <w:r w:rsidR="00A04D97">
        <w:rPr>
          <w:rFonts w:asciiTheme="minorHAnsi" w:hAnsiTheme="minorHAnsi" w:cstheme="minorHAnsi"/>
          <w:b/>
          <w:sz w:val="24"/>
          <w:szCs w:val="24"/>
        </w:rPr>
        <w:t xml:space="preserve">Society </w:t>
      </w:r>
      <w:r w:rsidRPr="00AE114F">
        <w:rPr>
          <w:rFonts w:asciiTheme="minorHAnsi" w:hAnsiTheme="minorHAnsi" w:cstheme="minorHAnsi"/>
          <w:b/>
          <w:sz w:val="24"/>
          <w:szCs w:val="24"/>
        </w:rPr>
        <w:t>Secretary &amp; Head of Governance</w:t>
      </w:r>
    </w:p>
    <w:p w14:paraId="6076D998" w14:textId="57634BD3" w:rsidR="000F5518" w:rsidRDefault="000F5518" w:rsidP="00140EED">
      <w:pPr>
        <w:spacing w:line="276" w:lineRule="auto"/>
        <w:ind w:left="1134" w:right="1981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Peter Kelly, Chief Financial Officer</w:t>
      </w:r>
    </w:p>
    <w:p w14:paraId="755503F8" w14:textId="2977BE80" w:rsidR="000F5518" w:rsidRPr="00AE114F" w:rsidRDefault="000F5518" w:rsidP="00140EED">
      <w:pPr>
        <w:spacing w:line="276" w:lineRule="auto"/>
        <w:ind w:left="1134" w:right="1981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Pete Westall, Chief Values Officer</w:t>
      </w:r>
    </w:p>
    <w:p w14:paraId="11DDF2A0" w14:textId="77777777" w:rsidR="00140EED" w:rsidRPr="00AE114F" w:rsidRDefault="00140EED" w:rsidP="00140EED">
      <w:pPr>
        <w:spacing w:line="276" w:lineRule="auto"/>
        <w:ind w:left="1134" w:right="1981"/>
        <w:rPr>
          <w:rFonts w:asciiTheme="minorHAnsi" w:hAnsiTheme="minorHAnsi" w:cstheme="minorHAnsi"/>
          <w:b/>
          <w:sz w:val="24"/>
          <w:szCs w:val="24"/>
        </w:rPr>
      </w:pPr>
      <w:r w:rsidRPr="00AE114F">
        <w:rPr>
          <w:rFonts w:asciiTheme="minorHAnsi" w:hAnsiTheme="minorHAnsi" w:cstheme="minorHAnsi"/>
          <w:b/>
          <w:sz w:val="24"/>
          <w:szCs w:val="24"/>
        </w:rPr>
        <w:t>The Executive Team</w:t>
      </w:r>
    </w:p>
    <w:p w14:paraId="4C5F18BA" w14:textId="77777777" w:rsidR="006260A0" w:rsidRDefault="006260A0" w:rsidP="00087314">
      <w:pPr>
        <w:spacing w:line="276" w:lineRule="auto"/>
        <w:ind w:left="-12"/>
        <w:rPr>
          <w:rFonts w:asciiTheme="minorHAnsi" w:hAnsiTheme="minorHAnsi" w:cstheme="minorHAnsi"/>
          <w:b/>
          <w:sz w:val="24"/>
          <w:szCs w:val="24"/>
        </w:rPr>
      </w:pPr>
    </w:p>
    <w:p w14:paraId="06600C66" w14:textId="09D59C19" w:rsidR="00495D51" w:rsidRPr="00AE114F" w:rsidRDefault="00495D51" w:rsidP="00495D51">
      <w:pPr>
        <w:spacing w:line="276" w:lineRule="auto"/>
        <w:ind w:left="-12"/>
        <w:rPr>
          <w:rFonts w:asciiTheme="minorHAnsi" w:hAnsiTheme="minorHAnsi" w:cstheme="minorHAnsi"/>
          <w:b/>
          <w:sz w:val="24"/>
          <w:szCs w:val="24"/>
        </w:rPr>
      </w:pPr>
      <w:r w:rsidRPr="00AE114F">
        <w:rPr>
          <w:rFonts w:asciiTheme="minorHAnsi" w:hAnsiTheme="minorHAnsi" w:cstheme="minorHAnsi"/>
          <w:b/>
          <w:sz w:val="24"/>
          <w:szCs w:val="24"/>
        </w:rPr>
        <w:t xml:space="preserve">In </w:t>
      </w:r>
      <w:r w:rsidRPr="00DC493D">
        <w:rPr>
          <w:rFonts w:asciiTheme="minorHAnsi" w:hAnsiTheme="minorHAnsi" w:cstheme="minorHAnsi"/>
          <w:b/>
          <w:sz w:val="24"/>
          <w:szCs w:val="24"/>
        </w:rPr>
        <w:t>total 1</w:t>
      </w:r>
      <w:r w:rsidR="00DC493D" w:rsidRPr="00DC493D">
        <w:rPr>
          <w:rFonts w:asciiTheme="minorHAnsi" w:hAnsiTheme="minorHAnsi" w:cstheme="minorHAnsi"/>
          <w:b/>
          <w:sz w:val="24"/>
          <w:szCs w:val="24"/>
        </w:rPr>
        <w:t>69</w:t>
      </w:r>
      <w:r w:rsidRPr="00DC493D">
        <w:rPr>
          <w:rFonts w:asciiTheme="minorHAnsi" w:hAnsiTheme="minorHAnsi" w:cstheme="minorHAnsi"/>
          <w:b/>
          <w:sz w:val="24"/>
          <w:szCs w:val="24"/>
        </w:rPr>
        <w:t xml:space="preserve"> members attended; 3</w:t>
      </w:r>
      <w:r w:rsidR="00DC493D" w:rsidRPr="00DC493D">
        <w:rPr>
          <w:rFonts w:asciiTheme="minorHAnsi" w:hAnsiTheme="minorHAnsi" w:cstheme="minorHAnsi"/>
          <w:b/>
          <w:sz w:val="24"/>
          <w:szCs w:val="24"/>
        </w:rPr>
        <w:t>7</w:t>
      </w:r>
      <w:r w:rsidRPr="00DC493D">
        <w:rPr>
          <w:rFonts w:asciiTheme="minorHAnsi" w:hAnsiTheme="minorHAnsi" w:cstheme="minorHAnsi"/>
          <w:b/>
          <w:sz w:val="24"/>
          <w:szCs w:val="24"/>
        </w:rPr>
        <w:t xml:space="preserve"> attended in person and 1</w:t>
      </w:r>
      <w:r w:rsidR="00DC493D" w:rsidRPr="00DC493D">
        <w:rPr>
          <w:rFonts w:asciiTheme="minorHAnsi" w:hAnsiTheme="minorHAnsi" w:cstheme="minorHAnsi"/>
          <w:b/>
          <w:sz w:val="24"/>
          <w:szCs w:val="24"/>
        </w:rPr>
        <w:t>32</w:t>
      </w:r>
      <w:r w:rsidRPr="00DC493D">
        <w:rPr>
          <w:rFonts w:asciiTheme="minorHAnsi" w:hAnsiTheme="minorHAnsi" w:cstheme="minorHAnsi"/>
          <w:b/>
          <w:sz w:val="24"/>
          <w:szCs w:val="24"/>
        </w:rPr>
        <w:t xml:space="preserve"> members</w:t>
      </w:r>
      <w:r w:rsidRPr="00AE114F">
        <w:rPr>
          <w:rFonts w:asciiTheme="minorHAnsi" w:hAnsiTheme="minorHAnsi" w:cstheme="minorHAnsi"/>
          <w:b/>
          <w:sz w:val="24"/>
          <w:szCs w:val="24"/>
        </w:rPr>
        <w:t xml:space="preserve"> attended online</w:t>
      </w:r>
    </w:p>
    <w:p w14:paraId="4E9D3EB1" w14:textId="2D06D37C" w:rsidR="003132A5" w:rsidRDefault="004F37DC" w:rsidP="00087314">
      <w:pPr>
        <w:spacing w:line="276" w:lineRule="auto"/>
        <w:ind w:left="-12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ab/>
      </w:r>
    </w:p>
    <w:p w14:paraId="7097BC91" w14:textId="77777777" w:rsidR="00495D51" w:rsidRPr="00CB04B7" w:rsidRDefault="00495D51" w:rsidP="00087314">
      <w:pPr>
        <w:spacing w:line="276" w:lineRule="auto"/>
        <w:ind w:left="-12"/>
        <w:rPr>
          <w:rFonts w:asciiTheme="minorHAnsi" w:hAnsiTheme="minorHAnsi" w:cstheme="minorHAnsi"/>
          <w:b/>
          <w:sz w:val="24"/>
          <w:szCs w:val="24"/>
        </w:rPr>
      </w:pPr>
    </w:p>
    <w:p w14:paraId="4F24A94E" w14:textId="4AA98658" w:rsidR="00610834" w:rsidRPr="00CB04B7" w:rsidRDefault="00582065" w:rsidP="00DD13E4">
      <w:pPr>
        <w:tabs>
          <w:tab w:val="left" w:pos="1063"/>
        </w:tabs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CB04B7">
        <w:rPr>
          <w:rFonts w:asciiTheme="minorHAnsi" w:hAnsiTheme="minorHAnsi" w:cstheme="minorHAnsi"/>
          <w:b/>
          <w:sz w:val="24"/>
          <w:szCs w:val="24"/>
        </w:rPr>
        <w:t>2</w:t>
      </w:r>
      <w:r w:rsidR="006E7141" w:rsidRPr="00CB04B7">
        <w:rPr>
          <w:rFonts w:asciiTheme="minorHAnsi" w:hAnsiTheme="minorHAnsi" w:cstheme="minorHAnsi"/>
          <w:b/>
          <w:sz w:val="24"/>
          <w:szCs w:val="24"/>
        </w:rPr>
        <w:t>4</w:t>
      </w:r>
      <w:r w:rsidRPr="00CB04B7">
        <w:rPr>
          <w:rFonts w:asciiTheme="minorHAnsi" w:hAnsiTheme="minorHAnsi" w:cstheme="minorHAnsi"/>
          <w:b/>
          <w:sz w:val="24"/>
          <w:szCs w:val="24"/>
        </w:rPr>
        <w:t>/1</w:t>
      </w:r>
      <w:r w:rsidR="006E7141" w:rsidRPr="00CB04B7">
        <w:rPr>
          <w:rFonts w:asciiTheme="minorHAnsi" w:hAnsiTheme="minorHAnsi" w:cstheme="minorHAnsi"/>
          <w:b/>
          <w:sz w:val="24"/>
          <w:szCs w:val="24"/>
        </w:rPr>
        <w:t>3</w:t>
      </w:r>
      <w:r w:rsidR="000E3D9E" w:rsidRPr="00CB04B7">
        <w:rPr>
          <w:rFonts w:asciiTheme="minorHAnsi" w:hAnsiTheme="minorHAnsi" w:cstheme="minorHAnsi"/>
          <w:b/>
          <w:sz w:val="24"/>
          <w:szCs w:val="24"/>
        </w:rPr>
        <w:tab/>
      </w:r>
      <w:r w:rsidR="009341F0" w:rsidRPr="00CB04B7">
        <w:rPr>
          <w:rFonts w:asciiTheme="minorHAnsi" w:hAnsiTheme="minorHAnsi" w:cstheme="minorHAnsi"/>
          <w:b/>
          <w:sz w:val="24"/>
          <w:szCs w:val="24"/>
        </w:rPr>
        <w:tab/>
      </w:r>
      <w:r w:rsidR="00BF7BA8" w:rsidRPr="00CB04B7">
        <w:rPr>
          <w:rFonts w:asciiTheme="minorHAnsi" w:hAnsiTheme="minorHAnsi" w:cstheme="minorHAnsi"/>
          <w:b/>
          <w:sz w:val="24"/>
          <w:szCs w:val="24"/>
        </w:rPr>
        <w:t>Welcome</w:t>
      </w:r>
      <w:r w:rsidR="007C7C17" w:rsidRPr="00CB04B7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034154" w:rsidRPr="00CB04B7">
        <w:rPr>
          <w:rFonts w:asciiTheme="minorHAnsi" w:hAnsiTheme="minorHAnsi" w:cstheme="minorHAnsi"/>
          <w:b/>
          <w:sz w:val="24"/>
          <w:szCs w:val="24"/>
        </w:rPr>
        <w:t xml:space="preserve">and </w:t>
      </w:r>
      <w:r w:rsidR="00E40677" w:rsidRPr="00CB04B7">
        <w:rPr>
          <w:rFonts w:asciiTheme="minorHAnsi" w:hAnsiTheme="minorHAnsi" w:cstheme="minorHAnsi"/>
          <w:b/>
          <w:sz w:val="24"/>
          <w:szCs w:val="24"/>
        </w:rPr>
        <w:t>introductions</w:t>
      </w:r>
    </w:p>
    <w:p w14:paraId="4C7FEB94" w14:textId="77777777" w:rsidR="003D1AFB" w:rsidRPr="00CB04B7" w:rsidRDefault="003D1AFB" w:rsidP="007D4C2E">
      <w:pPr>
        <w:pStyle w:val="BodyText"/>
        <w:spacing w:line="276" w:lineRule="auto"/>
        <w:ind w:right="5"/>
        <w:rPr>
          <w:rFonts w:asciiTheme="minorHAnsi" w:hAnsiTheme="minorHAnsi" w:cstheme="minorHAnsi"/>
        </w:rPr>
      </w:pPr>
    </w:p>
    <w:p w14:paraId="47BB1E6E" w14:textId="72728D9C" w:rsidR="00535787" w:rsidRPr="00CB04B7" w:rsidRDefault="00930D7D" w:rsidP="004A2908">
      <w:pPr>
        <w:pStyle w:val="BodyText"/>
        <w:spacing w:line="276" w:lineRule="auto"/>
        <w:ind w:right="5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The Chair </w:t>
      </w:r>
      <w:r w:rsidR="00824B42" w:rsidRPr="00CB04B7">
        <w:rPr>
          <w:rFonts w:asciiTheme="minorHAnsi" w:hAnsiTheme="minorHAnsi" w:cstheme="minorHAnsi"/>
        </w:rPr>
        <w:t>welcomed members to the meeting</w:t>
      </w:r>
      <w:r w:rsidR="004A2908" w:rsidRPr="00CB04B7">
        <w:rPr>
          <w:rFonts w:asciiTheme="minorHAnsi" w:hAnsiTheme="minorHAnsi" w:cstheme="minorHAnsi"/>
        </w:rPr>
        <w:t xml:space="preserve"> and </w:t>
      </w:r>
      <w:r w:rsidR="005F6701" w:rsidRPr="00CB04B7">
        <w:rPr>
          <w:rFonts w:asciiTheme="minorHAnsi" w:hAnsiTheme="minorHAnsi" w:cstheme="minorHAnsi"/>
        </w:rPr>
        <w:t xml:space="preserve">ran </w:t>
      </w:r>
      <w:r w:rsidR="005017D8" w:rsidRPr="00CB04B7">
        <w:rPr>
          <w:rFonts w:asciiTheme="minorHAnsi" w:hAnsiTheme="minorHAnsi" w:cstheme="minorHAnsi"/>
        </w:rPr>
        <w:t xml:space="preserve">through the </w:t>
      </w:r>
      <w:r w:rsidR="007D419D" w:rsidRPr="00CB04B7">
        <w:rPr>
          <w:rFonts w:asciiTheme="minorHAnsi" w:hAnsiTheme="minorHAnsi" w:cstheme="minorHAnsi"/>
        </w:rPr>
        <w:t>agenda</w:t>
      </w:r>
      <w:r w:rsidR="006B7E53" w:rsidRPr="00CB04B7">
        <w:rPr>
          <w:rFonts w:asciiTheme="minorHAnsi" w:hAnsiTheme="minorHAnsi" w:cstheme="minorHAnsi"/>
        </w:rPr>
        <w:t>.</w:t>
      </w:r>
      <w:r w:rsidR="00D7475A" w:rsidRPr="00CB04B7">
        <w:rPr>
          <w:rFonts w:asciiTheme="minorHAnsi" w:hAnsiTheme="minorHAnsi" w:cstheme="minorHAnsi"/>
        </w:rPr>
        <w:t xml:space="preserve"> </w:t>
      </w:r>
    </w:p>
    <w:p w14:paraId="3F1BEA80" w14:textId="2D00009A" w:rsidR="00034154" w:rsidRDefault="00034154" w:rsidP="007D4C2E">
      <w:pPr>
        <w:tabs>
          <w:tab w:val="left" w:pos="1387"/>
        </w:tabs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6A96DBBA" w14:textId="77777777" w:rsidR="000F5518" w:rsidRPr="00CB04B7" w:rsidRDefault="000F5518" w:rsidP="007D4C2E">
      <w:pPr>
        <w:tabs>
          <w:tab w:val="left" w:pos="1387"/>
        </w:tabs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07D798DB" w14:textId="6B6BCE50" w:rsidR="00610834" w:rsidRPr="00CB04B7" w:rsidRDefault="00582065" w:rsidP="007D4C2E">
      <w:pPr>
        <w:pStyle w:val="BodyText"/>
        <w:spacing w:line="276" w:lineRule="auto"/>
        <w:ind w:right="743"/>
        <w:rPr>
          <w:rFonts w:asciiTheme="minorHAnsi" w:hAnsiTheme="minorHAnsi" w:cstheme="minorHAnsi"/>
          <w:bCs/>
        </w:rPr>
      </w:pPr>
      <w:r w:rsidRPr="00CB04B7">
        <w:rPr>
          <w:rFonts w:asciiTheme="minorHAnsi" w:hAnsiTheme="minorHAnsi" w:cstheme="minorHAnsi"/>
          <w:b/>
        </w:rPr>
        <w:t>2</w:t>
      </w:r>
      <w:r w:rsidR="00D42E22" w:rsidRPr="00CB04B7">
        <w:rPr>
          <w:rFonts w:asciiTheme="minorHAnsi" w:hAnsiTheme="minorHAnsi" w:cstheme="minorHAnsi"/>
          <w:b/>
        </w:rPr>
        <w:t>4</w:t>
      </w:r>
      <w:r w:rsidRPr="00CB04B7">
        <w:rPr>
          <w:rFonts w:asciiTheme="minorHAnsi" w:hAnsiTheme="minorHAnsi" w:cstheme="minorHAnsi"/>
          <w:b/>
        </w:rPr>
        <w:t>/</w:t>
      </w:r>
      <w:r w:rsidR="00D42E22" w:rsidRPr="00CB04B7">
        <w:rPr>
          <w:rFonts w:asciiTheme="minorHAnsi" w:hAnsiTheme="minorHAnsi" w:cstheme="minorHAnsi"/>
          <w:b/>
        </w:rPr>
        <w:t>14</w:t>
      </w:r>
      <w:r w:rsidR="00C74515" w:rsidRPr="00CB04B7">
        <w:rPr>
          <w:rFonts w:asciiTheme="minorHAnsi" w:hAnsiTheme="minorHAnsi" w:cstheme="minorHAnsi"/>
          <w:b/>
        </w:rPr>
        <w:tab/>
      </w:r>
      <w:r w:rsidR="00C74515" w:rsidRPr="00CB04B7">
        <w:rPr>
          <w:rFonts w:asciiTheme="minorHAnsi" w:hAnsiTheme="minorHAnsi" w:cstheme="minorHAnsi"/>
          <w:b/>
        </w:rPr>
        <w:tab/>
      </w:r>
      <w:r w:rsidR="007E292C" w:rsidRPr="00CB04B7">
        <w:rPr>
          <w:rFonts w:asciiTheme="minorHAnsi" w:hAnsiTheme="minorHAnsi" w:cstheme="minorHAnsi"/>
          <w:b/>
        </w:rPr>
        <w:t>Half Year report</w:t>
      </w:r>
    </w:p>
    <w:p w14:paraId="02EC6172" w14:textId="41631660" w:rsidR="00C74515" w:rsidRPr="00CB04B7" w:rsidRDefault="00C74515" w:rsidP="007D4C2E">
      <w:pPr>
        <w:pStyle w:val="BodyText"/>
        <w:spacing w:line="276" w:lineRule="auto"/>
        <w:ind w:right="743"/>
        <w:rPr>
          <w:rFonts w:asciiTheme="minorHAnsi" w:hAnsiTheme="minorHAnsi" w:cstheme="minorHAnsi"/>
          <w:bCs/>
        </w:rPr>
      </w:pPr>
    </w:p>
    <w:p w14:paraId="7AF7E61B" w14:textId="66F4CD17" w:rsidR="00F16346" w:rsidRPr="00CB04B7" w:rsidRDefault="00F16346" w:rsidP="00F16346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CB04B7">
        <w:rPr>
          <w:rFonts w:asciiTheme="minorHAnsi" w:hAnsiTheme="minorHAnsi" w:cstheme="minorHAnsi"/>
          <w:b w:val="0"/>
          <w:bCs w:val="0"/>
        </w:rPr>
        <w:t xml:space="preserve">Phil Ponsonby presented an overview of the Society’s results and performance for the </w:t>
      </w:r>
      <w:r w:rsidR="000F5518">
        <w:rPr>
          <w:rFonts w:asciiTheme="minorHAnsi" w:hAnsiTheme="minorHAnsi" w:cstheme="minorHAnsi"/>
          <w:b w:val="0"/>
          <w:bCs w:val="0"/>
        </w:rPr>
        <w:t xml:space="preserve">half </w:t>
      </w:r>
      <w:r w:rsidRPr="00CB04B7">
        <w:rPr>
          <w:rFonts w:asciiTheme="minorHAnsi" w:hAnsiTheme="minorHAnsi" w:cstheme="minorHAnsi"/>
          <w:b w:val="0"/>
          <w:bCs w:val="0"/>
        </w:rPr>
        <w:t>year under the five headings of the Society’s strategic TRUST Pillars – Thriving Co-operative, Remarkable colleagues, Uniquely engaged members, Sustainable impact, and Thought-leading pioneers.</w:t>
      </w:r>
    </w:p>
    <w:p w14:paraId="4FFB2126" w14:textId="77777777" w:rsidR="008C2927" w:rsidRPr="00CB04B7" w:rsidRDefault="008C2927" w:rsidP="007D4C2E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  <w:highlight w:val="lightGray"/>
        </w:rPr>
      </w:pPr>
    </w:p>
    <w:p w14:paraId="0107D2C9" w14:textId="584610AA" w:rsidR="000E251D" w:rsidRPr="00CB04B7" w:rsidRDefault="00E92F36" w:rsidP="00F12A19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CB04B7">
        <w:rPr>
          <w:rFonts w:asciiTheme="minorHAnsi" w:hAnsiTheme="minorHAnsi" w:cstheme="minorHAnsi"/>
          <w:b w:val="0"/>
        </w:rPr>
        <w:t>Peter Kelly</w:t>
      </w:r>
      <w:r w:rsidR="008459E2" w:rsidRPr="00CB04B7">
        <w:rPr>
          <w:rFonts w:asciiTheme="minorHAnsi" w:hAnsiTheme="minorHAnsi" w:cstheme="minorHAnsi"/>
          <w:b w:val="0"/>
        </w:rPr>
        <w:t xml:space="preserve"> </w:t>
      </w:r>
      <w:r w:rsidR="0015084F" w:rsidRPr="00CB04B7">
        <w:rPr>
          <w:rFonts w:asciiTheme="minorHAnsi" w:hAnsiTheme="minorHAnsi" w:cstheme="minorHAnsi"/>
          <w:b w:val="0"/>
        </w:rPr>
        <w:t xml:space="preserve">presented an overview of the Society’s results and performance for the </w:t>
      </w:r>
      <w:r w:rsidR="005F72CE" w:rsidRPr="00CB04B7">
        <w:rPr>
          <w:rFonts w:asciiTheme="minorHAnsi" w:hAnsiTheme="minorHAnsi" w:cstheme="minorHAnsi"/>
          <w:b w:val="0"/>
        </w:rPr>
        <w:t>first six months of the year</w:t>
      </w:r>
      <w:r w:rsidR="00FC0DC0" w:rsidRPr="00CB04B7">
        <w:rPr>
          <w:rFonts w:asciiTheme="minorHAnsi" w:hAnsiTheme="minorHAnsi" w:cstheme="minorHAnsi"/>
          <w:b w:val="0"/>
        </w:rPr>
        <w:t xml:space="preserve">. </w:t>
      </w:r>
      <w:r w:rsidR="00DB6C76" w:rsidRPr="00CB04B7">
        <w:rPr>
          <w:rFonts w:asciiTheme="minorHAnsi" w:hAnsiTheme="minorHAnsi" w:cstheme="minorHAnsi"/>
          <w:b w:val="0"/>
        </w:rPr>
        <w:t xml:space="preserve">He noted that gross sales </w:t>
      </w:r>
      <w:r w:rsidR="00F2357D" w:rsidRPr="00CB04B7">
        <w:rPr>
          <w:rFonts w:asciiTheme="minorHAnsi" w:hAnsiTheme="minorHAnsi" w:cstheme="minorHAnsi"/>
          <w:b w:val="0"/>
        </w:rPr>
        <w:t xml:space="preserve">from continuing operations </w:t>
      </w:r>
      <w:r w:rsidR="00DB6C76" w:rsidRPr="00CB04B7">
        <w:rPr>
          <w:rFonts w:asciiTheme="minorHAnsi" w:hAnsiTheme="minorHAnsi" w:cstheme="minorHAnsi"/>
          <w:b w:val="0"/>
        </w:rPr>
        <w:t xml:space="preserve">had increased </w:t>
      </w:r>
      <w:r w:rsidR="0085110C" w:rsidRPr="00CB04B7">
        <w:rPr>
          <w:rFonts w:asciiTheme="minorHAnsi" w:hAnsiTheme="minorHAnsi" w:cstheme="minorHAnsi"/>
          <w:b w:val="0"/>
        </w:rPr>
        <w:t>to £7</w:t>
      </w:r>
      <w:r w:rsidR="00930D7D" w:rsidRPr="00CB04B7">
        <w:rPr>
          <w:rFonts w:asciiTheme="minorHAnsi" w:hAnsiTheme="minorHAnsi" w:cstheme="minorHAnsi"/>
          <w:b w:val="0"/>
        </w:rPr>
        <w:t>82.0</w:t>
      </w:r>
      <w:r w:rsidR="0085110C" w:rsidRPr="00CB04B7">
        <w:rPr>
          <w:rFonts w:asciiTheme="minorHAnsi" w:hAnsiTheme="minorHAnsi" w:cstheme="minorHAnsi"/>
          <w:b w:val="0"/>
        </w:rPr>
        <w:t>m compared to £</w:t>
      </w:r>
      <w:r w:rsidR="00930D7D" w:rsidRPr="00CB04B7">
        <w:rPr>
          <w:rFonts w:asciiTheme="minorHAnsi" w:hAnsiTheme="minorHAnsi" w:cstheme="minorHAnsi"/>
          <w:b w:val="0"/>
        </w:rPr>
        <w:t>773.2</w:t>
      </w:r>
      <w:r w:rsidR="0085110C" w:rsidRPr="00CB04B7">
        <w:rPr>
          <w:rFonts w:asciiTheme="minorHAnsi" w:hAnsiTheme="minorHAnsi" w:cstheme="minorHAnsi"/>
          <w:b w:val="0"/>
        </w:rPr>
        <w:t>m last year</w:t>
      </w:r>
      <w:r w:rsidR="0097177A">
        <w:rPr>
          <w:rFonts w:asciiTheme="minorHAnsi" w:hAnsiTheme="minorHAnsi" w:cstheme="minorHAnsi"/>
          <w:b w:val="0"/>
        </w:rPr>
        <w:t xml:space="preserve"> and </w:t>
      </w:r>
      <w:r w:rsidR="00F2357D" w:rsidRPr="00CB04B7">
        <w:rPr>
          <w:rFonts w:asciiTheme="minorHAnsi" w:hAnsiTheme="minorHAnsi" w:cstheme="minorHAnsi"/>
          <w:b w:val="0"/>
        </w:rPr>
        <w:t xml:space="preserve">revenue from continuing operations had also increased to </w:t>
      </w:r>
      <w:r w:rsidR="00351A87" w:rsidRPr="00CB04B7">
        <w:rPr>
          <w:rFonts w:asciiTheme="minorHAnsi" w:hAnsiTheme="minorHAnsi" w:cstheme="minorHAnsi"/>
          <w:b w:val="0"/>
        </w:rPr>
        <w:t xml:space="preserve">£438.9m </w:t>
      </w:r>
      <w:r w:rsidR="0066042A" w:rsidRPr="00CB04B7">
        <w:rPr>
          <w:rFonts w:asciiTheme="minorHAnsi" w:hAnsiTheme="minorHAnsi" w:cstheme="minorHAnsi"/>
          <w:b w:val="0"/>
        </w:rPr>
        <w:t xml:space="preserve">compared to </w:t>
      </w:r>
      <w:r w:rsidR="00351A87" w:rsidRPr="00CB04B7">
        <w:rPr>
          <w:rFonts w:asciiTheme="minorHAnsi" w:hAnsiTheme="minorHAnsi" w:cstheme="minorHAnsi"/>
          <w:b w:val="0"/>
        </w:rPr>
        <w:t xml:space="preserve">£426.1m </w:t>
      </w:r>
      <w:r w:rsidR="0066042A" w:rsidRPr="00CB04B7">
        <w:rPr>
          <w:rFonts w:asciiTheme="minorHAnsi" w:hAnsiTheme="minorHAnsi" w:cstheme="minorHAnsi"/>
          <w:b w:val="0"/>
        </w:rPr>
        <w:t xml:space="preserve">last year. </w:t>
      </w:r>
      <w:r w:rsidR="005A6198" w:rsidRPr="00CB04B7">
        <w:rPr>
          <w:rFonts w:asciiTheme="minorHAnsi" w:hAnsiTheme="minorHAnsi" w:cstheme="minorHAnsi"/>
          <w:b w:val="0"/>
        </w:rPr>
        <w:t>This reflected robust performance</w:t>
      </w:r>
      <w:r w:rsidR="00F51FCE" w:rsidRPr="00CB04B7">
        <w:rPr>
          <w:rFonts w:asciiTheme="minorHAnsi" w:hAnsiTheme="minorHAnsi" w:cstheme="minorHAnsi"/>
          <w:b w:val="0"/>
        </w:rPr>
        <w:t>s</w:t>
      </w:r>
      <w:r w:rsidR="005A6198" w:rsidRPr="00CB04B7">
        <w:rPr>
          <w:rFonts w:asciiTheme="minorHAnsi" w:hAnsiTheme="minorHAnsi" w:cstheme="minorHAnsi"/>
          <w:b w:val="0"/>
        </w:rPr>
        <w:t xml:space="preserve"> across Food, Post Office, Travel and Childcare. </w:t>
      </w:r>
      <w:r w:rsidR="000E251D" w:rsidRPr="00CB04B7">
        <w:rPr>
          <w:rFonts w:asciiTheme="minorHAnsi" w:hAnsiTheme="minorHAnsi" w:cstheme="minorHAnsi"/>
          <w:b w:val="0"/>
        </w:rPr>
        <w:t xml:space="preserve">The Society </w:t>
      </w:r>
      <w:r w:rsidR="001D0A80" w:rsidRPr="00CB04B7">
        <w:rPr>
          <w:rFonts w:asciiTheme="minorHAnsi" w:hAnsiTheme="minorHAnsi" w:cstheme="minorHAnsi"/>
          <w:b w:val="0"/>
        </w:rPr>
        <w:t xml:space="preserve">had </w:t>
      </w:r>
      <w:r w:rsidR="000E251D" w:rsidRPr="00CB04B7">
        <w:rPr>
          <w:rFonts w:asciiTheme="minorHAnsi" w:hAnsiTheme="minorHAnsi" w:cstheme="minorHAnsi"/>
          <w:b w:val="0"/>
        </w:rPr>
        <w:t xml:space="preserve">made a loss </w:t>
      </w:r>
      <w:r w:rsidR="00ED14F4" w:rsidRPr="00CB04B7">
        <w:rPr>
          <w:rFonts w:asciiTheme="minorHAnsi" w:hAnsiTheme="minorHAnsi" w:cstheme="minorHAnsi"/>
          <w:b w:val="0"/>
        </w:rPr>
        <w:t>of £5.1m</w:t>
      </w:r>
      <w:r w:rsidR="005A6198" w:rsidRPr="00CB04B7">
        <w:rPr>
          <w:rFonts w:asciiTheme="minorHAnsi" w:hAnsiTheme="minorHAnsi" w:cstheme="minorHAnsi"/>
          <w:b w:val="0"/>
        </w:rPr>
        <w:t xml:space="preserve"> and </w:t>
      </w:r>
      <w:r w:rsidR="00ED14F4" w:rsidRPr="00CB04B7">
        <w:rPr>
          <w:rFonts w:asciiTheme="minorHAnsi" w:hAnsiTheme="minorHAnsi" w:cstheme="minorHAnsi"/>
          <w:b w:val="0"/>
        </w:rPr>
        <w:t xml:space="preserve">net debt had increased to </w:t>
      </w:r>
      <w:r w:rsidR="00D874C5" w:rsidRPr="00CB04B7">
        <w:rPr>
          <w:rFonts w:asciiTheme="minorHAnsi" w:hAnsiTheme="minorHAnsi" w:cstheme="minorHAnsi"/>
          <w:b w:val="0"/>
        </w:rPr>
        <w:t>£53.5m</w:t>
      </w:r>
      <w:r w:rsidR="005A6198" w:rsidRPr="00CB04B7">
        <w:rPr>
          <w:rFonts w:asciiTheme="minorHAnsi" w:hAnsiTheme="minorHAnsi" w:cstheme="minorHAnsi"/>
          <w:b w:val="0"/>
        </w:rPr>
        <w:t xml:space="preserve">, </w:t>
      </w:r>
      <w:r w:rsidR="00AB4A7F" w:rsidRPr="00CB04B7">
        <w:rPr>
          <w:rFonts w:asciiTheme="minorHAnsi" w:hAnsiTheme="minorHAnsi" w:cstheme="minorHAnsi"/>
          <w:b w:val="0"/>
        </w:rPr>
        <w:t xml:space="preserve">reflecting the Society’s </w:t>
      </w:r>
      <w:r w:rsidR="0023554A" w:rsidRPr="00CB04B7">
        <w:rPr>
          <w:rFonts w:asciiTheme="minorHAnsi" w:hAnsiTheme="minorHAnsi" w:cstheme="minorHAnsi"/>
          <w:b w:val="0"/>
        </w:rPr>
        <w:t>investment in capital and</w:t>
      </w:r>
      <w:r w:rsidR="00D874C5" w:rsidRPr="00CB04B7">
        <w:rPr>
          <w:rFonts w:asciiTheme="minorHAnsi" w:hAnsiTheme="minorHAnsi" w:cstheme="minorHAnsi"/>
          <w:b w:val="0"/>
        </w:rPr>
        <w:t xml:space="preserve"> contributions </w:t>
      </w:r>
      <w:r w:rsidR="003A7EAF" w:rsidRPr="00CB04B7">
        <w:rPr>
          <w:rFonts w:asciiTheme="minorHAnsi" w:hAnsiTheme="minorHAnsi" w:cstheme="minorHAnsi"/>
          <w:b w:val="0"/>
        </w:rPr>
        <w:t>to reduce the pension deficit.</w:t>
      </w:r>
      <w:r w:rsidR="00622F0C" w:rsidRPr="00CB04B7">
        <w:rPr>
          <w:rFonts w:asciiTheme="minorHAnsi" w:hAnsiTheme="minorHAnsi" w:cstheme="minorHAnsi"/>
          <w:b w:val="0"/>
        </w:rPr>
        <w:t xml:space="preserve"> </w:t>
      </w:r>
    </w:p>
    <w:p w14:paraId="1802AF40" w14:textId="77777777" w:rsidR="00D72F5E" w:rsidRPr="00CB04B7" w:rsidRDefault="00D72F5E" w:rsidP="00F12A19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  <w:highlight w:val="lightGray"/>
        </w:rPr>
      </w:pPr>
    </w:p>
    <w:p w14:paraId="718815E9" w14:textId="77777777" w:rsidR="000F5518" w:rsidRDefault="00586FF3" w:rsidP="00586FF3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CB04B7">
        <w:rPr>
          <w:rFonts w:asciiTheme="minorHAnsi" w:hAnsiTheme="minorHAnsi" w:cstheme="minorHAnsi"/>
          <w:b w:val="0"/>
        </w:rPr>
        <w:t xml:space="preserve">Pete Westall </w:t>
      </w:r>
      <w:r w:rsidR="006B02D7" w:rsidRPr="00CB04B7">
        <w:rPr>
          <w:rFonts w:asciiTheme="minorHAnsi" w:hAnsiTheme="minorHAnsi" w:cstheme="minorHAnsi"/>
          <w:b w:val="0"/>
        </w:rPr>
        <w:t>presented the Society’s co-operative difference under</w:t>
      </w:r>
      <w:r w:rsidRPr="00CB04B7">
        <w:rPr>
          <w:rFonts w:asciiTheme="minorHAnsi" w:hAnsiTheme="minorHAnsi" w:cstheme="minorHAnsi"/>
          <w:b w:val="0"/>
        </w:rPr>
        <w:t xml:space="preserve"> </w:t>
      </w:r>
      <w:r w:rsidR="006543A8" w:rsidRPr="00CB04B7">
        <w:rPr>
          <w:rFonts w:asciiTheme="minorHAnsi" w:hAnsiTheme="minorHAnsi" w:cstheme="minorHAnsi"/>
          <w:b w:val="0"/>
        </w:rPr>
        <w:t>the TRUST</w:t>
      </w:r>
      <w:r w:rsidR="007F7103" w:rsidRPr="00CB04B7">
        <w:rPr>
          <w:rFonts w:asciiTheme="minorHAnsi" w:hAnsiTheme="minorHAnsi" w:cstheme="minorHAnsi"/>
          <w:b w:val="0"/>
        </w:rPr>
        <w:t xml:space="preserve"> pillars.</w:t>
      </w:r>
    </w:p>
    <w:p w14:paraId="1596D006" w14:textId="6780CCB9" w:rsidR="000F5518" w:rsidRDefault="006543A8" w:rsidP="000F5518">
      <w:pPr>
        <w:pStyle w:val="Heading2"/>
        <w:numPr>
          <w:ilvl w:val="0"/>
          <w:numId w:val="31"/>
        </w:numPr>
        <w:tabs>
          <w:tab w:val="left" w:pos="1399"/>
        </w:tabs>
        <w:spacing w:line="276" w:lineRule="auto"/>
        <w:rPr>
          <w:rFonts w:asciiTheme="minorHAnsi" w:hAnsiTheme="minorHAnsi" w:cstheme="minorHAnsi"/>
          <w:b w:val="0"/>
        </w:rPr>
      </w:pPr>
      <w:r w:rsidRPr="00CB04B7">
        <w:rPr>
          <w:rFonts w:asciiTheme="minorHAnsi" w:hAnsiTheme="minorHAnsi" w:cstheme="minorHAnsi"/>
          <w:b w:val="0"/>
        </w:rPr>
        <w:t>R</w:t>
      </w:r>
      <w:r w:rsidR="007F7103" w:rsidRPr="00CB04B7">
        <w:rPr>
          <w:rFonts w:asciiTheme="minorHAnsi" w:hAnsiTheme="minorHAnsi" w:cstheme="minorHAnsi"/>
          <w:b w:val="0"/>
        </w:rPr>
        <w:t xml:space="preserve">emarkable colleagues - </w:t>
      </w:r>
      <w:r w:rsidR="00246CB5" w:rsidRPr="00CB04B7">
        <w:rPr>
          <w:rFonts w:asciiTheme="minorHAnsi" w:hAnsiTheme="minorHAnsi" w:cstheme="minorHAnsi"/>
          <w:b w:val="0"/>
        </w:rPr>
        <w:t>colleague satisfaction</w:t>
      </w:r>
      <w:r w:rsidRPr="00CB04B7">
        <w:rPr>
          <w:rFonts w:asciiTheme="minorHAnsi" w:hAnsiTheme="minorHAnsi" w:cstheme="minorHAnsi"/>
          <w:b w:val="0"/>
        </w:rPr>
        <w:t xml:space="preserve"> </w:t>
      </w:r>
      <w:r w:rsidR="0097177A">
        <w:rPr>
          <w:rFonts w:asciiTheme="minorHAnsi" w:hAnsiTheme="minorHAnsi" w:cstheme="minorHAnsi"/>
          <w:b w:val="0"/>
        </w:rPr>
        <w:t>has increased;</w:t>
      </w:r>
      <w:r w:rsidR="007F7103" w:rsidRPr="00CB04B7">
        <w:rPr>
          <w:rFonts w:asciiTheme="minorHAnsi" w:hAnsiTheme="minorHAnsi" w:cstheme="minorHAnsi"/>
          <w:b w:val="0"/>
        </w:rPr>
        <w:t xml:space="preserve"> </w:t>
      </w:r>
      <w:r w:rsidR="008B2680" w:rsidRPr="00CB04B7">
        <w:rPr>
          <w:rFonts w:asciiTheme="minorHAnsi" w:hAnsiTheme="minorHAnsi" w:cstheme="minorHAnsi"/>
          <w:b w:val="0"/>
        </w:rPr>
        <w:t xml:space="preserve">a new </w:t>
      </w:r>
      <w:r w:rsidR="00246CB5" w:rsidRPr="00CB04B7">
        <w:rPr>
          <w:rFonts w:asciiTheme="minorHAnsi" w:hAnsiTheme="minorHAnsi" w:cstheme="minorHAnsi"/>
          <w:b w:val="0"/>
        </w:rPr>
        <w:t>inclusion allies network</w:t>
      </w:r>
      <w:r w:rsidR="0097177A">
        <w:rPr>
          <w:rFonts w:asciiTheme="minorHAnsi" w:hAnsiTheme="minorHAnsi" w:cstheme="minorHAnsi"/>
          <w:b w:val="0"/>
        </w:rPr>
        <w:t xml:space="preserve"> had been formed</w:t>
      </w:r>
      <w:r w:rsidR="000F5518">
        <w:rPr>
          <w:rFonts w:asciiTheme="minorHAnsi" w:hAnsiTheme="minorHAnsi" w:cstheme="minorHAnsi"/>
          <w:b w:val="0"/>
        </w:rPr>
        <w:t>;</w:t>
      </w:r>
      <w:r w:rsidR="00246CB5" w:rsidRPr="00CB04B7">
        <w:rPr>
          <w:rFonts w:asciiTheme="minorHAnsi" w:hAnsiTheme="minorHAnsi" w:cstheme="minorHAnsi"/>
          <w:b w:val="0"/>
        </w:rPr>
        <w:t xml:space="preserve"> 6,000 volunteering hour</w:t>
      </w:r>
      <w:r w:rsidR="000F5518">
        <w:rPr>
          <w:rFonts w:asciiTheme="minorHAnsi" w:hAnsiTheme="minorHAnsi" w:cstheme="minorHAnsi"/>
          <w:b w:val="0"/>
        </w:rPr>
        <w:t>s;</w:t>
      </w:r>
      <w:r w:rsidR="00246CB5" w:rsidRPr="00CB04B7">
        <w:rPr>
          <w:rFonts w:asciiTheme="minorHAnsi" w:hAnsiTheme="minorHAnsi" w:cstheme="minorHAnsi"/>
          <w:b w:val="0"/>
        </w:rPr>
        <w:t xml:space="preserve"> </w:t>
      </w:r>
      <w:r w:rsidR="00A62D1D" w:rsidRPr="00CB04B7">
        <w:rPr>
          <w:rFonts w:asciiTheme="minorHAnsi" w:hAnsiTheme="minorHAnsi" w:cstheme="minorHAnsi"/>
          <w:b w:val="0"/>
        </w:rPr>
        <w:t xml:space="preserve">79.4% </w:t>
      </w:r>
      <w:r w:rsidR="000F5518">
        <w:rPr>
          <w:rFonts w:asciiTheme="minorHAnsi" w:hAnsiTheme="minorHAnsi" w:cstheme="minorHAnsi"/>
          <w:b w:val="0"/>
        </w:rPr>
        <w:t xml:space="preserve">of </w:t>
      </w:r>
      <w:r w:rsidR="00A62D1D" w:rsidRPr="00CB04B7">
        <w:rPr>
          <w:rFonts w:asciiTheme="minorHAnsi" w:hAnsiTheme="minorHAnsi" w:cstheme="minorHAnsi"/>
          <w:b w:val="0"/>
        </w:rPr>
        <w:t xml:space="preserve">colleagues </w:t>
      </w:r>
      <w:r w:rsidR="000F5518">
        <w:rPr>
          <w:rFonts w:asciiTheme="minorHAnsi" w:hAnsiTheme="minorHAnsi" w:cstheme="minorHAnsi"/>
          <w:b w:val="0"/>
        </w:rPr>
        <w:t>were</w:t>
      </w:r>
      <w:r w:rsidR="007F7103" w:rsidRPr="00CB04B7">
        <w:rPr>
          <w:rFonts w:asciiTheme="minorHAnsi" w:hAnsiTheme="minorHAnsi" w:cstheme="minorHAnsi"/>
          <w:b w:val="0"/>
        </w:rPr>
        <w:t xml:space="preserve"> </w:t>
      </w:r>
      <w:r w:rsidR="00A62D1D" w:rsidRPr="00CB04B7">
        <w:rPr>
          <w:rFonts w:asciiTheme="minorHAnsi" w:hAnsiTheme="minorHAnsi" w:cstheme="minorHAnsi"/>
          <w:b w:val="0"/>
        </w:rPr>
        <w:t>proud to work for the Society.</w:t>
      </w:r>
      <w:r w:rsidR="007F7103" w:rsidRPr="00CB04B7">
        <w:rPr>
          <w:rFonts w:asciiTheme="minorHAnsi" w:hAnsiTheme="minorHAnsi" w:cstheme="minorHAnsi"/>
          <w:b w:val="0"/>
        </w:rPr>
        <w:t xml:space="preserve"> </w:t>
      </w:r>
    </w:p>
    <w:p w14:paraId="6D752890" w14:textId="77777777" w:rsidR="000F5518" w:rsidRDefault="00A62D1D" w:rsidP="000F5518">
      <w:pPr>
        <w:pStyle w:val="Heading2"/>
        <w:numPr>
          <w:ilvl w:val="0"/>
          <w:numId w:val="31"/>
        </w:numPr>
        <w:tabs>
          <w:tab w:val="left" w:pos="1399"/>
        </w:tabs>
        <w:spacing w:line="276" w:lineRule="auto"/>
        <w:rPr>
          <w:rFonts w:asciiTheme="minorHAnsi" w:hAnsiTheme="minorHAnsi" w:cstheme="minorHAnsi"/>
          <w:b w:val="0"/>
        </w:rPr>
      </w:pPr>
      <w:r w:rsidRPr="00CB04B7">
        <w:rPr>
          <w:rFonts w:asciiTheme="minorHAnsi" w:hAnsiTheme="minorHAnsi" w:cstheme="minorHAnsi"/>
          <w:b w:val="0"/>
        </w:rPr>
        <w:t>Uniquely engagement members –</w:t>
      </w:r>
      <w:r w:rsidR="006B02D7" w:rsidRPr="00CB04B7">
        <w:rPr>
          <w:rFonts w:asciiTheme="minorHAnsi" w:hAnsiTheme="minorHAnsi" w:cstheme="minorHAnsi"/>
          <w:b w:val="0"/>
        </w:rPr>
        <w:t xml:space="preserve"> </w:t>
      </w:r>
      <w:r w:rsidRPr="00CB04B7">
        <w:rPr>
          <w:rFonts w:asciiTheme="minorHAnsi" w:hAnsiTheme="minorHAnsi" w:cstheme="minorHAnsi"/>
          <w:b w:val="0"/>
        </w:rPr>
        <w:t>50</w:t>
      </w:r>
      <w:r w:rsidR="005937F2" w:rsidRPr="00CB04B7">
        <w:rPr>
          <w:rFonts w:asciiTheme="minorHAnsi" w:hAnsiTheme="minorHAnsi" w:cstheme="minorHAnsi"/>
          <w:b w:val="0"/>
        </w:rPr>
        <w:t>,000</w:t>
      </w:r>
      <w:r w:rsidRPr="00CB04B7">
        <w:rPr>
          <w:rFonts w:asciiTheme="minorHAnsi" w:hAnsiTheme="minorHAnsi" w:cstheme="minorHAnsi"/>
          <w:b w:val="0"/>
        </w:rPr>
        <w:t xml:space="preserve"> new members</w:t>
      </w:r>
      <w:r w:rsidR="000F5518">
        <w:rPr>
          <w:rFonts w:asciiTheme="minorHAnsi" w:hAnsiTheme="minorHAnsi" w:cstheme="minorHAnsi"/>
          <w:b w:val="0"/>
        </w:rPr>
        <w:t>;</w:t>
      </w:r>
      <w:r w:rsidRPr="00CB04B7">
        <w:rPr>
          <w:rFonts w:asciiTheme="minorHAnsi" w:hAnsiTheme="minorHAnsi" w:cstheme="minorHAnsi"/>
          <w:b w:val="0"/>
        </w:rPr>
        <w:t xml:space="preserve"> 32,800 engaged members</w:t>
      </w:r>
      <w:r w:rsidR="000F5518">
        <w:rPr>
          <w:rFonts w:asciiTheme="minorHAnsi" w:hAnsiTheme="minorHAnsi" w:cstheme="minorHAnsi"/>
          <w:b w:val="0"/>
        </w:rPr>
        <w:t xml:space="preserve">; </w:t>
      </w:r>
      <w:r w:rsidRPr="00CB04B7">
        <w:rPr>
          <w:rFonts w:asciiTheme="minorHAnsi" w:hAnsiTheme="minorHAnsi" w:cstheme="minorHAnsi"/>
          <w:b w:val="0"/>
        </w:rPr>
        <w:t>increased member events</w:t>
      </w:r>
      <w:r w:rsidR="000F5518">
        <w:rPr>
          <w:rFonts w:asciiTheme="minorHAnsi" w:hAnsiTheme="minorHAnsi" w:cstheme="minorHAnsi"/>
          <w:b w:val="0"/>
        </w:rPr>
        <w:t>;</w:t>
      </w:r>
      <w:r w:rsidRPr="00CB04B7">
        <w:rPr>
          <w:rFonts w:asciiTheme="minorHAnsi" w:hAnsiTheme="minorHAnsi" w:cstheme="minorHAnsi"/>
          <w:b w:val="0"/>
        </w:rPr>
        <w:t xml:space="preserve"> 38% member trade</w:t>
      </w:r>
      <w:r w:rsidR="000F5518">
        <w:rPr>
          <w:rFonts w:asciiTheme="minorHAnsi" w:hAnsiTheme="minorHAnsi" w:cstheme="minorHAnsi"/>
          <w:b w:val="0"/>
        </w:rPr>
        <w:t xml:space="preserve">; launch of </w:t>
      </w:r>
      <w:r w:rsidR="006B02D7" w:rsidRPr="00CB04B7">
        <w:rPr>
          <w:rFonts w:asciiTheme="minorHAnsi" w:hAnsiTheme="minorHAnsi" w:cstheme="minorHAnsi"/>
          <w:b w:val="0"/>
        </w:rPr>
        <w:t>D</w:t>
      </w:r>
      <w:r w:rsidR="004B2CD2" w:rsidRPr="00CB04B7">
        <w:rPr>
          <w:rFonts w:asciiTheme="minorHAnsi" w:hAnsiTheme="minorHAnsi" w:cstheme="minorHAnsi"/>
          <w:b w:val="0"/>
        </w:rPr>
        <w:t xml:space="preserve">oing </w:t>
      </w:r>
      <w:r w:rsidR="006B02D7" w:rsidRPr="00CB04B7">
        <w:rPr>
          <w:rFonts w:asciiTheme="minorHAnsi" w:hAnsiTheme="minorHAnsi" w:cstheme="minorHAnsi"/>
          <w:b w:val="0"/>
        </w:rPr>
        <w:t>G</w:t>
      </w:r>
      <w:r w:rsidR="004B2CD2" w:rsidRPr="00CB04B7">
        <w:rPr>
          <w:rFonts w:asciiTheme="minorHAnsi" w:hAnsiTheme="minorHAnsi" w:cstheme="minorHAnsi"/>
          <w:b w:val="0"/>
        </w:rPr>
        <w:t xml:space="preserve">ood </w:t>
      </w:r>
      <w:r w:rsidR="006B02D7" w:rsidRPr="00CB04B7">
        <w:rPr>
          <w:rFonts w:asciiTheme="minorHAnsi" w:hAnsiTheme="minorHAnsi" w:cstheme="minorHAnsi"/>
          <w:b w:val="0"/>
        </w:rPr>
        <w:t>T</w:t>
      </w:r>
      <w:r w:rsidR="004B2CD2" w:rsidRPr="00CB04B7">
        <w:rPr>
          <w:rFonts w:asciiTheme="minorHAnsi" w:hAnsiTheme="minorHAnsi" w:cstheme="minorHAnsi"/>
          <w:b w:val="0"/>
        </w:rPr>
        <w:t>ogether fund.</w:t>
      </w:r>
    </w:p>
    <w:p w14:paraId="23A1EEFD" w14:textId="77777777" w:rsidR="000F5518" w:rsidRDefault="00E1523C" w:rsidP="000F5518">
      <w:pPr>
        <w:pStyle w:val="Heading2"/>
        <w:numPr>
          <w:ilvl w:val="0"/>
          <w:numId w:val="31"/>
        </w:numPr>
        <w:tabs>
          <w:tab w:val="left" w:pos="1399"/>
        </w:tabs>
        <w:spacing w:line="276" w:lineRule="auto"/>
        <w:rPr>
          <w:rFonts w:asciiTheme="minorHAnsi" w:hAnsiTheme="minorHAnsi" w:cstheme="minorHAnsi"/>
          <w:b w:val="0"/>
        </w:rPr>
      </w:pPr>
      <w:r w:rsidRPr="00CB04B7">
        <w:rPr>
          <w:rFonts w:asciiTheme="minorHAnsi" w:hAnsiTheme="minorHAnsi" w:cstheme="minorHAnsi"/>
          <w:b w:val="0"/>
        </w:rPr>
        <w:t xml:space="preserve">Sustainable impact </w:t>
      </w:r>
      <w:r w:rsidR="000A7475" w:rsidRPr="00CB04B7">
        <w:rPr>
          <w:rFonts w:asciiTheme="minorHAnsi" w:hAnsiTheme="minorHAnsi" w:cstheme="minorHAnsi"/>
          <w:b w:val="0"/>
        </w:rPr>
        <w:t>–</w:t>
      </w:r>
      <w:r w:rsidRPr="00CB04B7">
        <w:rPr>
          <w:rFonts w:asciiTheme="minorHAnsi" w:hAnsiTheme="minorHAnsi" w:cstheme="minorHAnsi"/>
          <w:b w:val="0"/>
        </w:rPr>
        <w:t xml:space="preserve"> </w:t>
      </w:r>
      <w:r w:rsidR="000A7475" w:rsidRPr="00CB04B7">
        <w:rPr>
          <w:rFonts w:asciiTheme="minorHAnsi" w:hAnsiTheme="minorHAnsi" w:cstheme="minorHAnsi"/>
          <w:b w:val="0"/>
        </w:rPr>
        <w:t xml:space="preserve">achieving a </w:t>
      </w:r>
      <w:r w:rsidRPr="00CB04B7">
        <w:rPr>
          <w:rFonts w:asciiTheme="minorHAnsi" w:hAnsiTheme="minorHAnsi" w:cstheme="minorHAnsi"/>
          <w:b w:val="0"/>
        </w:rPr>
        <w:t>BITC report score of 87%</w:t>
      </w:r>
      <w:r w:rsidR="000F5518">
        <w:rPr>
          <w:rFonts w:asciiTheme="minorHAnsi" w:hAnsiTheme="minorHAnsi" w:cstheme="minorHAnsi"/>
          <w:b w:val="0"/>
        </w:rPr>
        <w:t>;</w:t>
      </w:r>
      <w:r w:rsidR="007A7CA9" w:rsidRPr="00CB04B7">
        <w:rPr>
          <w:rFonts w:asciiTheme="minorHAnsi" w:hAnsiTheme="minorHAnsi" w:cstheme="minorHAnsi"/>
          <w:b w:val="0"/>
        </w:rPr>
        <w:t xml:space="preserve"> </w:t>
      </w:r>
      <w:r w:rsidR="000A7475" w:rsidRPr="00CB04B7">
        <w:rPr>
          <w:rFonts w:asciiTheme="minorHAnsi" w:hAnsiTheme="minorHAnsi" w:cstheme="minorHAnsi"/>
          <w:b w:val="0"/>
        </w:rPr>
        <w:t xml:space="preserve">the Society </w:t>
      </w:r>
      <w:r w:rsidR="00A60C43" w:rsidRPr="00CB04B7">
        <w:rPr>
          <w:rFonts w:asciiTheme="minorHAnsi" w:hAnsiTheme="minorHAnsi" w:cstheme="minorHAnsi"/>
          <w:b w:val="0"/>
        </w:rPr>
        <w:t>being awarded Energy Project of the Year</w:t>
      </w:r>
      <w:r w:rsidR="000F5518">
        <w:rPr>
          <w:rFonts w:asciiTheme="minorHAnsi" w:hAnsiTheme="minorHAnsi" w:cstheme="minorHAnsi"/>
          <w:b w:val="0"/>
        </w:rPr>
        <w:t>;</w:t>
      </w:r>
      <w:r w:rsidR="00A60C43" w:rsidRPr="00CB04B7">
        <w:rPr>
          <w:rFonts w:asciiTheme="minorHAnsi" w:hAnsiTheme="minorHAnsi" w:cstheme="minorHAnsi"/>
          <w:b w:val="0"/>
        </w:rPr>
        <w:t xml:space="preserve"> </w:t>
      </w:r>
      <w:r w:rsidR="001E1CB1" w:rsidRPr="00CB04B7">
        <w:rPr>
          <w:rFonts w:asciiTheme="minorHAnsi" w:hAnsiTheme="minorHAnsi" w:cstheme="minorHAnsi"/>
          <w:b w:val="0"/>
        </w:rPr>
        <w:t xml:space="preserve">electricity usage </w:t>
      </w:r>
      <w:r w:rsidR="000A7475" w:rsidRPr="00CB04B7">
        <w:rPr>
          <w:rFonts w:asciiTheme="minorHAnsi" w:hAnsiTheme="minorHAnsi" w:cstheme="minorHAnsi"/>
          <w:b w:val="0"/>
        </w:rPr>
        <w:t xml:space="preserve">had reduced </w:t>
      </w:r>
      <w:r w:rsidR="001E1CB1" w:rsidRPr="00CB04B7">
        <w:rPr>
          <w:rFonts w:asciiTheme="minorHAnsi" w:hAnsiTheme="minorHAnsi" w:cstheme="minorHAnsi"/>
          <w:b w:val="0"/>
        </w:rPr>
        <w:t>by 8%</w:t>
      </w:r>
      <w:r w:rsidR="000F5518">
        <w:rPr>
          <w:rFonts w:asciiTheme="minorHAnsi" w:hAnsiTheme="minorHAnsi" w:cstheme="minorHAnsi"/>
          <w:b w:val="0"/>
        </w:rPr>
        <w:t>;</w:t>
      </w:r>
      <w:r w:rsidR="001E1CB1" w:rsidRPr="00CB04B7">
        <w:rPr>
          <w:rFonts w:asciiTheme="minorHAnsi" w:hAnsiTheme="minorHAnsi" w:cstheme="minorHAnsi"/>
          <w:b w:val="0"/>
        </w:rPr>
        <w:t xml:space="preserve"> the </w:t>
      </w:r>
      <w:r w:rsidR="000A7475" w:rsidRPr="00CB04B7">
        <w:rPr>
          <w:rFonts w:asciiTheme="minorHAnsi" w:hAnsiTheme="minorHAnsi" w:cstheme="minorHAnsi"/>
          <w:b w:val="0"/>
        </w:rPr>
        <w:t xml:space="preserve">Society’s </w:t>
      </w:r>
      <w:r w:rsidR="001E1CB1" w:rsidRPr="00CB04B7">
        <w:rPr>
          <w:rFonts w:asciiTheme="minorHAnsi" w:hAnsiTheme="minorHAnsi" w:cstheme="minorHAnsi"/>
          <w:b w:val="0"/>
        </w:rPr>
        <w:t xml:space="preserve">partnership with Big Solar Coop. </w:t>
      </w:r>
    </w:p>
    <w:p w14:paraId="405CD686" w14:textId="2A2DC524" w:rsidR="006A10B3" w:rsidRPr="00CB04B7" w:rsidRDefault="004B1652" w:rsidP="000F5518">
      <w:pPr>
        <w:pStyle w:val="Heading2"/>
        <w:numPr>
          <w:ilvl w:val="0"/>
          <w:numId w:val="31"/>
        </w:numPr>
        <w:tabs>
          <w:tab w:val="left" w:pos="1399"/>
        </w:tabs>
        <w:spacing w:line="276" w:lineRule="auto"/>
        <w:rPr>
          <w:rFonts w:asciiTheme="minorHAnsi" w:hAnsiTheme="minorHAnsi" w:cstheme="minorHAnsi"/>
          <w:b w:val="0"/>
        </w:rPr>
      </w:pPr>
      <w:r w:rsidRPr="00CB04B7">
        <w:rPr>
          <w:rFonts w:asciiTheme="minorHAnsi" w:hAnsiTheme="minorHAnsi" w:cstheme="minorHAnsi"/>
          <w:b w:val="0"/>
        </w:rPr>
        <w:t>Thought leading pioneers –</w:t>
      </w:r>
      <w:r w:rsidR="00986A22" w:rsidRPr="00CB04B7">
        <w:rPr>
          <w:rFonts w:asciiTheme="minorHAnsi" w:hAnsiTheme="minorHAnsi" w:cstheme="minorHAnsi"/>
          <w:b w:val="0"/>
        </w:rPr>
        <w:t xml:space="preserve"> </w:t>
      </w:r>
      <w:proofErr w:type="spellStart"/>
      <w:r w:rsidR="00E077EF" w:rsidRPr="00CB04B7">
        <w:rPr>
          <w:rFonts w:asciiTheme="minorHAnsi" w:hAnsiTheme="minorHAnsi" w:cstheme="minorHAnsi"/>
          <w:b w:val="0"/>
        </w:rPr>
        <w:t>Younity</w:t>
      </w:r>
      <w:r w:rsidR="00986A22" w:rsidRPr="00CB04B7">
        <w:rPr>
          <w:rFonts w:asciiTheme="minorHAnsi" w:hAnsiTheme="minorHAnsi" w:cstheme="minorHAnsi"/>
          <w:b w:val="0"/>
        </w:rPr>
        <w:t>’s</w:t>
      </w:r>
      <w:proofErr w:type="spellEnd"/>
      <w:r w:rsidR="00986A22" w:rsidRPr="00CB04B7">
        <w:rPr>
          <w:rFonts w:asciiTheme="minorHAnsi" w:hAnsiTheme="minorHAnsi" w:cstheme="minorHAnsi"/>
          <w:b w:val="0"/>
        </w:rPr>
        <w:t xml:space="preserve"> work</w:t>
      </w:r>
      <w:r w:rsidR="00E077EF" w:rsidRPr="00CB04B7">
        <w:rPr>
          <w:rFonts w:asciiTheme="minorHAnsi" w:hAnsiTheme="minorHAnsi" w:cstheme="minorHAnsi"/>
          <w:b w:val="0"/>
        </w:rPr>
        <w:t xml:space="preserve"> to develop community energy</w:t>
      </w:r>
      <w:r w:rsidR="000F5518">
        <w:rPr>
          <w:rFonts w:asciiTheme="minorHAnsi" w:hAnsiTheme="minorHAnsi" w:cstheme="minorHAnsi"/>
          <w:b w:val="0"/>
        </w:rPr>
        <w:t>;</w:t>
      </w:r>
      <w:r w:rsidR="00E077EF" w:rsidRPr="00CB04B7">
        <w:rPr>
          <w:rFonts w:asciiTheme="minorHAnsi" w:hAnsiTheme="minorHAnsi" w:cstheme="minorHAnsi"/>
          <w:b w:val="0"/>
        </w:rPr>
        <w:t xml:space="preserve"> the </w:t>
      </w:r>
      <w:r w:rsidR="004C0405" w:rsidRPr="00CB04B7">
        <w:rPr>
          <w:rFonts w:asciiTheme="minorHAnsi" w:hAnsiTheme="minorHAnsi" w:cstheme="minorHAnsi"/>
          <w:b w:val="0"/>
        </w:rPr>
        <w:t xml:space="preserve">fairer future </w:t>
      </w:r>
      <w:proofErr w:type="spellStart"/>
      <w:r w:rsidR="004C0405" w:rsidRPr="00CB04B7">
        <w:rPr>
          <w:rFonts w:asciiTheme="minorHAnsi" w:hAnsiTheme="minorHAnsi" w:cstheme="minorHAnsi"/>
          <w:b w:val="0"/>
        </w:rPr>
        <w:t>programme</w:t>
      </w:r>
      <w:proofErr w:type="spellEnd"/>
      <w:r w:rsidR="004C0405" w:rsidRPr="00CB04B7">
        <w:rPr>
          <w:rFonts w:asciiTheme="minorHAnsi" w:hAnsiTheme="minorHAnsi" w:cstheme="minorHAnsi"/>
          <w:b w:val="0"/>
        </w:rPr>
        <w:t xml:space="preserve"> with Miss Macaroon</w:t>
      </w:r>
      <w:r w:rsidR="000F5518">
        <w:rPr>
          <w:rFonts w:asciiTheme="minorHAnsi" w:hAnsiTheme="minorHAnsi" w:cstheme="minorHAnsi"/>
          <w:b w:val="0"/>
        </w:rPr>
        <w:t>;</w:t>
      </w:r>
      <w:r w:rsidR="00CE2CD2" w:rsidRPr="00CB04B7">
        <w:rPr>
          <w:rFonts w:asciiTheme="minorHAnsi" w:hAnsiTheme="minorHAnsi" w:cstheme="minorHAnsi"/>
          <w:b w:val="0"/>
        </w:rPr>
        <w:t xml:space="preserve"> supporting</w:t>
      </w:r>
      <w:r w:rsidR="00986A22" w:rsidRPr="00CB04B7">
        <w:rPr>
          <w:rFonts w:asciiTheme="minorHAnsi" w:hAnsiTheme="minorHAnsi" w:cstheme="minorHAnsi"/>
          <w:b w:val="0"/>
        </w:rPr>
        <w:t xml:space="preserve"> survivors of modern slavery into employment through</w:t>
      </w:r>
      <w:r w:rsidR="00CE2CD2" w:rsidRPr="00CB04B7">
        <w:rPr>
          <w:rFonts w:asciiTheme="minorHAnsi" w:hAnsiTheme="minorHAnsi" w:cstheme="minorHAnsi"/>
          <w:b w:val="0"/>
        </w:rPr>
        <w:t xml:space="preserve"> Bright Future Co-operative</w:t>
      </w:r>
      <w:r w:rsidR="006A10B3" w:rsidRPr="00CB04B7">
        <w:rPr>
          <w:rFonts w:asciiTheme="minorHAnsi" w:hAnsiTheme="minorHAnsi" w:cstheme="minorHAnsi"/>
          <w:b w:val="0"/>
        </w:rPr>
        <w:t xml:space="preserve">. </w:t>
      </w:r>
    </w:p>
    <w:p w14:paraId="170DD354" w14:textId="77777777" w:rsidR="006A10B3" w:rsidRPr="00CB04B7" w:rsidRDefault="006A10B3" w:rsidP="00586FF3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45D817EB" w14:textId="45A95754" w:rsidR="007679FE" w:rsidRPr="0097177A" w:rsidRDefault="00682B3D" w:rsidP="00F12A19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97177A">
        <w:rPr>
          <w:rFonts w:asciiTheme="minorHAnsi" w:hAnsiTheme="minorHAnsi" w:cstheme="minorHAnsi"/>
          <w:b w:val="0"/>
        </w:rPr>
        <w:t xml:space="preserve">Phil Ponsonby </w:t>
      </w:r>
      <w:r w:rsidR="00405546" w:rsidRPr="0097177A">
        <w:rPr>
          <w:rFonts w:asciiTheme="minorHAnsi" w:hAnsiTheme="minorHAnsi" w:cstheme="minorHAnsi"/>
          <w:b w:val="0"/>
        </w:rPr>
        <w:t xml:space="preserve">highlighted the Society’s </w:t>
      </w:r>
      <w:r w:rsidR="003265F9" w:rsidRPr="0097177A">
        <w:rPr>
          <w:rFonts w:asciiTheme="minorHAnsi" w:hAnsiTheme="minorHAnsi" w:cstheme="minorHAnsi"/>
          <w:b w:val="0"/>
        </w:rPr>
        <w:t xml:space="preserve">non-financial </w:t>
      </w:r>
      <w:r w:rsidR="00405546" w:rsidRPr="0097177A">
        <w:rPr>
          <w:rFonts w:asciiTheme="minorHAnsi" w:hAnsiTheme="minorHAnsi" w:cstheme="minorHAnsi"/>
          <w:b w:val="0"/>
        </w:rPr>
        <w:t>performance</w:t>
      </w:r>
      <w:r w:rsidR="007679FE" w:rsidRPr="0097177A">
        <w:rPr>
          <w:rFonts w:asciiTheme="minorHAnsi" w:hAnsiTheme="minorHAnsi" w:cstheme="minorHAnsi"/>
          <w:b w:val="0"/>
        </w:rPr>
        <w:t>. He presented the Society’s 1</w:t>
      </w:r>
      <w:r w:rsidR="007724DA" w:rsidRPr="0097177A">
        <w:rPr>
          <w:rFonts w:asciiTheme="minorHAnsi" w:hAnsiTheme="minorHAnsi" w:cstheme="minorHAnsi"/>
          <w:b w:val="0"/>
        </w:rPr>
        <w:t>2</w:t>
      </w:r>
      <w:r w:rsidR="007679FE" w:rsidRPr="0097177A">
        <w:rPr>
          <w:rFonts w:asciiTheme="minorHAnsi" w:hAnsiTheme="minorHAnsi" w:cstheme="minorHAnsi"/>
          <w:b w:val="0"/>
        </w:rPr>
        <w:t xml:space="preserve"> steering wheel measures and highlighted movements compared to last year under the headings of co-operation; people; customers; and delivery</w:t>
      </w:r>
      <w:r w:rsidR="0097177A" w:rsidRPr="0097177A">
        <w:rPr>
          <w:rFonts w:asciiTheme="minorHAnsi" w:hAnsiTheme="minorHAnsi" w:cstheme="minorHAnsi"/>
          <w:b w:val="0"/>
        </w:rPr>
        <w:t>.</w:t>
      </w:r>
    </w:p>
    <w:p w14:paraId="2703C1CD" w14:textId="77777777" w:rsidR="007679FE" w:rsidRPr="00CB04B7" w:rsidRDefault="007679FE" w:rsidP="00F12A19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20E08331" w14:textId="1B869715" w:rsidR="00FA11C6" w:rsidRPr="00CB04B7" w:rsidRDefault="00CB04B7" w:rsidP="007D4C2E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CB04B7">
        <w:rPr>
          <w:rFonts w:asciiTheme="minorHAnsi" w:hAnsiTheme="minorHAnsi" w:cstheme="minorHAnsi"/>
          <w:sz w:val="24"/>
          <w:szCs w:val="24"/>
        </w:rPr>
        <w:lastRenderedPageBreak/>
        <w:t>Phil Ponsonby</w:t>
      </w:r>
      <w:r w:rsidR="00416D03" w:rsidRPr="00CB04B7">
        <w:rPr>
          <w:rFonts w:asciiTheme="minorHAnsi" w:hAnsiTheme="minorHAnsi" w:cstheme="minorHAnsi"/>
          <w:sz w:val="24"/>
          <w:szCs w:val="24"/>
        </w:rPr>
        <w:t xml:space="preserve"> presented a short video </w:t>
      </w:r>
      <w:r>
        <w:rPr>
          <w:rFonts w:asciiTheme="minorHAnsi" w:hAnsiTheme="minorHAnsi" w:cstheme="minorHAnsi"/>
          <w:sz w:val="24"/>
          <w:szCs w:val="24"/>
        </w:rPr>
        <w:t>hig</w:t>
      </w:r>
      <w:r w:rsidR="00636742">
        <w:rPr>
          <w:rFonts w:asciiTheme="minorHAnsi" w:hAnsiTheme="minorHAnsi" w:cstheme="minorHAnsi"/>
          <w:sz w:val="24"/>
          <w:szCs w:val="24"/>
        </w:rPr>
        <w:t xml:space="preserve">hlighting </w:t>
      </w:r>
      <w:r w:rsidR="00416D03" w:rsidRPr="00CB04B7">
        <w:rPr>
          <w:rFonts w:asciiTheme="minorHAnsi" w:hAnsiTheme="minorHAnsi" w:cstheme="minorHAnsi"/>
          <w:sz w:val="24"/>
          <w:szCs w:val="24"/>
        </w:rPr>
        <w:t xml:space="preserve">the newly launched Doing Good </w:t>
      </w:r>
      <w:r w:rsidR="003B4ACC" w:rsidRPr="00CB04B7">
        <w:rPr>
          <w:rFonts w:asciiTheme="minorHAnsi" w:hAnsiTheme="minorHAnsi" w:cstheme="minorHAnsi"/>
          <w:sz w:val="24"/>
          <w:szCs w:val="24"/>
        </w:rPr>
        <w:t>T</w:t>
      </w:r>
      <w:r w:rsidR="00416D03" w:rsidRPr="00CB04B7">
        <w:rPr>
          <w:rFonts w:asciiTheme="minorHAnsi" w:hAnsiTheme="minorHAnsi" w:cstheme="minorHAnsi"/>
          <w:sz w:val="24"/>
          <w:szCs w:val="24"/>
        </w:rPr>
        <w:t>ogether fund</w:t>
      </w:r>
      <w:r w:rsidR="000F5518">
        <w:rPr>
          <w:rFonts w:asciiTheme="minorHAnsi" w:hAnsiTheme="minorHAnsi" w:cstheme="minorHAnsi"/>
          <w:sz w:val="24"/>
          <w:szCs w:val="24"/>
        </w:rPr>
        <w:t xml:space="preserve">, encouraging members </w:t>
      </w:r>
      <w:r w:rsidR="00EB473C" w:rsidRPr="00CB04B7">
        <w:rPr>
          <w:rFonts w:asciiTheme="minorHAnsi" w:hAnsiTheme="minorHAnsi" w:cstheme="minorHAnsi"/>
          <w:sz w:val="24"/>
          <w:szCs w:val="24"/>
        </w:rPr>
        <w:t>to nominate good causes</w:t>
      </w:r>
      <w:r w:rsidR="003B4ACC" w:rsidRPr="00CB04B7">
        <w:rPr>
          <w:rFonts w:asciiTheme="minorHAnsi" w:hAnsiTheme="minorHAnsi" w:cstheme="minorHAnsi"/>
          <w:sz w:val="24"/>
          <w:szCs w:val="24"/>
        </w:rPr>
        <w:t>.</w:t>
      </w:r>
    </w:p>
    <w:p w14:paraId="30291FAE" w14:textId="77777777" w:rsidR="00416D03" w:rsidRPr="00CB04B7" w:rsidRDefault="00416D03" w:rsidP="007D4C2E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0BAFDE5B" w14:textId="77777777" w:rsidR="00416D03" w:rsidRPr="00CB04B7" w:rsidRDefault="00416D03" w:rsidP="007D4C2E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47D4B28D" w14:textId="5FD2C424" w:rsidR="00A944C0" w:rsidRPr="00CB04B7" w:rsidRDefault="00C929B2" w:rsidP="007D4C2E">
      <w:pPr>
        <w:pStyle w:val="BodyText"/>
        <w:spacing w:line="276" w:lineRule="auto"/>
        <w:rPr>
          <w:rFonts w:asciiTheme="minorHAnsi" w:hAnsiTheme="minorHAnsi" w:cstheme="minorHAnsi"/>
          <w:b/>
        </w:rPr>
      </w:pPr>
      <w:r w:rsidRPr="00CB04B7">
        <w:rPr>
          <w:rFonts w:asciiTheme="minorHAnsi" w:hAnsiTheme="minorHAnsi" w:cstheme="minorHAnsi"/>
          <w:b/>
        </w:rPr>
        <w:t>2</w:t>
      </w:r>
      <w:r w:rsidR="00D42E22" w:rsidRPr="00CB04B7">
        <w:rPr>
          <w:rFonts w:asciiTheme="minorHAnsi" w:hAnsiTheme="minorHAnsi" w:cstheme="minorHAnsi"/>
          <w:b/>
        </w:rPr>
        <w:t>4</w:t>
      </w:r>
      <w:r w:rsidRPr="00CB04B7">
        <w:rPr>
          <w:rFonts w:asciiTheme="minorHAnsi" w:hAnsiTheme="minorHAnsi" w:cstheme="minorHAnsi"/>
          <w:b/>
        </w:rPr>
        <w:t>/</w:t>
      </w:r>
      <w:r w:rsidR="00D42E22" w:rsidRPr="00CB04B7">
        <w:rPr>
          <w:rFonts w:asciiTheme="minorHAnsi" w:hAnsiTheme="minorHAnsi" w:cstheme="minorHAnsi"/>
          <w:b/>
        </w:rPr>
        <w:t>15</w:t>
      </w:r>
      <w:r w:rsidR="009341F0" w:rsidRPr="00CB04B7">
        <w:rPr>
          <w:rFonts w:asciiTheme="minorHAnsi" w:hAnsiTheme="minorHAnsi" w:cstheme="minorHAnsi"/>
          <w:b/>
        </w:rPr>
        <w:tab/>
      </w:r>
      <w:r w:rsidR="009341F0" w:rsidRPr="00CB04B7">
        <w:rPr>
          <w:rFonts w:asciiTheme="minorHAnsi" w:hAnsiTheme="minorHAnsi" w:cstheme="minorHAnsi"/>
          <w:b/>
        </w:rPr>
        <w:tab/>
        <w:t>Minutes &amp; matters arising</w:t>
      </w:r>
    </w:p>
    <w:p w14:paraId="63AB45E3" w14:textId="77777777" w:rsidR="00506EF7" w:rsidRPr="00CB04B7" w:rsidRDefault="00506EF7" w:rsidP="007D4C2E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629363A7" w14:textId="77777777" w:rsidR="00137866" w:rsidRPr="00CB04B7" w:rsidRDefault="003035C1" w:rsidP="00835BA5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The minutes of the Half Year Meetings held in October </w:t>
      </w:r>
      <w:r w:rsidR="00FA1C86" w:rsidRPr="00CB04B7">
        <w:rPr>
          <w:rFonts w:asciiTheme="minorHAnsi" w:hAnsiTheme="minorHAnsi" w:cstheme="minorHAnsi"/>
        </w:rPr>
        <w:t>202</w:t>
      </w:r>
      <w:r w:rsidR="00830261" w:rsidRPr="00CB04B7">
        <w:rPr>
          <w:rFonts w:asciiTheme="minorHAnsi" w:hAnsiTheme="minorHAnsi" w:cstheme="minorHAnsi"/>
        </w:rPr>
        <w:t>3</w:t>
      </w:r>
      <w:r w:rsidR="00FA1C86" w:rsidRPr="00CB04B7">
        <w:rPr>
          <w:rFonts w:asciiTheme="minorHAnsi" w:hAnsiTheme="minorHAnsi" w:cstheme="minorHAnsi"/>
        </w:rPr>
        <w:t xml:space="preserve"> </w:t>
      </w:r>
      <w:r w:rsidRPr="00CB04B7">
        <w:rPr>
          <w:rFonts w:asciiTheme="minorHAnsi" w:hAnsiTheme="minorHAnsi" w:cstheme="minorHAnsi"/>
        </w:rPr>
        <w:t xml:space="preserve">were </w:t>
      </w:r>
      <w:r w:rsidR="00750F87" w:rsidRPr="00CB04B7">
        <w:rPr>
          <w:rFonts w:asciiTheme="minorHAnsi" w:hAnsiTheme="minorHAnsi" w:cstheme="minorHAnsi"/>
        </w:rPr>
        <w:t>presented</w:t>
      </w:r>
      <w:r w:rsidRPr="00CB04B7">
        <w:rPr>
          <w:rFonts w:asciiTheme="minorHAnsi" w:hAnsiTheme="minorHAnsi" w:cstheme="minorHAnsi"/>
        </w:rPr>
        <w:t>.</w:t>
      </w:r>
      <w:r w:rsidR="00750F87" w:rsidRPr="00CB04B7">
        <w:rPr>
          <w:rFonts w:asciiTheme="minorHAnsi" w:hAnsiTheme="minorHAnsi" w:cstheme="minorHAnsi"/>
        </w:rPr>
        <w:t xml:space="preserve"> Members would be asked to vote on the approval of the minutes later in the meeting. </w:t>
      </w:r>
    </w:p>
    <w:p w14:paraId="2C736B0F" w14:textId="77777777" w:rsidR="00137866" w:rsidRPr="00CB04B7" w:rsidRDefault="00137866" w:rsidP="00835BA5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</w:p>
    <w:p w14:paraId="0252B2C5" w14:textId="4B62E837" w:rsidR="00B92E78" w:rsidRPr="00CB04B7" w:rsidRDefault="009341F0" w:rsidP="00835BA5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The minutes of the AGM held on </w:t>
      </w:r>
      <w:r w:rsidR="007B200E" w:rsidRPr="00CB04B7">
        <w:rPr>
          <w:rFonts w:asciiTheme="minorHAnsi" w:hAnsiTheme="minorHAnsi" w:cstheme="minorHAnsi"/>
        </w:rPr>
        <w:t>1</w:t>
      </w:r>
      <w:r w:rsidR="00835BA5" w:rsidRPr="00CB04B7">
        <w:rPr>
          <w:rFonts w:asciiTheme="minorHAnsi" w:hAnsiTheme="minorHAnsi" w:cstheme="minorHAnsi"/>
        </w:rPr>
        <w:t>0</w:t>
      </w:r>
      <w:r w:rsidR="007B200E" w:rsidRPr="00CB04B7">
        <w:rPr>
          <w:rFonts w:asciiTheme="minorHAnsi" w:hAnsiTheme="minorHAnsi" w:cstheme="minorHAnsi"/>
        </w:rPr>
        <w:t xml:space="preserve"> </w:t>
      </w:r>
      <w:r w:rsidRPr="00CB04B7">
        <w:rPr>
          <w:rFonts w:asciiTheme="minorHAnsi" w:hAnsiTheme="minorHAnsi" w:cstheme="minorHAnsi"/>
        </w:rPr>
        <w:t>May 20</w:t>
      </w:r>
      <w:r w:rsidR="00C553B8" w:rsidRPr="00CB04B7">
        <w:rPr>
          <w:rFonts w:asciiTheme="minorHAnsi" w:hAnsiTheme="minorHAnsi" w:cstheme="minorHAnsi"/>
        </w:rPr>
        <w:t>2</w:t>
      </w:r>
      <w:r w:rsidR="005463C2" w:rsidRPr="00CB04B7">
        <w:rPr>
          <w:rFonts w:asciiTheme="minorHAnsi" w:hAnsiTheme="minorHAnsi" w:cstheme="minorHAnsi"/>
        </w:rPr>
        <w:t>4</w:t>
      </w:r>
      <w:r w:rsidRPr="00CB04B7">
        <w:rPr>
          <w:rFonts w:asciiTheme="minorHAnsi" w:hAnsiTheme="minorHAnsi" w:cstheme="minorHAnsi"/>
        </w:rPr>
        <w:t xml:space="preserve"> were </w:t>
      </w:r>
      <w:r w:rsidR="009C0594" w:rsidRPr="00CB04B7">
        <w:rPr>
          <w:rFonts w:asciiTheme="minorHAnsi" w:hAnsiTheme="minorHAnsi" w:cstheme="minorHAnsi"/>
        </w:rPr>
        <w:t xml:space="preserve">noted; formal approval of these minutes would be sought at the </w:t>
      </w:r>
      <w:r w:rsidR="000F48D4" w:rsidRPr="00CB04B7">
        <w:rPr>
          <w:rFonts w:asciiTheme="minorHAnsi" w:hAnsiTheme="minorHAnsi" w:cstheme="minorHAnsi"/>
        </w:rPr>
        <w:t xml:space="preserve">AGM in May </w:t>
      </w:r>
      <w:r w:rsidR="009C0594" w:rsidRPr="00CB04B7">
        <w:rPr>
          <w:rFonts w:asciiTheme="minorHAnsi" w:hAnsiTheme="minorHAnsi" w:cstheme="minorHAnsi"/>
        </w:rPr>
        <w:t>202</w:t>
      </w:r>
      <w:r w:rsidR="005463C2" w:rsidRPr="00CB04B7">
        <w:rPr>
          <w:rFonts w:asciiTheme="minorHAnsi" w:hAnsiTheme="minorHAnsi" w:cstheme="minorHAnsi"/>
        </w:rPr>
        <w:t>5</w:t>
      </w:r>
      <w:r w:rsidRPr="00CB04B7">
        <w:rPr>
          <w:rFonts w:asciiTheme="minorHAnsi" w:hAnsiTheme="minorHAnsi" w:cstheme="minorHAnsi"/>
        </w:rPr>
        <w:t xml:space="preserve">.  </w:t>
      </w:r>
    </w:p>
    <w:p w14:paraId="6C7ACB6F" w14:textId="77777777" w:rsidR="00B92E78" w:rsidRPr="00CB04B7" w:rsidRDefault="00B92E78" w:rsidP="007D4C2E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717DEE30" w14:textId="39A0E4EB" w:rsidR="009341F0" w:rsidRPr="00CB04B7" w:rsidRDefault="009341F0" w:rsidP="007D4C2E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>There were no matters arising.</w:t>
      </w:r>
    </w:p>
    <w:p w14:paraId="2F4C5CBC" w14:textId="04DEBAF9" w:rsidR="009341F0" w:rsidRPr="00CB04B7" w:rsidRDefault="009341F0" w:rsidP="007D4C2E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6FB78B71" w14:textId="77777777" w:rsidR="00C8357A" w:rsidRPr="00CB04B7" w:rsidRDefault="00C8357A" w:rsidP="007D4C2E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65693BDB" w14:textId="7D3738C3" w:rsidR="00A1743F" w:rsidRPr="00CB04B7" w:rsidRDefault="00A1743F" w:rsidP="00A1743F">
      <w:pPr>
        <w:pStyle w:val="BodyText"/>
        <w:spacing w:line="276" w:lineRule="auto"/>
        <w:ind w:right="264"/>
        <w:rPr>
          <w:rFonts w:asciiTheme="minorHAnsi" w:hAnsiTheme="minorHAnsi" w:cstheme="minorHAnsi"/>
          <w:b/>
          <w:bCs/>
        </w:rPr>
      </w:pPr>
      <w:r w:rsidRPr="00CB04B7">
        <w:rPr>
          <w:rFonts w:asciiTheme="minorHAnsi" w:hAnsiTheme="minorHAnsi" w:cstheme="minorHAnsi"/>
          <w:b/>
          <w:bCs/>
        </w:rPr>
        <w:t>2</w:t>
      </w:r>
      <w:r w:rsidR="00D42E22" w:rsidRPr="00CB04B7">
        <w:rPr>
          <w:rFonts w:asciiTheme="minorHAnsi" w:hAnsiTheme="minorHAnsi" w:cstheme="minorHAnsi"/>
          <w:b/>
          <w:bCs/>
        </w:rPr>
        <w:t>4</w:t>
      </w:r>
      <w:r w:rsidRPr="00CB04B7">
        <w:rPr>
          <w:rFonts w:asciiTheme="minorHAnsi" w:hAnsiTheme="minorHAnsi" w:cstheme="minorHAnsi"/>
          <w:b/>
          <w:bCs/>
        </w:rPr>
        <w:t>/</w:t>
      </w:r>
      <w:r w:rsidR="00D42E22" w:rsidRPr="00CB04B7">
        <w:rPr>
          <w:rFonts w:asciiTheme="minorHAnsi" w:hAnsiTheme="minorHAnsi" w:cstheme="minorHAnsi"/>
          <w:b/>
          <w:bCs/>
        </w:rPr>
        <w:t>16</w:t>
      </w:r>
      <w:r w:rsidRPr="00CB04B7">
        <w:rPr>
          <w:rFonts w:asciiTheme="minorHAnsi" w:hAnsiTheme="minorHAnsi" w:cstheme="minorHAnsi"/>
          <w:b/>
          <w:bCs/>
        </w:rPr>
        <w:tab/>
      </w:r>
      <w:r w:rsidRPr="00CB04B7">
        <w:rPr>
          <w:rFonts w:asciiTheme="minorHAnsi" w:hAnsiTheme="minorHAnsi" w:cstheme="minorHAnsi"/>
          <w:b/>
          <w:bCs/>
        </w:rPr>
        <w:tab/>
      </w:r>
      <w:r w:rsidR="00BB0964" w:rsidRPr="00CB04B7">
        <w:rPr>
          <w:rFonts w:asciiTheme="minorHAnsi" w:hAnsiTheme="minorHAnsi" w:cstheme="minorHAnsi"/>
          <w:b/>
          <w:bCs/>
        </w:rPr>
        <w:t>Campaigns Fund – proposed closure</w:t>
      </w:r>
    </w:p>
    <w:p w14:paraId="112A3F1E" w14:textId="77777777" w:rsidR="00A1743F" w:rsidRPr="00CB04B7" w:rsidRDefault="00A1743F" w:rsidP="00A1743F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66F33330" w14:textId="7C333429" w:rsidR="00643B86" w:rsidRPr="00CB04B7" w:rsidRDefault="00643B86" w:rsidP="00A1743F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Edward Parker presented a proposal to close </w:t>
      </w:r>
      <w:r w:rsidR="004E3EF3" w:rsidRPr="00CB04B7">
        <w:rPr>
          <w:rFonts w:asciiTheme="minorHAnsi" w:hAnsiTheme="minorHAnsi" w:cstheme="minorHAnsi"/>
        </w:rPr>
        <w:t xml:space="preserve">the </w:t>
      </w:r>
      <w:r w:rsidR="00ED4D6E">
        <w:rPr>
          <w:rFonts w:asciiTheme="minorHAnsi" w:hAnsiTheme="minorHAnsi" w:cstheme="minorHAnsi"/>
        </w:rPr>
        <w:t>c</w:t>
      </w:r>
      <w:r w:rsidR="004E3EF3" w:rsidRPr="00CB04B7">
        <w:rPr>
          <w:rFonts w:asciiTheme="minorHAnsi" w:hAnsiTheme="minorHAnsi" w:cstheme="minorHAnsi"/>
        </w:rPr>
        <w:t>ampaign</w:t>
      </w:r>
      <w:r w:rsidR="00ED4D6E">
        <w:rPr>
          <w:rFonts w:asciiTheme="minorHAnsi" w:hAnsiTheme="minorHAnsi" w:cstheme="minorHAnsi"/>
        </w:rPr>
        <w:t>s</w:t>
      </w:r>
      <w:r w:rsidR="004E3EF3" w:rsidRPr="00CB04B7">
        <w:rPr>
          <w:rFonts w:asciiTheme="minorHAnsi" w:hAnsiTheme="minorHAnsi" w:cstheme="minorHAnsi"/>
        </w:rPr>
        <w:t xml:space="preserve"> </w:t>
      </w:r>
      <w:r w:rsidR="00ED4D6E">
        <w:rPr>
          <w:rFonts w:asciiTheme="minorHAnsi" w:hAnsiTheme="minorHAnsi" w:cstheme="minorHAnsi"/>
        </w:rPr>
        <w:t>f</w:t>
      </w:r>
      <w:r w:rsidR="004E3EF3" w:rsidRPr="00CB04B7">
        <w:rPr>
          <w:rFonts w:asciiTheme="minorHAnsi" w:hAnsiTheme="minorHAnsi" w:cstheme="minorHAnsi"/>
        </w:rPr>
        <w:t>und</w:t>
      </w:r>
      <w:r w:rsidR="00700050" w:rsidRPr="00CB04B7">
        <w:rPr>
          <w:rFonts w:asciiTheme="minorHAnsi" w:hAnsiTheme="minorHAnsi" w:cstheme="minorHAnsi"/>
        </w:rPr>
        <w:t>.</w:t>
      </w:r>
    </w:p>
    <w:p w14:paraId="74DB037B" w14:textId="77777777" w:rsidR="00700050" w:rsidRPr="00CB04B7" w:rsidRDefault="00700050" w:rsidP="00A1743F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0C7E66E2" w14:textId="632309A2" w:rsidR="00A830BA" w:rsidRPr="00CB04B7" w:rsidRDefault="00700050" w:rsidP="00A65BAA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He explained that </w:t>
      </w:r>
      <w:r w:rsidR="00A65BAA" w:rsidRPr="00CB04B7">
        <w:rPr>
          <w:rFonts w:asciiTheme="minorHAnsi" w:hAnsiTheme="minorHAnsi" w:cstheme="minorHAnsi"/>
        </w:rPr>
        <w:t xml:space="preserve">the </w:t>
      </w:r>
      <w:r w:rsidR="00ED4D6E">
        <w:rPr>
          <w:rFonts w:asciiTheme="minorHAnsi" w:hAnsiTheme="minorHAnsi" w:cstheme="minorHAnsi"/>
        </w:rPr>
        <w:t>c</w:t>
      </w:r>
      <w:r w:rsidR="00A65BAA" w:rsidRPr="00CB04B7">
        <w:rPr>
          <w:rFonts w:asciiTheme="minorHAnsi" w:hAnsiTheme="minorHAnsi" w:cstheme="minorHAnsi"/>
        </w:rPr>
        <w:t xml:space="preserve">ampaigns </w:t>
      </w:r>
      <w:r w:rsidR="00ED4D6E">
        <w:rPr>
          <w:rFonts w:asciiTheme="minorHAnsi" w:hAnsiTheme="minorHAnsi" w:cstheme="minorHAnsi"/>
        </w:rPr>
        <w:t>f</w:t>
      </w:r>
      <w:r w:rsidR="00A65BAA" w:rsidRPr="00CB04B7">
        <w:rPr>
          <w:rFonts w:asciiTheme="minorHAnsi" w:hAnsiTheme="minorHAnsi" w:cstheme="minorHAnsi"/>
        </w:rPr>
        <w:t>und had been set up in 2014</w:t>
      </w:r>
      <w:r w:rsidR="00080633" w:rsidRPr="00CB04B7">
        <w:rPr>
          <w:rFonts w:asciiTheme="minorHAnsi" w:hAnsiTheme="minorHAnsi" w:cstheme="minorHAnsi"/>
        </w:rPr>
        <w:t xml:space="preserve"> </w:t>
      </w:r>
      <w:r w:rsidR="00A65BAA" w:rsidRPr="00CB04B7">
        <w:rPr>
          <w:rFonts w:asciiTheme="minorHAnsi" w:hAnsiTheme="minorHAnsi" w:cstheme="minorHAnsi"/>
        </w:rPr>
        <w:t>to provide a formal funding avenue to support campaigning activities of organisations with values close to the Society’s</w:t>
      </w:r>
      <w:r w:rsidR="00B30449" w:rsidRPr="00CB04B7">
        <w:rPr>
          <w:rFonts w:asciiTheme="minorHAnsi" w:hAnsiTheme="minorHAnsi" w:cstheme="minorHAnsi"/>
        </w:rPr>
        <w:t xml:space="preserve">, and </w:t>
      </w:r>
      <w:r w:rsidR="00A65BAA" w:rsidRPr="00CB04B7">
        <w:rPr>
          <w:rFonts w:asciiTheme="minorHAnsi" w:hAnsiTheme="minorHAnsi" w:cstheme="minorHAnsi"/>
        </w:rPr>
        <w:t>to facilitate a broadening of the Society’s political support.</w:t>
      </w:r>
      <w:r w:rsidR="00B30449" w:rsidRPr="00CB04B7">
        <w:rPr>
          <w:rFonts w:asciiTheme="minorHAnsi" w:hAnsiTheme="minorHAnsi" w:cstheme="minorHAnsi"/>
        </w:rPr>
        <w:t xml:space="preserve"> </w:t>
      </w:r>
      <w:r w:rsidR="00E05822">
        <w:rPr>
          <w:rFonts w:asciiTheme="minorHAnsi" w:hAnsiTheme="minorHAnsi" w:cstheme="minorHAnsi"/>
        </w:rPr>
        <w:t xml:space="preserve">However, </w:t>
      </w:r>
      <w:r w:rsidR="00B30449" w:rsidRPr="00CB04B7">
        <w:rPr>
          <w:rFonts w:asciiTheme="minorHAnsi" w:hAnsiTheme="minorHAnsi" w:cstheme="minorHAnsi"/>
        </w:rPr>
        <w:t xml:space="preserve"> </w:t>
      </w:r>
      <w:r w:rsidR="009B6B00" w:rsidRPr="00CB04B7">
        <w:rPr>
          <w:rFonts w:asciiTheme="minorHAnsi" w:hAnsiTheme="minorHAnsi" w:cstheme="minorHAnsi"/>
        </w:rPr>
        <w:t>the fund had struggled to gain traction</w:t>
      </w:r>
      <w:r w:rsidR="000F5518">
        <w:rPr>
          <w:rFonts w:asciiTheme="minorHAnsi" w:hAnsiTheme="minorHAnsi" w:cstheme="minorHAnsi"/>
        </w:rPr>
        <w:t xml:space="preserve">.  It </w:t>
      </w:r>
      <w:r w:rsidR="00A830BA" w:rsidRPr="00CB04B7">
        <w:rPr>
          <w:rFonts w:asciiTheme="minorHAnsi" w:hAnsiTheme="minorHAnsi" w:cstheme="minorHAnsi"/>
        </w:rPr>
        <w:t>had never received an application from another political party other than the Co-operative Party</w:t>
      </w:r>
      <w:r w:rsidR="000F5518">
        <w:rPr>
          <w:rFonts w:asciiTheme="minorHAnsi" w:hAnsiTheme="minorHAnsi" w:cstheme="minorHAnsi"/>
        </w:rPr>
        <w:t xml:space="preserve">, and the </w:t>
      </w:r>
      <w:r w:rsidR="00575CE9">
        <w:rPr>
          <w:rFonts w:asciiTheme="minorHAnsi" w:hAnsiTheme="minorHAnsi" w:cstheme="minorHAnsi"/>
        </w:rPr>
        <w:t xml:space="preserve">non-political applications </w:t>
      </w:r>
      <w:r w:rsidR="000F5518">
        <w:rPr>
          <w:rFonts w:asciiTheme="minorHAnsi" w:hAnsiTheme="minorHAnsi" w:cstheme="minorHAnsi"/>
        </w:rPr>
        <w:t xml:space="preserve">it had received </w:t>
      </w:r>
      <w:r w:rsidR="00D41AD0" w:rsidRPr="00CB04B7">
        <w:rPr>
          <w:rFonts w:asciiTheme="minorHAnsi" w:hAnsiTheme="minorHAnsi" w:cstheme="minorHAnsi"/>
        </w:rPr>
        <w:t>had</w:t>
      </w:r>
      <w:r w:rsidR="00A830BA" w:rsidRPr="00CB04B7">
        <w:rPr>
          <w:rFonts w:asciiTheme="minorHAnsi" w:hAnsiTheme="minorHAnsi" w:cstheme="minorHAnsi"/>
        </w:rPr>
        <w:t xml:space="preserve"> largely lacked a co-operative edge.</w:t>
      </w:r>
    </w:p>
    <w:p w14:paraId="23140D8E" w14:textId="77777777" w:rsidR="006726FE" w:rsidRPr="00CB04B7" w:rsidRDefault="006726FE" w:rsidP="00A65BAA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6AD7F970" w14:textId="3C29D5FD" w:rsidR="000F5518" w:rsidRDefault="000F5518" w:rsidP="00A65BAA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ile</w:t>
      </w:r>
      <w:r w:rsidR="00B65ACC">
        <w:rPr>
          <w:rFonts w:asciiTheme="minorHAnsi" w:hAnsiTheme="minorHAnsi" w:cstheme="minorHAnsi"/>
        </w:rPr>
        <w:t xml:space="preserve"> t</w:t>
      </w:r>
      <w:r w:rsidR="006726FE" w:rsidRPr="00CB04B7">
        <w:rPr>
          <w:rFonts w:asciiTheme="minorHAnsi" w:hAnsiTheme="minorHAnsi" w:cstheme="minorHAnsi"/>
        </w:rPr>
        <w:t xml:space="preserve">he Board </w:t>
      </w:r>
      <w:r>
        <w:rPr>
          <w:rFonts w:asciiTheme="minorHAnsi" w:hAnsiTheme="minorHAnsi" w:cstheme="minorHAnsi"/>
        </w:rPr>
        <w:t>was proposing closure of the fund, the point was made that the Society would still look to</w:t>
      </w:r>
      <w:r w:rsidR="004A3F2E" w:rsidRPr="00CB04B7">
        <w:rPr>
          <w:rFonts w:asciiTheme="minorHAnsi" w:hAnsiTheme="minorHAnsi" w:cstheme="minorHAnsi"/>
        </w:rPr>
        <w:t xml:space="preserve"> continue to support the Co-operative Party given its great work in promoting co-operation in political circles.</w:t>
      </w:r>
      <w:r w:rsidR="00123E3C" w:rsidRPr="00CB04B7">
        <w:rPr>
          <w:rFonts w:asciiTheme="minorHAnsi" w:hAnsiTheme="minorHAnsi" w:cstheme="minorHAnsi"/>
        </w:rPr>
        <w:t xml:space="preserve"> </w:t>
      </w:r>
    </w:p>
    <w:p w14:paraId="7C0CFD1C" w14:textId="77777777" w:rsidR="000F5518" w:rsidRDefault="000F5518" w:rsidP="00A65BAA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0DC132D3" w14:textId="4DB1C967" w:rsidR="006726FE" w:rsidRPr="00CB04B7" w:rsidRDefault="00123E3C" w:rsidP="00A65BAA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>I</w:t>
      </w:r>
      <w:r w:rsidR="004A3F2E" w:rsidRPr="00CB04B7">
        <w:rPr>
          <w:rFonts w:asciiTheme="minorHAnsi" w:hAnsiTheme="minorHAnsi" w:cstheme="minorHAnsi"/>
        </w:rPr>
        <w:t>f members agree</w:t>
      </w:r>
      <w:r w:rsidRPr="00CB04B7">
        <w:rPr>
          <w:rFonts w:asciiTheme="minorHAnsi" w:hAnsiTheme="minorHAnsi" w:cstheme="minorHAnsi"/>
        </w:rPr>
        <w:t>d</w:t>
      </w:r>
      <w:r w:rsidR="004A3F2E" w:rsidRPr="00CB04B7">
        <w:rPr>
          <w:rFonts w:asciiTheme="minorHAnsi" w:hAnsiTheme="minorHAnsi" w:cstheme="minorHAnsi"/>
        </w:rPr>
        <w:t xml:space="preserve"> to the closure of the </w:t>
      </w:r>
      <w:r w:rsidR="00556F60">
        <w:rPr>
          <w:rFonts w:asciiTheme="minorHAnsi" w:hAnsiTheme="minorHAnsi" w:cstheme="minorHAnsi"/>
        </w:rPr>
        <w:t>f</w:t>
      </w:r>
      <w:r w:rsidR="004A3F2E" w:rsidRPr="00CB04B7">
        <w:rPr>
          <w:rFonts w:asciiTheme="minorHAnsi" w:hAnsiTheme="minorHAnsi" w:cstheme="minorHAnsi"/>
        </w:rPr>
        <w:t>und, at future AGMs the Board w</w:t>
      </w:r>
      <w:r w:rsidRPr="00CB04B7">
        <w:rPr>
          <w:rFonts w:asciiTheme="minorHAnsi" w:hAnsiTheme="minorHAnsi" w:cstheme="minorHAnsi"/>
        </w:rPr>
        <w:t>ould</w:t>
      </w:r>
      <w:r w:rsidR="004A3F2E" w:rsidRPr="00CB04B7">
        <w:rPr>
          <w:rFonts w:asciiTheme="minorHAnsi" w:hAnsiTheme="minorHAnsi" w:cstheme="minorHAnsi"/>
        </w:rPr>
        <w:t xml:space="preserve"> ask members to approve a distribution directly to the Co-operative Party, as </w:t>
      </w:r>
      <w:r w:rsidRPr="00CB04B7">
        <w:rPr>
          <w:rFonts w:asciiTheme="minorHAnsi" w:hAnsiTheme="minorHAnsi" w:cstheme="minorHAnsi"/>
        </w:rPr>
        <w:t xml:space="preserve">had been the </w:t>
      </w:r>
      <w:r w:rsidR="004A3F2E" w:rsidRPr="00CB04B7">
        <w:rPr>
          <w:rFonts w:asciiTheme="minorHAnsi" w:hAnsiTheme="minorHAnsi" w:cstheme="minorHAnsi"/>
        </w:rPr>
        <w:t xml:space="preserve">practice prior to the inception of the </w:t>
      </w:r>
      <w:r w:rsidR="00556F60">
        <w:rPr>
          <w:rFonts w:asciiTheme="minorHAnsi" w:hAnsiTheme="minorHAnsi" w:cstheme="minorHAnsi"/>
        </w:rPr>
        <w:t>f</w:t>
      </w:r>
      <w:r w:rsidR="004A3F2E" w:rsidRPr="00CB04B7">
        <w:rPr>
          <w:rFonts w:asciiTheme="minorHAnsi" w:hAnsiTheme="minorHAnsi" w:cstheme="minorHAnsi"/>
        </w:rPr>
        <w:t>und.</w:t>
      </w:r>
    </w:p>
    <w:p w14:paraId="3AC02916" w14:textId="77777777" w:rsidR="00556F60" w:rsidRDefault="00556F60" w:rsidP="00A65BAA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19C808D6" w14:textId="0CB5EFE0" w:rsidR="00D6000F" w:rsidRPr="00CB04B7" w:rsidRDefault="00D6000F" w:rsidP="00A65BAA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>It was noted that the fund currently had c. £9,530 available to spend.  If the closure was  approved, the Co-operative Party would be asked to submit proposals on ways it could use this amount.</w:t>
      </w:r>
    </w:p>
    <w:p w14:paraId="48E8EBEF" w14:textId="77777777" w:rsidR="008054CB" w:rsidRPr="00CB04B7" w:rsidRDefault="008054CB" w:rsidP="00A1743F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3C65E9F4" w14:textId="2D84DC6A" w:rsidR="001F206B" w:rsidRPr="00CB04B7" w:rsidRDefault="00D6000F" w:rsidP="001F206B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CB04B7">
        <w:rPr>
          <w:rFonts w:asciiTheme="minorHAnsi" w:hAnsiTheme="minorHAnsi" w:cstheme="minorHAnsi"/>
          <w:sz w:val="24"/>
          <w:szCs w:val="24"/>
        </w:rPr>
        <w:lastRenderedPageBreak/>
        <w:t xml:space="preserve">The proposal to close the </w:t>
      </w:r>
      <w:r w:rsidR="00556F60">
        <w:rPr>
          <w:rFonts w:asciiTheme="minorHAnsi" w:hAnsiTheme="minorHAnsi" w:cstheme="minorHAnsi"/>
          <w:sz w:val="24"/>
          <w:szCs w:val="24"/>
        </w:rPr>
        <w:t>c</w:t>
      </w:r>
      <w:r w:rsidRPr="00CB04B7">
        <w:rPr>
          <w:rFonts w:asciiTheme="minorHAnsi" w:hAnsiTheme="minorHAnsi" w:cstheme="minorHAnsi"/>
          <w:sz w:val="24"/>
          <w:szCs w:val="24"/>
        </w:rPr>
        <w:t xml:space="preserve">ampaigns </w:t>
      </w:r>
      <w:r w:rsidR="00556F60">
        <w:rPr>
          <w:rFonts w:asciiTheme="minorHAnsi" w:hAnsiTheme="minorHAnsi" w:cstheme="minorHAnsi"/>
          <w:sz w:val="24"/>
          <w:szCs w:val="24"/>
        </w:rPr>
        <w:t>f</w:t>
      </w:r>
      <w:r w:rsidRPr="00CB04B7">
        <w:rPr>
          <w:rFonts w:asciiTheme="minorHAnsi" w:hAnsiTheme="minorHAnsi" w:cstheme="minorHAnsi"/>
          <w:sz w:val="24"/>
          <w:szCs w:val="24"/>
        </w:rPr>
        <w:t>und would be voted on later in the meeting.</w:t>
      </w:r>
    </w:p>
    <w:p w14:paraId="41368AEF" w14:textId="5AEF2C5B" w:rsidR="00CA23E1" w:rsidRPr="00CB04B7" w:rsidRDefault="001D38DA" w:rsidP="0097177A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 </w:t>
      </w:r>
    </w:p>
    <w:p w14:paraId="368A6099" w14:textId="77777777" w:rsidR="000C7831" w:rsidRPr="00CB04B7" w:rsidRDefault="000C7831" w:rsidP="007D4C2E">
      <w:pPr>
        <w:pStyle w:val="BodyText"/>
        <w:spacing w:line="276" w:lineRule="auto"/>
        <w:ind w:right="264"/>
        <w:rPr>
          <w:rFonts w:asciiTheme="minorHAnsi" w:hAnsiTheme="minorHAnsi" w:cstheme="minorHAnsi"/>
          <w:b/>
          <w:bCs/>
        </w:rPr>
      </w:pPr>
    </w:p>
    <w:p w14:paraId="2FF2B627" w14:textId="1E1BA313" w:rsidR="00422205" w:rsidRPr="00CB04B7" w:rsidRDefault="00F35F91" w:rsidP="00D47820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  <w:b/>
          <w:bCs/>
        </w:rPr>
        <w:t>2</w:t>
      </w:r>
      <w:r w:rsidR="00D42E22" w:rsidRPr="00CB04B7">
        <w:rPr>
          <w:rFonts w:asciiTheme="minorHAnsi" w:hAnsiTheme="minorHAnsi" w:cstheme="minorHAnsi"/>
          <w:b/>
          <w:bCs/>
        </w:rPr>
        <w:t>4</w:t>
      </w:r>
      <w:r w:rsidRPr="00CB04B7">
        <w:rPr>
          <w:rFonts w:asciiTheme="minorHAnsi" w:hAnsiTheme="minorHAnsi" w:cstheme="minorHAnsi"/>
          <w:b/>
          <w:bCs/>
        </w:rPr>
        <w:t>/</w:t>
      </w:r>
      <w:r w:rsidR="00D42E22" w:rsidRPr="00CB04B7">
        <w:rPr>
          <w:rFonts w:asciiTheme="minorHAnsi" w:hAnsiTheme="minorHAnsi" w:cstheme="minorHAnsi"/>
          <w:b/>
          <w:bCs/>
        </w:rPr>
        <w:t>17</w:t>
      </w:r>
      <w:r w:rsidRPr="00CB04B7">
        <w:rPr>
          <w:rFonts w:asciiTheme="minorHAnsi" w:hAnsiTheme="minorHAnsi" w:cstheme="minorHAnsi"/>
          <w:b/>
          <w:bCs/>
        </w:rPr>
        <w:tab/>
      </w:r>
      <w:r w:rsidRPr="00CB04B7">
        <w:rPr>
          <w:rFonts w:asciiTheme="minorHAnsi" w:hAnsiTheme="minorHAnsi" w:cstheme="minorHAnsi"/>
          <w:b/>
          <w:bCs/>
        </w:rPr>
        <w:tab/>
        <w:t>Question</w:t>
      </w:r>
      <w:r w:rsidR="00D47820" w:rsidRPr="00CB04B7">
        <w:rPr>
          <w:rFonts w:asciiTheme="minorHAnsi" w:hAnsiTheme="minorHAnsi" w:cstheme="minorHAnsi"/>
          <w:b/>
          <w:bCs/>
        </w:rPr>
        <w:t>s</w:t>
      </w:r>
    </w:p>
    <w:p w14:paraId="148F9A00" w14:textId="7B3522D0" w:rsidR="00C8357A" w:rsidRPr="00CB04B7" w:rsidRDefault="00C8357A" w:rsidP="007D4C2E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</w:p>
    <w:p w14:paraId="659438BA" w14:textId="2485760D" w:rsidR="00740B26" w:rsidRPr="00CB04B7" w:rsidRDefault="003A4F43" w:rsidP="00616029">
      <w:pPr>
        <w:pStyle w:val="BodyText"/>
        <w:numPr>
          <w:ilvl w:val="0"/>
          <w:numId w:val="30"/>
        </w:numPr>
        <w:spacing w:line="276" w:lineRule="auto"/>
        <w:ind w:right="266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Recyclable plastic </w:t>
      </w:r>
      <w:r w:rsidR="00F516E9" w:rsidRPr="00CB04B7">
        <w:rPr>
          <w:rFonts w:asciiTheme="minorHAnsi" w:hAnsiTheme="minorHAnsi" w:cstheme="minorHAnsi"/>
        </w:rPr>
        <w:t xml:space="preserve">– progress continued </w:t>
      </w:r>
      <w:r w:rsidR="00740B26" w:rsidRPr="00CB04B7">
        <w:rPr>
          <w:rFonts w:asciiTheme="minorHAnsi" w:hAnsiTheme="minorHAnsi" w:cstheme="minorHAnsi"/>
        </w:rPr>
        <w:t xml:space="preserve">to be made </w:t>
      </w:r>
      <w:r w:rsidR="007E2987" w:rsidRPr="00CB04B7">
        <w:rPr>
          <w:rFonts w:asciiTheme="minorHAnsi" w:hAnsiTheme="minorHAnsi" w:cstheme="minorHAnsi"/>
        </w:rPr>
        <w:t>and all co</w:t>
      </w:r>
      <w:r w:rsidR="0097177A">
        <w:rPr>
          <w:rFonts w:asciiTheme="minorHAnsi" w:hAnsiTheme="minorHAnsi" w:cstheme="minorHAnsi"/>
        </w:rPr>
        <w:t>-</w:t>
      </w:r>
      <w:r w:rsidR="007E2987" w:rsidRPr="00CB04B7">
        <w:rPr>
          <w:rFonts w:asciiTheme="minorHAnsi" w:hAnsiTheme="minorHAnsi" w:cstheme="minorHAnsi"/>
        </w:rPr>
        <w:t xml:space="preserve">op brand </w:t>
      </w:r>
      <w:r w:rsidR="00740B26" w:rsidRPr="00CB04B7">
        <w:rPr>
          <w:rFonts w:asciiTheme="minorHAnsi" w:hAnsiTheme="minorHAnsi" w:cstheme="minorHAnsi"/>
        </w:rPr>
        <w:t>packaging was recyclable</w:t>
      </w:r>
    </w:p>
    <w:p w14:paraId="537F0679" w14:textId="55601555" w:rsidR="00C406F6" w:rsidRPr="00CB04B7" w:rsidRDefault="00450945" w:rsidP="00616029">
      <w:pPr>
        <w:pStyle w:val="BodyText"/>
        <w:numPr>
          <w:ilvl w:val="0"/>
          <w:numId w:val="30"/>
        </w:numPr>
        <w:spacing w:line="276" w:lineRule="auto"/>
        <w:ind w:right="266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Colleague </w:t>
      </w:r>
      <w:r w:rsidR="00740B26" w:rsidRPr="00CB04B7">
        <w:rPr>
          <w:rFonts w:asciiTheme="minorHAnsi" w:hAnsiTheme="minorHAnsi" w:cstheme="minorHAnsi"/>
        </w:rPr>
        <w:t xml:space="preserve">development – the Society supported </w:t>
      </w:r>
      <w:r w:rsidR="00C406F6" w:rsidRPr="00CB04B7">
        <w:rPr>
          <w:rFonts w:asciiTheme="minorHAnsi" w:hAnsiTheme="minorHAnsi" w:cstheme="minorHAnsi"/>
        </w:rPr>
        <w:t xml:space="preserve">colleagues with </w:t>
      </w:r>
      <w:r w:rsidR="00C15E02">
        <w:rPr>
          <w:rFonts w:asciiTheme="minorHAnsi" w:hAnsiTheme="minorHAnsi" w:cstheme="minorHAnsi"/>
        </w:rPr>
        <w:t xml:space="preserve">a broad range of </w:t>
      </w:r>
      <w:r w:rsidR="00C406F6" w:rsidRPr="00CB04B7">
        <w:rPr>
          <w:rFonts w:asciiTheme="minorHAnsi" w:hAnsiTheme="minorHAnsi" w:cstheme="minorHAnsi"/>
        </w:rPr>
        <w:t>opportunit</w:t>
      </w:r>
      <w:r w:rsidR="00C15E02">
        <w:rPr>
          <w:rFonts w:asciiTheme="minorHAnsi" w:hAnsiTheme="minorHAnsi" w:cstheme="minorHAnsi"/>
        </w:rPr>
        <w:t>ies</w:t>
      </w:r>
      <w:r w:rsidR="00C406F6" w:rsidRPr="00CB04B7">
        <w:rPr>
          <w:rFonts w:asciiTheme="minorHAnsi" w:hAnsiTheme="minorHAnsi" w:cstheme="minorHAnsi"/>
        </w:rPr>
        <w:t xml:space="preserve"> for growth and development</w:t>
      </w:r>
      <w:r w:rsidR="00C15E02">
        <w:rPr>
          <w:rFonts w:asciiTheme="minorHAnsi" w:hAnsiTheme="minorHAnsi" w:cstheme="minorHAnsi"/>
        </w:rPr>
        <w:t xml:space="preserve">, enabling colleagues to select </w:t>
      </w:r>
      <w:r w:rsidR="00663ED0">
        <w:rPr>
          <w:rFonts w:asciiTheme="minorHAnsi" w:hAnsiTheme="minorHAnsi" w:cstheme="minorHAnsi"/>
        </w:rPr>
        <w:t xml:space="preserve">what </w:t>
      </w:r>
      <w:r w:rsidR="00C15E02">
        <w:rPr>
          <w:rFonts w:asciiTheme="minorHAnsi" w:hAnsiTheme="minorHAnsi" w:cstheme="minorHAnsi"/>
        </w:rPr>
        <w:t>suited them</w:t>
      </w:r>
      <w:r w:rsidR="00C406F6" w:rsidRPr="00CB04B7">
        <w:rPr>
          <w:rFonts w:asciiTheme="minorHAnsi" w:hAnsiTheme="minorHAnsi" w:cstheme="minorHAnsi"/>
        </w:rPr>
        <w:t xml:space="preserve"> </w:t>
      </w:r>
    </w:p>
    <w:p w14:paraId="48138EF3" w14:textId="5F9E0093" w:rsidR="003855DD" w:rsidRPr="00CB04B7" w:rsidRDefault="00663ED0" w:rsidP="00616029">
      <w:pPr>
        <w:pStyle w:val="BodyText"/>
        <w:numPr>
          <w:ilvl w:val="0"/>
          <w:numId w:val="30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ocation of m</w:t>
      </w:r>
      <w:r w:rsidR="00145445" w:rsidRPr="00CB04B7">
        <w:rPr>
          <w:rFonts w:asciiTheme="minorHAnsi" w:hAnsiTheme="minorHAnsi" w:cstheme="minorHAnsi"/>
        </w:rPr>
        <w:t>ember meetings</w:t>
      </w:r>
      <w:r>
        <w:rPr>
          <w:rFonts w:asciiTheme="minorHAnsi" w:hAnsiTheme="minorHAnsi" w:cstheme="minorHAnsi"/>
        </w:rPr>
        <w:t xml:space="preserve"> </w:t>
      </w:r>
      <w:r w:rsidR="00145445" w:rsidRPr="00CB04B7">
        <w:rPr>
          <w:rFonts w:asciiTheme="minorHAnsi" w:hAnsiTheme="minorHAnsi" w:cstheme="minorHAnsi"/>
        </w:rPr>
        <w:t xml:space="preserve">– the Board would consider the format </w:t>
      </w:r>
      <w:r w:rsidR="00FB4ECE" w:rsidRPr="00CB04B7">
        <w:rPr>
          <w:rFonts w:asciiTheme="minorHAnsi" w:hAnsiTheme="minorHAnsi" w:cstheme="minorHAnsi"/>
        </w:rPr>
        <w:t xml:space="preserve">and location </w:t>
      </w:r>
      <w:r w:rsidR="00145445" w:rsidRPr="00CB04B7">
        <w:rPr>
          <w:rFonts w:asciiTheme="minorHAnsi" w:hAnsiTheme="minorHAnsi" w:cstheme="minorHAnsi"/>
        </w:rPr>
        <w:t xml:space="preserve">of member meetings and </w:t>
      </w:r>
      <w:r w:rsidR="000169CD" w:rsidRPr="00CB04B7">
        <w:rPr>
          <w:rFonts w:asciiTheme="minorHAnsi" w:hAnsiTheme="minorHAnsi" w:cstheme="minorHAnsi"/>
        </w:rPr>
        <w:t xml:space="preserve">welcomed feedback </w:t>
      </w:r>
    </w:p>
    <w:p w14:paraId="534654DC" w14:textId="2F0EA624" w:rsidR="007272FB" w:rsidRPr="00CB04B7" w:rsidRDefault="00717D55" w:rsidP="00616029">
      <w:pPr>
        <w:pStyle w:val="BodyText"/>
        <w:numPr>
          <w:ilvl w:val="0"/>
          <w:numId w:val="30"/>
        </w:numPr>
        <w:spacing w:line="276" w:lineRule="auto"/>
        <w:ind w:right="266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>Co</w:t>
      </w:r>
      <w:r w:rsidR="0097177A">
        <w:rPr>
          <w:rFonts w:asciiTheme="minorHAnsi" w:hAnsiTheme="minorHAnsi" w:cstheme="minorHAnsi"/>
        </w:rPr>
        <w:t>-</w:t>
      </w:r>
      <w:r w:rsidRPr="00CB04B7">
        <w:rPr>
          <w:rFonts w:asciiTheme="minorHAnsi" w:hAnsiTheme="minorHAnsi" w:cstheme="minorHAnsi"/>
        </w:rPr>
        <w:t xml:space="preserve">op energy </w:t>
      </w:r>
      <w:r w:rsidR="00F61612" w:rsidRPr="00CB04B7">
        <w:rPr>
          <w:rFonts w:asciiTheme="minorHAnsi" w:hAnsiTheme="minorHAnsi" w:cstheme="minorHAnsi"/>
        </w:rPr>
        <w:t>–</w:t>
      </w:r>
      <w:r w:rsidRPr="00CB04B7">
        <w:rPr>
          <w:rFonts w:asciiTheme="minorHAnsi" w:hAnsiTheme="minorHAnsi" w:cstheme="minorHAnsi"/>
        </w:rPr>
        <w:t xml:space="preserve"> </w:t>
      </w:r>
      <w:r w:rsidR="0090359F" w:rsidRPr="00CB04B7">
        <w:rPr>
          <w:rFonts w:asciiTheme="minorHAnsi" w:hAnsiTheme="minorHAnsi" w:cstheme="minorHAnsi"/>
        </w:rPr>
        <w:t xml:space="preserve">since transferring </w:t>
      </w:r>
      <w:r w:rsidR="00FC45A5">
        <w:rPr>
          <w:rFonts w:asciiTheme="minorHAnsi" w:hAnsiTheme="minorHAnsi" w:cstheme="minorHAnsi"/>
        </w:rPr>
        <w:t>the Society’s</w:t>
      </w:r>
      <w:r w:rsidR="0090359F" w:rsidRPr="00CB04B7">
        <w:rPr>
          <w:rFonts w:asciiTheme="minorHAnsi" w:hAnsiTheme="minorHAnsi" w:cstheme="minorHAnsi"/>
        </w:rPr>
        <w:t xml:space="preserve"> energy business to Octopus in 2019, the Society had </w:t>
      </w:r>
      <w:r w:rsidR="00E854CD" w:rsidRPr="00CB04B7">
        <w:rPr>
          <w:rFonts w:asciiTheme="minorHAnsi" w:hAnsiTheme="minorHAnsi" w:cstheme="minorHAnsi"/>
        </w:rPr>
        <w:t xml:space="preserve">entered into a </w:t>
      </w:r>
      <w:r w:rsidR="007272FB" w:rsidRPr="00CB04B7">
        <w:rPr>
          <w:rFonts w:asciiTheme="minorHAnsi" w:hAnsiTheme="minorHAnsi" w:cstheme="minorHAnsi"/>
        </w:rPr>
        <w:t>j</w:t>
      </w:r>
      <w:r w:rsidR="00E854CD" w:rsidRPr="00CB04B7">
        <w:rPr>
          <w:rFonts w:asciiTheme="minorHAnsi" w:hAnsiTheme="minorHAnsi" w:cstheme="minorHAnsi"/>
        </w:rPr>
        <w:t xml:space="preserve">oint venture with Octopus called </w:t>
      </w:r>
      <w:proofErr w:type="spellStart"/>
      <w:r w:rsidR="00E854CD" w:rsidRPr="00CB04B7">
        <w:rPr>
          <w:rFonts w:asciiTheme="minorHAnsi" w:hAnsiTheme="minorHAnsi" w:cstheme="minorHAnsi"/>
        </w:rPr>
        <w:t>Younity</w:t>
      </w:r>
      <w:proofErr w:type="spellEnd"/>
      <w:r w:rsidR="00E854CD" w:rsidRPr="00CB04B7">
        <w:rPr>
          <w:rFonts w:asciiTheme="minorHAnsi" w:hAnsiTheme="minorHAnsi" w:cstheme="minorHAnsi"/>
        </w:rPr>
        <w:t xml:space="preserve"> </w:t>
      </w:r>
      <w:r w:rsidR="007272FB" w:rsidRPr="00CB04B7">
        <w:rPr>
          <w:rFonts w:asciiTheme="minorHAnsi" w:hAnsiTheme="minorHAnsi" w:cstheme="minorHAnsi"/>
        </w:rPr>
        <w:t>which</w:t>
      </w:r>
      <w:r w:rsidR="00E854CD" w:rsidRPr="00CB04B7">
        <w:rPr>
          <w:rFonts w:asciiTheme="minorHAnsi" w:hAnsiTheme="minorHAnsi" w:cstheme="minorHAnsi"/>
        </w:rPr>
        <w:t xml:space="preserve"> </w:t>
      </w:r>
      <w:r w:rsidR="00E904AA">
        <w:rPr>
          <w:rFonts w:asciiTheme="minorHAnsi" w:hAnsiTheme="minorHAnsi" w:cstheme="minorHAnsi"/>
        </w:rPr>
        <w:t>focused on renewable community energy</w:t>
      </w:r>
    </w:p>
    <w:p w14:paraId="36A7FFC6" w14:textId="27DE9CA4" w:rsidR="00D84720" w:rsidRPr="00CB04B7" w:rsidRDefault="00EE58FC" w:rsidP="00616029">
      <w:pPr>
        <w:pStyle w:val="BodyText"/>
        <w:numPr>
          <w:ilvl w:val="0"/>
          <w:numId w:val="30"/>
        </w:numPr>
        <w:spacing w:line="276" w:lineRule="auto"/>
        <w:ind w:right="266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Post Office </w:t>
      </w:r>
      <w:r w:rsidR="006E74CC" w:rsidRPr="00CB04B7">
        <w:rPr>
          <w:rFonts w:asciiTheme="minorHAnsi" w:hAnsiTheme="minorHAnsi" w:cstheme="minorHAnsi"/>
        </w:rPr>
        <w:t xml:space="preserve">– the Society had not been impacted by the </w:t>
      </w:r>
      <w:r w:rsidRPr="00CB04B7">
        <w:rPr>
          <w:rFonts w:asciiTheme="minorHAnsi" w:hAnsiTheme="minorHAnsi" w:cstheme="minorHAnsi"/>
        </w:rPr>
        <w:t xml:space="preserve">Horizon scandal </w:t>
      </w:r>
      <w:r w:rsidR="00D84720" w:rsidRPr="00CB04B7">
        <w:rPr>
          <w:rFonts w:asciiTheme="minorHAnsi" w:hAnsiTheme="minorHAnsi" w:cstheme="minorHAnsi"/>
        </w:rPr>
        <w:t xml:space="preserve">but had great sympathy for postmasters </w:t>
      </w:r>
      <w:r w:rsidR="004A7BA6">
        <w:rPr>
          <w:rFonts w:asciiTheme="minorHAnsi" w:hAnsiTheme="minorHAnsi" w:cstheme="minorHAnsi"/>
        </w:rPr>
        <w:t>that</w:t>
      </w:r>
      <w:r w:rsidR="00D84720" w:rsidRPr="00CB04B7">
        <w:rPr>
          <w:rFonts w:asciiTheme="minorHAnsi" w:hAnsiTheme="minorHAnsi" w:cstheme="minorHAnsi"/>
        </w:rPr>
        <w:t xml:space="preserve"> had been affected</w:t>
      </w:r>
    </w:p>
    <w:p w14:paraId="3F409C0E" w14:textId="6EAEA4DE" w:rsidR="0007773D" w:rsidRPr="004A7BA6" w:rsidRDefault="00FA63A8" w:rsidP="004A7BA6">
      <w:pPr>
        <w:pStyle w:val="BodyText"/>
        <w:numPr>
          <w:ilvl w:val="0"/>
          <w:numId w:val="30"/>
        </w:numPr>
        <w:spacing w:line="276" w:lineRule="auto"/>
        <w:ind w:right="266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>New opportunities</w:t>
      </w:r>
      <w:r w:rsidR="0007773D" w:rsidRPr="00CB04B7">
        <w:rPr>
          <w:rFonts w:asciiTheme="minorHAnsi" w:hAnsiTheme="minorHAnsi" w:cstheme="minorHAnsi"/>
        </w:rPr>
        <w:t xml:space="preserve"> – </w:t>
      </w:r>
      <w:r w:rsidR="00305DF8" w:rsidRPr="00CB04B7">
        <w:rPr>
          <w:rFonts w:asciiTheme="minorHAnsi" w:hAnsiTheme="minorHAnsi" w:cstheme="minorHAnsi"/>
        </w:rPr>
        <w:t xml:space="preserve">the Board routinely </w:t>
      </w:r>
      <w:r w:rsidR="00D75743" w:rsidRPr="00CB04B7">
        <w:rPr>
          <w:rFonts w:asciiTheme="minorHAnsi" w:hAnsiTheme="minorHAnsi" w:cstheme="minorHAnsi"/>
        </w:rPr>
        <w:t>reviewed the Society</w:t>
      </w:r>
      <w:r w:rsidR="0097177A">
        <w:rPr>
          <w:rFonts w:asciiTheme="minorHAnsi" w:hAnsiTheme="minorHAnsi" w:cstheme="minorHAnsi"/>
        </w:rPr>
        <w:t>’s</w:t>
      </w:r>
      <w:r w:rsidR="00D75743" w:rsidRPr="00CB04B7">
        <w:rPr>
          <w:rFonts w:asciiTheme="minorHAnsi" w:hAnsiTheme="minorHAnsi" w:cstheme="minorHAnsi"/>
        </w:rPr>
        <w:t xml:space="preserve"> strategy</w:t>
      </w:r>
      <w:r w:rsidR="0097177A">
        <w:rPr>
          <w:rFonts w:asciiTheme="minorHAnsi" w:hAnsiTheme="minorHAnsi" w:cstheme="minorHAnsi"/>
        </w:rPr>
        <w:t xml:space="preserve">; </w:t>
      </w:r>
      <w:r w:rsidR="00D75743" w:rsidRPr="00CB04B7">
        <w:rPr>
          <w:rFonts w:asciiTheme="minorHAnsi" w:hAnsiTheme="minorHAnsi" w:cstheme="minorHAnsi"/>
        </w:rPr>
        <w:t xml:space="preserve">the </w:t>
      </w:r>
      <w:r w:rsidR="0097177A">
        <w:rPr>
          <w:rFonts w:asciiTheme="minorHAnsi" w:hAnsiTheme="minorHAnsi" w:cstheme="minorHAnsi"/>
        </w:rPr>
        <w:t>present</w:t>
      </w:r>
      <w:r w:rsidR="00D75743" w:rsidRPr="00CB04B7">
        <w:rPr>
          <w:rFonts w:asciiTheme="minorHAnsi" w:hAnsiTheme="minorHAnsi" w:cstheme="minorHAnsi"/>
        </w:rPr>
        <w:t xml:space="preserve"> priority </w:t>
      </w:r>
      <w:r w:rsidR="0097177A">
        <w:rPr>
          <w:rFonts w:asciiTheme="minorHAnsi" w:hAnsiTheme="minorHAnsi" w:cstheme="minorHAnsi"/>
        </w:rPr>
        <w:t>was</w:t>
      </w:r>
      <w:r w:rsidR="00D75743" w:rsidRPr="00CB04B7">
        <w:rPr>
          <w:rFonts w:asciiTheme="minorHAnsi" w:hAnsiTheme="minorHAnsi" w:cstheme="minorHAnsi"/>
        </w:rPr>
        <w:t xml:space="preserve"> to strengthen </w:t>
      </w:r>
      <w:r w:rsidR="00F86DF9" w:rsidRPr="00CB04B7">
        <w:rPr>
          <w:rFonts w:asciiTheme="minorHAnsi" w:hAnsiTheme="minorHAnsi" w:cstheme="minorHAnsi"/>
        </w:rPr>
        <w:t>the Society’s</w:t>
      </w:r>
      <w:r w:rsidR="008A665A" w:rsidRPr="00CB04B7">
        <w:rPr>
          <w:rFonts w:asciiTheme="minorHAnsi" w:hAnsiTheme="minorHAnsi" w:cstheme="minorHAnsi"/>
        </w:rPr>
        <w:t xml:space="preserve"> existing trading groups</w:t>
      </w:r>
      <w:r w:rsidR="004A7BA6">
        <w:rPr>
          <w:rFonts w:asciiTheme="minorHAnsi" w:hAnsiTheme="minorHAnsi" w:cstheme="minorHAnsi"/>
        </w:rPr>
        <w:t>; in the longer term</w:t>
      </w:r>
      <w:r w:rsidR="001017A4" w:rsidRPr="004A7BA6">
        <w:rPr>
          <w:rFonts w:asciiTheme="minorHAnsi" w:hAnsiTheme="minorHAnsi" w:cstheme="minorHAnsi"/>
        </w:rPr>
        <w:t xml:space="preserve"> </w:t>
      </w:r>
      <w:r w:rsidR="004A7BA6" w:rsidRPr="004A7BA6">
        <w:rPr>
          <w:rFonts w:asciiTheme="minorHAnsi" w:hAnsiTheme="minorHAnsi" w:cstheme="minorHAnsi"/>
        </w:rPr>
        <w:t xml:space="preserve">the Board </w:t>
      </w:r>
      <w:r w:rsidR="001017A4" w:rsidRPr="004A7BA6">
        <w:rPr>
          <w:rFonts w:asciiTheme="minorHAnsi" w:hAnsiTheme="minorHAnsi" w:cstheme="minorHAnsi"/>
        </w:rPr>
        <w:t>would monitor opportunities in the wider co-</w:t>
      </w:r>
      <w:r w:rsidR="004A7BA6" w:rsidRPr="004A7BA6">
        <w:rPr>
          <w:rFonts w:asciiTheme="minorHAnsi" w:hAnsiTheme="minorHAnsi" w:cstheme="minorHAnsi"/>
        </w:rPr>
        <w:t>operative</w:t>
      </w:r>
      <w:r w:rsidR="001017A4" w:rsidRPr="004A7BA6">
        <w:rPr>
          <w:rFonts w:asciiTheme="minorHAnsi" w:hAnsiTheme="minorHAnsi" w:cstheme="minorHAnsi"/>
        </w:rPr>
        <w:t xml:space="preserve"> </w:t>
      </w:r>
      <w:r w:rsidR="004A7BA6" w:rsidRPr="004A7BA6">
        <w:rPr>
          <w:rFonts w:asciiTheme="minorHAnsi" w:hAnsiTheme="minorHAnsi" w:cstheme="minorHAnsi"/>
        </w:rPr>
        <w:t>econom</w:t>
      </w:r>
      <w:r w:rsidR="00F61448">
        <w:rPr>
          <w:rFonts w:asciiTheme="minorHAnsi" w:hAnsiTheme="minorHAnsi" w:cstheme="minorHAnsi"/>
        </w:rPr>
        <w:t>y.</w:t>
      </w:r>
    </w:p>
    <w:p w14:paraId="6100473A" w14:textId="77777777" w:rsidR="008477E0" w:rsidRPr="00CB04B7" w:rsidRDefault="008477E0" w:rsidP="007D4380">
      <w:pPr>
        <w:pStyle w:val="BodyText"/>
        <w:spacing w:line="276" w:lineRule="auto"/>
        <w:ind w:left="360" w:right="266"/>
        <w:rPr>
          <w:rFonts w:asciiTheme="minorHAnsi" w:hAnsiTheme="minorHAnsi" w:cstheme="minorHAnsi"/>
        </w:rPr>
      </w:pPr>
    </w:p>
    <w:p w14:paraId="5BFBF819" w14:textId="77777777" w:rsidR="0063572D" w:rsidRPr="00CB04B7" w:rsidRDefault="0063572D" w:rsidP="0063572D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</w:p>
    <w:p w14:paraId="5255821A" w14:textId="08159D65" w:rsidR="00E247F2" w:rsidRPr="00CB04B7" w:rsidRDefault="00B8718C" w:rsidP="00E247F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>2</w:t>
      </w:r>
      <w:r w:rsidR="00D42E22" w:rsidRPr="00CB04B7">
        <w:rPr>
          <w:rFonts w:asciiTheme="minorHAnsi" w:hAnsiTheme="minorHAnsi" w:cstheme="minorHAnsi"/>
        </w:rPr>
        <w:t>4</w:t>
      </w:r>
      <w:r w:rsidRPr="00CB04B7">
        <w:rPr>
          <w:rFonts w:asciiTheme="minorHAnsi" w:hAnsiTheme="minorHAnsi" w:cstheme="minorHAnsi"/>
        </w:rPr>
        <w:t>/</w:t>
      </w:r>
      <w:r w:rsidR="00D42E22" w:rsidRPr="00CB04B7">
        <w:rPr>
          <w:rFonts w:asciiTheme="minorHAnsi" w:hAnsiTheme="minorHAnsi" w:cstheme="minorHAnsi"/>
        </w:rPr>
        <w:t>18</w:t>
      </w:r>
      <w:r w:rsidR="00E247F2" w:rsidRPr="00CB04B7">
        <w:rPr>
          <w:rFonts w:asciiTheme="minorHAnsi" w:hAnsiTheme="minorHAnsi" w:cstheme="minorHAnsi"/>
        </w:rPr>
        <w:tab/>
        <w:t>Voting</w:t>
      </w:r>
    </w:p>
    <w:p w14:paraId="356D0E31" w14:textId="77777777" w:rsidR="00E247F2" w:rsidRPr="00CB04B7" w:rsidRDefault="00E247F2" w:rsidP="00E247F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33C6331C" w14:textId="77777777" w:rsidR="00E247F2" w:rsidRPr="00CB04B7" w:rsidRDefault="00E247F2" w:rsidP="00E247F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CB04B7">
        <w:rPr>
          <w:rFonts w:asciiTheme="minorHAnsi" w:hAnsiTheme="minorHAnsi" w:cstheme="minorHAnsi"/>
          <w:b w:val="0"/>
          <w:bCs w:val="0"/>
        </w:rPr>
        <w:t>A test vote was taken.</w:t>
      </w:r>
    </w:p>
    <w:p w14:paraId="55A393AF" w14:textId="77777777" w:rsidR="00E247F2" w:rsidRPr="00CB04B7" w:rsidRDefault="00E247F2" w:rsidP="00E247F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7F658A98" w14:textId="77777777" w:rsidR="00E247F2" w:rsidRPr="00CB04B7" w:rsidRDefault="00E247F2" w:rsidP="00E247F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>.1</w:t>
      </w:r>
      <w:r w:rsidRPr="00CB04B7">
        <w:rPr>
          <w:rFonts w:asciiTheme="minorHAnsi" w:hAnsiTheme="minorHAnsi" w:cstheme="minorHAnsi"/>
        </w:rPr>
        <w:tab/>
        <w:t>Half Year Report</w:t>
      </w:r>
    </w:p>
    <w:p w14:paraId="7582EA3E" w14:textId="77777777" w:rsidR="00E247F2" w:rsidRPr="00CB04B7" w:rsidRDefault="00E247F2" w:rsidP="00E247F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3A6144A2" w14:textId="14EEB28C" w:rsidR="00E247F2" w:rsidRPr="00CB04B7" w:rsidRDefault="00E247F2" w:rsidP="00E247F2">
      <w:pPr>
        <w:pStyle w:val="BodyText"/>
        <w:spacing w:line="276" w:lineRule="auto"/>
        <w:ind w:right="407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The Half Year Report for the period ended </w:t>
      </w:r>
      <w:r w:rsidR="00424ECB" w:rsidRPr="00CB04B7">
        <w:rPr>
          <w:rFonts w:asciiTheme="minorHAnsi" w:hAnsiTheme="minorHAnsi" w:cstheme="minorHAnsi"/>
        </w:rPr>
        <w:t>2</w:t>
      </w:r>
      <w:r w:rsidR="00A15F9E" w:rsidRPr="00CB04B7">
        <w:rPr>
          <w:rFonts w:asciiTheme="minorHAnsi" w:hAnsiTheme="minorHAnsi" w:cstheme="minorHAnsi"/>
        </w:rPr>
        <w:t>7</w:t>
      </w:r>
      <w:r w:rsidRPr="00CB04B7">
        <w:rPr>
          <w:rFonts w:asciiTheme="minorHAnsi" w:hAnsiTheme="minorHAnsi" w:cstheme="minorHAnsi"/>
        </w:rPr>
        <w:t xml:space="preserve"> July 202</w:t>
      </w:r>
      <w:r w:rsidR="00A15F9E" w:rsidRPr="00CB04B7">
        <w:rPr>
          <w:rFonts w:asciiTheme="minorHAnsi" w:hAnsiTheme="minorHAnsi" w:cstheme="minorHAnsi"/>
        </w:rPr>
        <w:t>4</w:t>
      </w:r>
      <w:r w:rsidRPr="00CB04B7">
        <w:rPr>
          <w:rFonts w:asciiTheme="minorHAnsi" w:hAnsiTheme="minorHAnsi" w:cstheme="minorHAnsi"/>
        </w:rPr>
        <w:t xml:space="preserve"> was adopted.</w:t>
      </w:r>
    </w:p>
    <w:p w14:paraId="3CFC0D70" w14:textId="77777777" w:rsidR="00FE4968" w:rsidRPr="00CB04B7" w:rsidRDefault="00FE4968" w:rsidP="00E247F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7"/>
        <w:gridCol w:w="2257"/>
        <w:gridCol w:w="2258"/>
        <w:gridCol w:w="2258"/>
      </w:tblGrid>
      <w:tr w:rsidR="00E247F2" w:rsidRPr="00CB04B7" w14:paraId="5DF1D8A2" w14:textId="77777777" w:rsidTr="00FF7991">
        <w:trPr>
          <w:trHeight w:hRule="exact" w:val="292"/>
        </w:trPr>
        <w:tc>
          <w:tcPr>
            <w:tcW w:w="1250" w:type="pct"/>
          </w:tcPr>
          <w:p w14:paraId="5CF35097" w14:textId="77777777" w:rsidR="00E247F2" w:rsidRPr="00CB04B7" w:rsidRDefault="00E247F2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50" w:type="pct"/>
          </w:tcPr>
          <w:p w14:paraId="7D679F39" w14:textId="77777777" w:rsidR="00E247F2" w:rsidRPr="00CB04B7" w:rsidRDefault="00E247F2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250" w:type="pct"/>
          </w:tcPr>
          <w:p w14:paraId="0B543CE7" w14:textId="77777777" w:rsidR="00E247F2" w:rsidRPr="00CB04B7" w:rsidRDefault="00E247F2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250" w:type="pct"/>
          </w:tcPr>
          <w:p w14:paraId="39B132AD" w14:textId="77777777" w:rsidR="00E247F2" w:rsidRPr="00CB04B7" w:rsidRDefault="00E247F2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E247F2" w:rsidRPr="00CB04B7" w14:paraId="028202D9" w14:textId="77777777" w:rsidTr="00FF7991">
        <w:trPr>
          <w:trHeight w:hRule="exact" w:val="318"/>
        </w:trPr>
        <w:tc>
          <w:tcPr>
            <w:tcW w:w="1250" w:type="pct"/>
          </w:tcPr>
          <w:p w14:paraId="2210AB20" w14:textId="328798FF" w:rsidR="00E247F2" w:rsidRPr="00CB04B7" w:rsidRDefault="00AE659B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0" w:name="_Hlk119837559"/>
            <w:r w:rsidRPr="00CB04B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 person</w:t>
            </w:r>
          </w:p>
        </w:tc>
        <w:tc>
          <w:tcPr>
            <w:tcW w:w="1250" w:type="pct"/>
          </w:tcPr>
          <w:p w14:paraId="7481B028" w14:textId="0B0E0102" w:rsidR="00E247F2" w:rsidRPr="00CB04B7" w:rsidRDefault="006E0D01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3C2739" w:rsidRPr="00CB04B7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250" w:type="pct"/>
          </w:tcPr>
          <w:p w14:paraId="2E4FDDF3" w14:textId="4646EE11" w:rsidR="00E247F2" w:rsidRPr="00CB04B7" w:rsidRDefault="00115A09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49029103" w14:textId="56786C68" w:rsidR="00E247F2" w:rsidRPr="00CB04B7" w:rsidRDefault="007465E2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</w:tr>
      <w:tr w:rsidR="003A6149" w:rsidRPr="00CB04B7" w14:paraId="529941DC" w14:textId="77777777" w:rsidTr="009C38A7">
        <w:trPr>
          <w:trHeight w:hRule="exact" w:val="318"/>
        </w:trPr>
        <w:tc>
          <w:tcPr>
            <w:tcW w:w="1250" w:type="pct"/>
          </w:tcPr>
          <w:p w14:paraId="54691E98" w14:textId="535E408C" w:rsidR="003A6149" w:rsidRPr="00CB04B7" w:rsidRDefault="00AE659B" w:rsidP="009C38A7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nline</w:t>
            </w:r>
          </w:p>
        </w:tc>
        <w:tc>
          <w:tcPr>
            <w:tcW w:w="1250" w:type="pct"/>
          </w:tcPr>
          <w:p w14:paraId="5FC79106" w14:textId="06DC75C4" w:rsidR="003A6149" w:rsidRPr="00CB04B7" w:rsidRDefault="006E0D01" w:rsidP="009C38A7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CB76DC" w:rsidRPr="00CB04B7">
              <w:rPr>
                <w:rFonts w:asciiTheme="minorHAnsi" w:hAnsiTheme="minorHAnsi" w:cstheme="minorHAnsi"/>
                <w:sz w:val="24"/>
                <w:szCs w:val="24"/>
              </w:rPr>
              <w:t>27</w:t>
            </w:r>
          </w:p>
        </w:tc>
        <w:tc>
          <w:tcPr>
            <w:tcW w:w="1250" w:type="pct"/>
          </w:tcPr>
          <w:p w14:paraId="06136AED" w14:textId="3C7BC7E0" w:rsidR="003A6149" w:rsidRPr="00CB04B7" w:rsidRDefault="00CE1C27" w:rsidP="009C38A7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31F9AE1C" w14:textId="253AA140" w:rsidR="003A6149" w:rsidRPr="00CB04B7" w:rsidRDefault="00EA6E56" w:rsidP="009C38A7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</w:tr>
      <w:bookmarkEnd w:id="0"/>
      <w:tr w:rsidR="00E247F2" w:rsidRPr="00CB04B7" w14:paraId="082A7695" w14:textId="77777777" w:rsidTr="00FF7991">
        <w:trPr>
          <w:trHeight w:hRule="exact" w:val="318"/>
        </w:trPr>
        <w:tc>
          <w:tcPr>
            <w:tcW w:w="1250" w:type="pct"/>
          </w:tcPr>
          <w:p w14:paraId="3165511E" w14:textId="77777777" w:rsidR="00E247F2" w:rsidRPr="00CB04B7" w:rsidRDefault="00E247F2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250" w:type="pct"/>
          </w:tcPr>
          <w:p w14:paraId="16E5C810" w14:textId="2B154F0B" w:rsidR="00E247F2" w:rsidRPr="00CB04B7" w:rsidRDefault="007465E2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EA6E56" w:rsidRPr="00CB04B7">
              <w:rPr>
                <w:rFonts w:asciiTheme="minorHAnsi" w:hAnsiTheme="minorHAnsi" w:cstheme="minorHAnsi"/>
                <w:sz w:val="24"/>
                <w:szCs w:val="24"/>
              </w:rPr>
              <w:t>6</w:t>
            </w:r>
            <w:r w:rsidR="00CB76DC" w:rsidRPr="00CB04B7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1250" w:type="pct"/>
          </w:tcPr>
          <w:p w14:paraId="0838D154" w14:textId="3EE3F58B" w:rsidR="00E247F2" w:rsidRPr="00CB04B7" w:rsidRDefault="00F17494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06C329E2" w14:textId="64BE3542" w:rsidR="00E247F2" w:rsidRPr="00CB04B7" w:rsidRDefault="00EA6E56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</w:tr>
    </w:tbl>
    <w:p w14:paraId="6013DD70" w14:textId="44B5970D" w:rsidR="00E247F2" w:rsidRPr="00CB04B7" w:rsidRDefault="00E247F2" w:rsidP="00E247F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0570A8B1" w14:textId="77777777" w:rsidR="00AB5105" w:rsidRDefault="00AB5105" w:rsidP="00E247F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6D20462A" w14:textId="77777777" w:rsidR="00E17CFD" w:rsidRPr="00CB04B7" w:rsidRDefault="00E17CFD" w:rsidP="00E247F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7522EB13" w14:textId="77777777" w:rsidR="00E247F2" w:rsidRPr="00CB04B7" w:rsidRDefault="00E247F2" w:rsidP="00E247F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lastRenderedPageBreak/>
        <w:t>.2</w:t>
      </w:r>
      <w:r w:rsidRPr="00CB04B7">
        <w:rPr>
          <w:rFonts w:asciiTheme="minorHAnsi" w:hAnsiTheme="minorHAnsi" w:cstheme="minorHAnsi"/>
        </w:rPr>
        <w:tab/>
        <w:t xml:space="preserve">Minutes </w:t>
      </w:r>
    </w:p>
    <w:p w14:paraId="57A12C7D" w14:textId="77777777" w:rsidR="00E247F2" w:rsidRPr="00CB04B7" w:rsidRDefault="00E247F2" w:rsidP="00E247F2">
      <w:pPr>
        <w:pStyle w:val="BodyText"/>
        <w:spacing w:line="276" w:lineRule="auto"/>
        <w:ind w:right="407"/>
        <w:rPr>
          <w:rFonts w:asciiTheme="minorHAnsi" w:hAnsiTheme="minorHAnsi" w:cstheme="minorHAnsi"/>
        </w:rPr>
      </w:pPr>
    </w:p>
    <w:p w14:paraId="5D34A986" w14:textId="62D091F4" w:rsidR="00E247F2" w:rsidRPr="00CB04B7" w:rsidRDefault="00E247F2" w:rsidP="00E247F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CB04B7">
        <w:rPr>
          <w:rFonts w:asciiTheme="minorHAnsi" w:hAnsiTheme="minorHAnsi" w:cstheme="minorHAnsi"/>
          <w:b w:val="0"/>
          <w:bCs w:val="0"/>
        </w:rPr>
        <w:t>The minutes of the Half Year Meetings held in October 202</w:t>
      </w:r>
      <w:r w:rsidR="005261F5" w:rsidRPr="00CB04B7">
        <w:rPr>
          <w:rFonts w:asciiTheme="minorHAnsi" w:hAnsiTheme="minorHAnsi" w:cstheme="minorHAnsi"/>
          <w:b w:val="0"/>
          <w:bCs w:val="0"/>
        </w:rPr>
        <w:t>3</w:t>
      </w:r>
      <w:r w:rsidRPr="00CB04B7">
        <w:rPr>
          <w:rFonts w:asciiTheme="minorHAnsi" w:hAnsiTheme="minorHAnsi" w:cstheme="minorHAnsi"/>
          <w:b w:val="0"/>
          <w:bCs w:val="0"/>
        </w:rPr>
        <w:t xml:space="preserve"> </w:t>
      </w:r>
      <w:r w:rsidR="00BD65AF" w:rsidRPr="00CB04B7">
        <w:rPr>
          <w:rFonts w:asciiTheme="minorHAnsi" w:hAnsiTheme="minorHAnsi" w:cstheme="minorHAnsi"/>
          <w:b w:val="0"/>
          <w:bCs w:val="0"/>
        </w:rPr>
        <w:t>were approved</w:t>
      </w:r>
      <w:r w:rsidRPr="00CB04B7">
        <w:rPr>
          <w:rFonts w:asciiTheme="minorHAnsi" w:hAnsiTheme="minorHAnsi" w:cstheme="minorHAnsi"/>
          <w:b w:val="0"/>
          <w:bCs w:val="0"/>
        </w:rPr>
        <w:t>:</w:t>
      </w:r>
    </w:p>
    <w:p w14:paraId="48586C05" w14:textId="77777777" w:rsidR="00E247F2" w:rsidRPr="00CB04B7" w:rsidRDefault="00E247F2" w:rsidP="00E247F2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7"/>
        <w:gridCol w:w="2257"/>
        <w:gridCol w:w="2258"/>
        <w:gridCol w:w="2258"/>
      </w:tblGrid>
      <w:tr w:rsidR="00E247F2" w:rsidRPr="00CB04B7" w14:paraId="3BEEE1D6" w14:textId="77777777" w:rsidTr="00FF7991">
        <w:trPr>
          <w:trHeight w:hRule="exact" w:val="292"/>
        </w:trPr>
        <w:tc>
          <w:tcPr>
            <w:tcW w:w="1250" w:type="pct"/>
          </w:tcPr>
          <w:p w14:paraId="0334DCB4" w14:textId="77777777" w:rsidR="00E247F2" w:rsidRPr="00CB04B7" w:rsidRDefault="00E247F2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50" w:type="pct"/>
          </w:tcPr>
          <w:p w14:paraId="1E03938D" w14:textId="77777777" w:rsidR="00E247F2" w:rsidRPr="00CB04B7" w:rsidRDefault="00E247F2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250" w:type="pct"/>
          </w:tcPr>
          <w:p w14:paraId="0A403782" w14:textId="77777777" w:rsidR="00E247F2" w:rsidRPr="00CB04B7" w:rsidRDefault="00E247F2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250" w:type="pct"/>
          </w:tcPr>
          <w:p w14:paraId="5C9E31F1" w14:textId="77777777" w:rsidR="00E247F2" w:rsidRPr="00CB04B7" w:rsidRDefault="00E247F2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3A6149" w:rsidRPr="00CB04B7" w14:paraId="1D4C8BF4" w14:textId="77777777" w:rsidTr="009C38A7">
        <w:trPr>
          <w:trHeight w:hRule="exact" w:val="318"/>
        </w:trPr>
        <w:tc>
          <w:tcPr>
            <w:tcW w:w="1250" w:type="pct"/>
          </w:tcPr>
          <w:p w14:paraId="09F8AFFC" w14:textId="205A3AC3" w:rsidR="003A6149" w:rsidRPr="00CB04B7" w:rsidRDefault="003F726F" w:rsidP="009C38A7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 person</w:t>
            </w:r>
          </w:p>
        </w:tc>
        <w:tc>
          <w:tcPr>
            <w:tcW w:w="1250" w:type="pct"/>
          </w:tcPr>
          <w:p w14:paraId="2484036E" w14:textId="0F83F760" w:rsidR="003A6149" w:rsidRPr="00CB04B7" w:rsidRDefault="00D84230" w:rsidP="009C38A7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5D7981" w:rsidRPr="00CB04B7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250" w:type="pct"/>
          </w:tcPr>
          <w:p w14:paraId="7784653B" w14:textId="1BA3EE08" w:rsidR="003A6149" w:rsidRPr="00CB04B7" w:rsidRDefault="00B85A96" w:rsidP="009C38A7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2D2C7335" w14:textId="5D0DC84C" w:rsidR="003A6149" w:rsidRPr="00CB04B7" w:rsidRDefault="005D7981" w:rsidP="009C38A7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</w:tr>
      <w:tr w:rsidR="003A6149" w:rsidRPr="00CB04B7" w14:paraId="6C1766E5" w14:textId="77777777" w:rsidTr="009C38A7">
        <w:trPr>
          <w:trHeight w:hRule="exact" w:val="318"/>
        </w:trPr>
        <w:tc>
          <w:tcPr>
            <w:tcW w:w="1250" w:type="pct"/>
          </w:tcPr>
          <w:p w14:paraId="1CA1BEFF" w14:textId="1A858F6D" w:rsidR="003A6149" w:rsidRPr="00CB04B7" w:rsidRDefault="003F726F" w:rsidP="009C38A7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nline</w:t>
            </w:r>
          </w:p>
        </w:tc>
        <w:tc>
          <w:tcPr>
            <w:tcW w:w="1250" w:type="pct"/>
          </w:tcPr>
          <w:p w14:paraId="04290EB0" w14:textId="76CEC975" w:rsidR="003A6149" w:rsidRPr="00CB04B7" w:rsidRDefault="00D84230" w:rsidP="009C38A7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11</w:t>
            </w:r>
            <w:r w:rsidR="00CB76DC" w:rsidRPr="00CB04B7"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1250" w:type="pct"/>
          </w:tcPr>
          <w:p w14:paraId="36252571" w14:textId="74B20F07" w:rsidR="003A6149" w:rsidRPr="00CB04B7" w:rsidRDefault="00B85A96" w:rsidP="009C38A7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4A1A4009" w14:textId="266A2EC3" w:rsidR="003A6149" w:rsidRPr="00CB04B7" w:rsidRDefault="00CB76DC" w:rsidP="009C38A7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14</w:t>
            </w:r>
          </w:p>
        </w:tc>
      </w:tr>
      <w:tr w:rsidR="00E247F2" w:rsidRPr="00CB04B7" w14:paraId="24E8A317" w14:textId="77777777" w:rsidTr="00FF7991">
        <w:trPr>
          <w:trHeight w:hRule="exact" w:val="318"/>
        </w:trPr>
        <w:tc>
          <w:tcPr>
            <w:tcW w:w="1250" w:type="pct"/>
          </w:tcPr>
          <w:p w14:paraId="3606246A" w14:textId="77777777" w:rsidR="00E247F2" w:rsidRPr="00CB04B7" w:rsidRDefault="00E247F2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250" w:type="pct"/>
          </w:tcPr>
          <w:p w14:paraId="24AFC99B" w14:textId="44117D1D" w:rsidR="00E247F2" w:rsidRPr="00CB04B7" w:rsidRDefault="00D84230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CB76DC" w:rsidRPr="00CB04B7">
              <w:rPr>
                <w:rFonts w:asciiTheme="minorHAnsi" w:hAnsiTheme="minorHAnsi" w:cstheme="minorHAnsi"/>
                <w:sz w:val="24"/>
                <w:szCs w:val="24"/>
              </w:rPr>
              <w:t>54</w:t>
            </w:r>
          </w:p>
        </w:tc>
        <w:tc>
          <w:tcPr>
            <w:tcW w:w="1250" w:type="pct"/>
          </w:tcPr>
          <w:p w14:paraId="06D603A6" w14:textId="3101FACE" w:rsidR="00E247F2" w:rsidRPr="00CB04B7" w:rsidRDefault="005338A8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5B569D97" w14:textId="7F35E717" w:rsidR="00E247F2" w:rsidRPr="00CB04B7" w:rsidRDefault="00F54A47" w:rsidP="00FF799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15</w:t>
            </w:r>
          </w:p>
        </w:tc>
      </w:tr>
    </w:tbl>
    <w:p w14:paraId="0BC57F27" w14:textId="0F2961BF" w:rsidR="00E247F2" w:rsidRPr="00CB04B7" w:rsidRDefault="00E247F2" w:rsidP="00E247F2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067C261D" w14:textId="010BA6CF" w:rsidR="005239A2" w:rsidRPr="00CB04B7" w:rsidRDefault="005239A2" w:rsidP="005239A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>.3</w:t>
      </w:r>
      <w:r w:rsidRPr="00CB04B7">
        <w:rPr>
          <w:rFonts w:asciiTheme="minorHAnsi" w:hAnsiTheme="minorHAnsi" w:cstheme="minorHAnsi"/>
        </w:rPr>
        <w:tab/>
        <w:t>Closure of the campaigns fund</w:t>
      </w:r>
    </w:p>
    <w:p w14:paraId="63CEE2A0" w14:textId="77777777" w:rsidR="005239A2" w:rsidRPr="00CB04B7" w:rsidRDefault="005239A2" w:rsidP="005239A2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12D907E4" w14:textId="2E2A1787" w:rsidR="005239A2" w:rsidRPr="00CB04B7" w:rsidRDefault="005239A2" w:rsidP="005239A2">
      <w:pPr>
        <w:pStyle w:val="BodyText"/>
        <w:spacing w:line="276" w:lineRule="auto"/>
        <w:ind w:right="407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The </w:t>
      </w:r>
      <w:r w:rsidR="00DF3F33" w:rsidRPr="00CB04B7">
        <w:rPr>
          <w:rFonts w:asciiTheme="minorHAnsi" w:hAnsiTheme="minorHAnsi" w:cstheme="minorHAnsi"/>
        </w:rPr>
        <w:t>closure of the campaigns fund was approved:</w:t>
      </w:r>
    </w:p>
    <w:p w14:paraId="2B1081A8" w14:textId="77777777" w:rsidR="005239A2" w:rsidRPr="00CB04B7" w:rsidRDefault="005239A2" w:rsidP="005239A2">
      <w:pPr>
        <w:pStyle w:val="BodyText"/>
        <w:spacing w:line="276" w:lineRule="auto"/>
        <w:ind w:right="407"/>
        <w:rPr>
          <w:rFonts w:asciiTheme="minorHAnsi" w:hAnsiTheme="minorHAnsi" w:cstheme="minorHAnsi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7"/>
        <w:gridCol w:w="2257"/>
        <w:gridCol w:w="2258"/>
        <w:gridCol w:w="2258"/>
      </w:tblGrid>
      <w:tr w:rsidR="005239A2" w:rsidRPr="00CB04B7" w14:paraId="62B14AAF" w14:textId="77777777" w:rsidTr="00810995">
        <w:trPr>
          <w:trHeight w:hRule="exact" w:val="292"/>
        </w:trPr>
        <w:tc>
          <w:tcPr>
            <w:tcW w:w="1250" w:type="pct"/>
          </w:tcPr>
          <w:p w14:paraId="22F00C06" w14:textId="77777777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50" w:type="pct"/>
          </w:tcPr>
          <w:p w14:paraId="6E0A144C" w14:textId="77777777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250" w:type="pct"/>
          </w:tcPr>
          <w:p w14:paraId="13B9AAD0" w14:textId="77777777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250" w:type="pct"/>
          </w:tcPr>
          <w:p w14:paraId="54DAA323" w14:textId="77777777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5239A2" w:rsidRPr="00CB04B7" w14:paraId="307BE68C" w14:textId="77777777" w:rsidTr="00810995">
        <w:trPr>
          <w:trHeight w:hRule="exact" w:val="318"/>
        </w:trPr>
        <w:tc>
          <w:tcPr>
            <w:tcW w:w="1250" w:type="pct"/>
          </w:tcPr>
          <w:p w14:paraId="468AF4AA" w14:textId="77777777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 person</w:t>
            </w:r>
          </w:p>
        </w:tc>
        <w:tc>
          <w:tcPr>
            <w:tcW w:w="1250" w:type="pct"/>
          </w:tcPr>
          <w:p w14:paraId="5BD8F679" w14:textId="5B3922C6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F54A47" w:rsidRPr="00CB04B7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250" w:type="pct"/>
          </w:tcPr>
          <w:p w14:paraId="2D745C32" w14:textId="77777777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6401B4A4" w14:textId="77777777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</w:tr>
      <w:tr w:rsidR="005239A2" w:rsidRPr="00CB04B7" w14:paraId="70271CAD" w14:textId="77777777" w:rsidTr="00810995">
        <w:trPr>
          <w:trHeight w:hRule="exact" w:val="318"/>
        </w:trPr>
        <w:tc>
          <w:tcPr>
            <w:tcW w:w="1250" w:type="pct"/>
          </w:tcPr>
          <w:p w14:paraId="1C486313" w14:textId="77777777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nline</w:t>
            </w:r>
          </w:p>
        </w:tc>
        <w:tc>
          <w:tcPr>
            <w:tcW w:w="1250" w:type="pct"/>
          </w:tcPr>
          <w:p w14:paraId="200D9E0E" w14:textId="04C01F68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F54A47" w:rsidRPr="00CB04B7">
              <w:rPr>
                <w:rFonts w:asciiTheme="minorHAnsi" w:hAnsiTheme="minorHAnsi" w:cstheme="minorHAnsi"/>
                <w:sz w:val="24"/>
                <w:szCs w:val="24"/>
              </w:rPr>
              <w:t>31</w:t>
            </w:r>
          </w:p>
        </w:tc>
        <w:tc>
          <w:tcPr>
            <w:tcW w:w="1250" w:type="pct"/>
          </w:tcPr>
          <w:p w14:paraId="457543DF" w14:textId="77777777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3EB9921C" w14:textId="78F69034" w:rsidR="005239A2" w:rsidRPr="00CB04B7" w:rsidRDefault="00F54A47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</w:tr>
      <w:tr w:rsidR="005239A2" w:rsidRPr="00CB04B7" w14:paraId="4D991CBB" w14:textId="77777777" w:rsidTr="00810995">
        <w:trPr>
          <w:trHeight w:hRule="exact" w:val="318"/>
        </w:trPr>
        <w:tc>
          <w:tcPr>
            <w:tcW w:w="1250" w:type="pct"/>
          </w:tcPr>
          <w:p w14:paraId="27841741" w14:textId="77777777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250" w:type="pct"/>
          </w:tcPr>
          <w:p w14:paraId="117CDC94" w14:textId="486B1DDA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DF3F33" w:rsidRPr="00CB04B7">
              <w:rPr>
                <w:rFonts w:asciiTheme="minorHAnsi" w:hAnsiTheme="minorHAnsi" w:cstheme="minorHAnsi"/>
                <w:sz w:val="24"/>
                <w:szCs w:val="24"/>
              </w:rPr>
              <w:t>67</w:t>
            </w:r>
          </w:p>
        </w:tc>
        <w:tc>
          <w:tcPr>
            <w:tcW w:w="1250" w:type="pct"/>
          </w:tcPr>
          <w:p w14:paraId="7E26C392" w14:textId="77777777" w:rsidR="005239A2" w:rsidRPr="00CB04B7" w:rsidRDefault="005239A2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3029C5E1" w14:textId="7A17547E" w:rsidR="005239A2" w:rsidRPr="00CB04B7" w:rsidRDefault="00F54A47" w:rsidP="0081099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B04B7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</w:tr>
    </w:tbl>
    <w:p w14:paraId="12B36025" w14:textId="77777777" w:rsidR="005239A2" w:rsidRPr="00CB04B7" w:rsidRDefault="005239A2" w:rsidP="00E247F2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7156ACFC" w14:textId="77777777" w:rsidR="00BA77A4" w:rsidRPr="00CB04B7" w:rsidRDefault="00BA77A4" w:rsidP="007D4C2E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</w:p>
    <w:p w14:paraId="3154E89F" w14:textId="15AFE4E1" w:rsidR="00B304B8" w:rsidRPr="00CB04B7" w:rsidRDefault="00940DF5" w:rsidP="007D4C2E">
      <w:pPr>
        <w:pStyle w:val="BodyText"/>
        <w:tabs>
          <w:tab w:val="left" w:pos="1134"/>
        </w:tabs>
        <w:spacing w:line="276" w:lineRule="auto"/>
        <w:rPr>
          <w:rFonts w:asciiTheme="minorHAnsi" w:eastAsia="Times New Roman" w:hAnsiTheme="minorHAnsi" w:cstheme="minorHAnsi"/>
          <w:b/>
          <w:bCs/>
        </w:rPr>
      </w:pPr>
      <w:r w:rsidRPr="00CB04B7">
        <w:rPr>
          <w:rFonts w:asciiTheme="minorHAnsi" w:hAnsiTheme="minorHAnsi" w:cstheme="minorHAnsi"/>
          <w:b/>
          <w:bCs/>
        </w:rPr>
        <w:t>2</w:t>
      </w:r>
      <w:r w:rsidR="00D42E22" w:rsidRPr="00CB04B7">
        <w:rPr>
          <w:rFonts w:asciiTheme="minorHAnsi" w:hAnsiTheme="minorHAnsi" w:cstheme="minorHAnsi"/>
          <w:b/>
          <w:bCs/>
        </w:rPr>
        <w:t>4</w:t>
      </w:r>
      <w:r w:rsidRPr="00CB04B7">
        <w:rPr>
          <w:rFonts w:asciiTheme="minorHAnsi" w:hAnsiTheme="minorHAnsi" w:cstheme="minorHAnsi"/>
          <w:b/>
          <w:bCs/>
        </w:rPr>
        <w:t>/</w:t>
      </w:r>
      <w:r w:rsidR="00D42E22" w:rsidRPr="00CB04B7">
        <w:rPr>
          <w:rFonts w:asciiTheme="minorHAnsi" w:hAnsiTheme="minorHAnsi" w:cstheme="minorHAnsi"/>
          <w:b/>
          <w:bCs/>
        </w:rPr>
        <w:t>19</w:t>
      </w:r>
      <w:r w:rsidR="00B304B8" w:rsidRPr="00CB04B7">
        <w:rPr>
          <w:rFonts w:asciiTheme="minorHAnsi" w:hAnsiTheme="minorHAnsi" w:cstheme="minorHAnsi"/>
          <w:b/>
          <w:bCs/>
        </w:rPr>
        <w:tab/>
        <w:t>Election Results</w:t>
      </w:r>
    </w:p>
    <w:p w14:paraId="216CDE00" w14:textId="4758F7EE" w:rsidR="00B304B8" w:rsidRPr="00CB04B7" w:rsidRDefault="00B304B8" w:rsidP="007D4C2E">
      <w:pPr>
        <w:pStyle w:val="BodyText"/>
        <w:tabs>
          <w:tab w:val="left" w:pos="1134"/>
        </w:tabs>
        <w:spacing w:line="276" w:lineRule="auto"/>
        <w:rPr>
          <w:rFonts w:asciiTheme="minorHAnsi" w:hAnsiTheme="minorHAnsi" w:cstheme="minorHAnsi"/>
          <w:b/>
          <w:bCs/>
        </w:rPr>
      </w:pPr>
    </w:p>
    <w:p w14:paraId="688D6F5A" w14:textId="7329C5D6" w:rsidR="00B304B8" w:rsidRPr="00CB04B7" w:rsidRDefault="00DD2B72" w:rsidP="00E05822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CB04B7">
        <w:rPr>
          <w:rFonts w:asciiTheme="minorHAnsi" w:hAnsiTheme="minorHAnsi" w:cstheme="minorHAnsi"/>
          <w:sz w:val="24"/>
          <w:szCs w:val="24"/>
        </w:rPr>
        <w:t xml:space="preserve">The Secretary advised </w:t>
      </w:r>
      <w:r w:rsidR="00BF27EB" w:rsidRPr="00CB04B7">
        <w:rPr>
          <w:rFonts w:asciiTheme="minorHAnsi" w:hAnsiTheme="minorHAnsi" w:cstheme="minorHAnsi"/>
          <w:sz w:val="24"/>
          <w:szCs w:val="24"/>
        </w:rPr>
        <w:t xml:space="preserve">the </w:t>
      </w:r>
      <w:r w:rsidR="00D97CDD" w:rsidRPr="00CB04B7">
        <w:rPr>
          <w:rFonts w:asciiTheme="minorHAnsi" w:hAnsiTheme="minorHAnsi" w:cstheme="minorHAnsi"/>
          <w:sz w:val="24"/>
          <w:szCs w:val="24"/>
        </w:rPr>
        <w:t xml:space="preserve">formal </w:t>
      </w:r>
      <w:r w:rsidR="00B304B8" w:rsidRPr="00CB04B7">
        <w:rPr>
          <w:rFonts w:asciiTheme="minorHAnsi" w:hAnsiTheme="minorHAnsi" w:cstheme="minorHAnsi"/>
          <w:sz w:val="24"/>
          <w:szCs w:val="24"/>
        </w:rPr>
        <w:t xml:space="preserve">results </w:t>
      </w:r>
      <w:r w:rsidR="0097177A">
        <w:rPr>
          <w:rFonts w:asciiTheme="minorHAnsi" w:hAnsiTheme="minorHAnsi" w:cstheme="minorHAnsi"/>
          <w:sz w:val="24"/>
          <w:szCs w:val="24"/>
        </w:rPr>
        <w:t>of</w:t>
      </w:r>
      <w:r w:rsidR="00044CD7" w:rsidRPr="00CB04B7">
        <w:rPr>
          <w:rFonts w:asciiTheme="minorHAnsi" w:hAnsiTheme="minorHAnsi" w:cstheme="minorHAnsi"/>
          <w:sz w:val="24"/>
          <w:szCs w:val="24"/>
        </w:rPr>
        <w:t xml:space="preserve"> </w:t>
      </w:r>
      <w:r w:rsidR="00B304B8" w:rsidRPr="00CB04B7">
        <w:rPr>
          <w:rFonts w:asciiTheme="minorHAnsi" w:hAnsiTheme="minorHAnsi" w:cstheme="minorHAnsi"/>
          <w:sz w:val="24"/>
          <w:szCs w:val="24"/>
        </w:rPr>
        <w:t>the recent election</w:t>
      </w:r>
      <w:r w:rsidR="00BF27EB" w:rsidRPr="00CB04B7">
        <w:rPr>
          <w:rFonts w:asciiTheme="minorHAnsi" w:hAnsiTheme="minorHAnsi" w:cstheme="minorHAnsi"/>
          <w:sz w:val="24"/>
          <w:szCs w:val="24"/>
        </w:rPr>
        <w:t>s</w:t>
      </w:r>
      <w:r w:rsidR="00B304B8" w:rsidRPr="00CB04B7">
        <w:rPr>
          <w:rFonts w:asciiTheme="minorHAnsi" w:hAnsiTheme="minorHAnsi" w:cstheme="minorHAnsi"/>
          <w:sz w:val="24"/>
          <w:szCs w:val="24"/>
        </w:rPr>
        <w:t xml:space="preserve"> to the Board of Directors </w:t>
      </w:r>
      <w:r w:rsidR="00BD3E4B" w:rsidRPr="00CB04B7">
        <w:rPr>
          <w:rFonts w:asciiTheme="minorHAnsi" w:hAnsiTheme="minorHAnsi" w:cstheme="minorHAnsi"/>
          <w:sz w:val="24"/>
          <w:szCs w:val="24"/>
        </w:rPr>
        <w:t>and Member Engagement Committee</w:t>
      </w:r>
      <w:r w:rsidR="00B304B8" w:rsidRPr="00CB04B7">
        <w:rPr>
          <w:rFonts w:asciiTheme="minorHAnsi" w:hAnsiTheme="minorHAnsi" w:cstheme="minorHAnsi"/>
          <w:sz w:val="24"/>
          <w:szCs w:val="24"/>
        </w:rPr>
        <w:t xml:space="preserve">. </w:t>
      </w:r>
      <w:r w:rsidR="00E05822">
        <w:rPr>
          <w:rFonts w:asciiTheme="minorHAnsi" w:hAnsiTheme="minorHAnsi" w:cstheme="minorHAnsi"/>
          <w:sz w:val="24"/>
          <w:szCs w:val="24"/>
        </w:rPr>
        <w:t xml:space="preserve"> Votes </w:t>
      </w:r>
      <w:r w:rsidR="00B304B8" w:rsidRPr="00CB04B7">
        <w:rPr>
          <w:rFonts w:asciiTheme="minorHAnsi" w:hAnsiTheme="minorHAnsi" w:cstheme="minorHAnsi"/>
          <w:sz w:val="24"/>
          <w:szCs w:val="24"/>
        </w:rPr>
        <w:t>had been cast by</w:t>
      </w:r>
      <w:r w:rsidR="008A711F" w:rsidRPr="00CB04B7">
        <w:rPr>
          <w:rFonts w:asciiTheme="minorHAnsi" w:hAnsiTheme="minorHAnsi" w:cstheme="minorHAnsi"/>
          <w:sz w:val="24"/>
          <w:szCs w:val="24"/>
        </w:rPr>
        <w:t xml:space="preserve"> 35,145 members, representing a turnout of </w:t>
      </w:r>
      <w:r w:rsidR="003D22B6" w:rsidRPr="00CB04B7">
        <w:rPr>
          <w:rFonts w:asciiTheme="minorHAnsi" w:hAnsiTheme="minorHAnsi" w:cstheme="minorHAnsi"/>
          <w:sz w:val="24"/>
          <w:szCs w:val="24"/>
        </w:rPr>
        <w:t xml:space="preserve">9.80%. </w:t>
      </w:r>
    </w:p>
    <w:p w14:paraId="631CC9FD" w14:textId="77777777" w:rsidR="009D2AC7" w:rsidRPr="00CB04B7" w:rsidRDefault="009D2AC7" w:rsidP="007D4C2E">
      <w:pPr>
        <w:spacing w:line="276" w:lineRule="auto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1DB677AC" w14:textId="61C66493" w:rsidR="00E11F9D" w:rsidRPr="00CB04B7" w:rsidRDefault="00E11F9D" w:rsidP="00E11F9D">
      <w:pPr>
        <w:pStyle w:val="BodyText"/>
        <w:spacing w:line="276" w:lineRule="auto"/>
        <w:rPr>
          <w:rFonts w:asciiTheme="minorHAnsi" w:hAnsiTheme="minorHAnsi" w:cstheme="minorHAnsi"/>
          <w:bCs/>
        </w:rPr>
      </w:pPr>
      <w:r w:rsidRPr="00CB04B7">
        <w:rPr>
          <w:rFonts w:asciiTheme="minorHAnsi" w:hAnsiTheme="minorHAnsi" w:cstheme="minorHAnsi"/>
          <w:bCs/>
        </w:rPr>
        <w:t xml:space="preserve">The Chair thanked </w:t>
      </w:r>
      <w:r w:rsidR="00F51E31" w:rsidRPr="00CB04B7">
        <w:rPr>
          <w:rFonts w:asciiTheme="minorHAnsi" w:hAnsiTheme="minorHAnsi" w:cstheme="minorHAnsi"/>
          <w:bCs/>
        </w:rPr>
        <w:t>Matt Lane and Evelyne Godfrey</w:t>
      </w:r>
      <w:r w:rsidR="00EF3F9D">
        <w:rPr>
          <w:rFonts w:asciiTheme="minorHAnsi" w:hAnsiTheme="minorHAnsi" w:cstheme="minorHAnsi"/>
          <w:bCs/>
        </w:rPr>
        <w:t>,</w:t>
      </w:r>
      <w:r w:rsidRPr="00CB04B7">
        <w:rPr>
          <w:rFonts w:asciiTheme="minorHAnsi" w:hAnsiTheme="minorHAnsi" w:cstheme="minorHAnsi"/>
          <w:bCs/>
        </w:rPr>
        <w:t xml:space="preserve"> who had stood down from</w:t>
      </w:r>
      <w:r w:rsidR="006D5BCC">
        <w:rPr>
          <w:rFonts w:asciiTheme="minorHAnsi" w:hAnsiTheme="minorHAnsi" w:cstheme="minorHAnsi"/>
          <w:bCs/>
        </w:rPr>
        <w:t xml:space="preserve"> the</w:t>
      </w:r>
      <w:r w:rsidRPr="00CB04B7">
        <w:rPr>
          <w:rFonts w:asciiTheme="minorHAnsi" w:hAnsiTheme="minorHAnsi" w:cstheme="minorHAnsi"/>
          <w:bCs/>
        </w:rPr>
        <w:t xml:space="preserve"> Board</w:t>
      </w:r>
      <w:r w:rsidR="00EF3F9D">
        <w:rPr>
          <w:rFonts w:asciiTheme="minorHAnsi" w:hAnsiTheme="minorHAnsi" w:cstheme="minorHAnsi"/>
          <w:bCs/>
        </w:rPr>
        <w:t>,</w:t>
      </w:r>
      <w:r w:rsidRPr="00CB04B7">
        <w:rPr>
          <w:rFonts w:asciiTheme="minorHAnsi" w:hAnsiTheme="minorHAnsi" w:cstheme="minorHAnsi"/>
          <w:bCs/>
        </w:rPr>
        <w:t xml:space="preserve"> for their contributions to the Society.</w:t>
      </w:r>
    </w:p>
    <w:p w14:paraId="70CA589D" w14:textId="77777777" w:rsidR="00E11F9D" w:rsidRPr="00CB04B7" w:rsidRDefault="00E11F9D" w:rsidP="007D4C2E">
      <w:pPr>
        <w:spacing w:line="276" w:lineRule="auto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0970C632" w14:textId="62C1772C" w:rsidR="00B304B8" w:rsidRPr="00CB04B7" w:rsidRDefault="00B304B8" w:rsidP="007D4C2E">
      <w:pPr>
        <w:tabs>
          <w:tab w:val="left" w:pos="1080"/>
        </w:tabs>
        <w:spacing w:line="276" w:lineRule="auto"/>
        <w:rPr>
          <w:rFonts w:asciiTheme="minorHAnsi" w:hAnsiTheme="minorHAnsi" w:cstheme="minorHAnsi"/>
          <w:bCs/>
          <w:sz w:val="24"/>
          <w:szCs w:val="24"/>
        </w:rPr>
      </w:pPr>
      <w:r w:rsidRPr="00CB04B7">
        <w:rPr>
          <w:rFonts w:asciiTheme="minorHAnsi" w:hAnsiTheme="minorHAnsi" w:cstheme="minorHAnsi"/>
          <w:b/>
          <w:sz w:val="24"/>
          <w:szCs w:val="24"/>
        </w:rPr>
        <w:t xml:space="preserve">Board of Directors </w:t>
      </w:r>
      <w:r w:rsidRPr="00CB04B7">
        <w:rPr>
          <w:rFonts w:asciiTheme="minorHAnsi" w:hAnsiTheme="minorHAnsi" w:cstheme="minorHAnsi"/>
          <w:bCs/>
          <w:sz w:val="24"/>
          <w:szCs w:val="24"/>
        </w:rPr>
        <w:t xml:space="preserve">– </w:t>
      </w:r>
      <w:r w:rsidR="00D97CDD" w:rsidRPr="00CB04B7">
        <w:rPr>
          <w:rFonts w:asciiTheme="minorHAnsi" w:hAnsiTheme="minorHAnsi" w:cstheme="minorHAnsi"/>
          <w:bCs/>
          <w:sz w:val="24"/>
          <w:szCs w:val="24"/>
        </w:rPr>
        <w:t>5</w:t>
      </w:r>
      <w:r w:rsidRPr="00CB04B7">
        <w:rPr>
          <w:rFonts w:asciiTheme="minorHAnsi" w:hAnsiTheme="minorHAnsi" w:cstheme="minorHAnsi"/>
          <w:bCs/>
          <w:sz w:val="24"/>
          <w:szCs w:val="24"/>
        </w:rPr>
        <w:t xml:space="preserve"> positions available, 1</w:t>
      </w:r>
      <w:r w:rsidR="00D97CDD" w:rsidRPr="00CB04B7">
        <w:rPr>
          <w:rFonts w:asciiTheme="minorHAnsi" w:hAnsiTheme="minorHAnsi" w:cstheme="minorHAnsi"/>
          <w:bCs/>
          <w:sz w:val="24"/>
          <w:szCs w:val="24"/>
        </w:rPr>
        <w:t>0</w:t>
      </w:r>
      <w:r w:rsidRPr="00CB04B7">
        <w:rPr>
          <w:rFonts w:asciiTheme="minorHAnsi" w:hAnsiTheme="minorHAnsi" w:cstheme="minorHAnsi"/>
          <w:bCs/>
          <w:sz w:val="24"/>
          <w:szCs w:val="24"/>
        </w:rPr>
        <w:t xml:space="preserve"> candidates</w:t>
      </w:r>
    </w:p>
    <w:p w14:paraId="1FD13420" w14:textId="663F2E8C" w:rsidR="00D119A9" w:rsidRPr="00CB04B7" w:rsidRDefault="000048EB" w:rsidP="007D4C2E">
      <w:pPr>
        <w:tabs>
          <w:tab w:val="left" w:pos="1080"/>
        </w:tabs>
        <w:spacing w:line="276" w:lineRule="auto"/>
        <w:rPr>
          <w:rFonts w:asciiTheme="minorHAnsi" w:hAnsiTheme="minorHAnsi" w:cstheme="minorHAnsi"/>
          <w:b/>
          <w:sz w:val="24"/>
          <w:szCs w:val="24"/>
          <w:highlight w:val="lightGray"/>
        </w:rPr>
      </w:pPr>
      <w:r w:rsidRPr="000048EB">
        <w:rPr>
          <w:noProof/>
        </w:rPr>
        <w:t xml:space="preserve"> </w:t>
      </w:r>
      <w:r>
        <w:rPr>
          <w:noProof/>
        </w:rPr>
        <w:drawing>
          <wp:inline distT="0" distB="0" distL="0" distR="0" wp14:anchorId="43E7F641" wp14:editId="103C9C83">
            <wp:extent cx="4237630" cy="1891936"/>
            <wp:effectExtent l="0" t="0" r="0" b="0"/>
            <wp:docPr id="666414909" name="Picture 1" descr="A list of food and drink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414909" name="Picture 1" descr="A list of food and drinks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5605" cy="1895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975C3" w14:textId="77777777" w:rsidR="00342D07" w:rsidRPr="00CB04B7" w:rsidRDefault="00342D07" w:rsidP="007D4C2E">
      <w:pPr>
        <w:pStyle w:val="BodyText"/>
        <w:tabs>
          <w:tab w:val="left" w:pos="1134"/>
        </w:tabs>
        <w:spacing w:line="276" w:lineRule="auto"/>
        <w:ind w:left="1134" w:hanging="1134"/>
        <w:rPr>
          <w:rFonts w:asciiTheme="minorHAnsi" w:hAnsiTheme="minorHAnsi" w:cstheme="minorHAnsi"/>
          <w:b/>
          <w:bCs/>
        </w:rPr>
      </w:pPr>
    </w:p>
    <w:p w14:paraId="36DC8D07" w14:textId="5384A8BC" w:rsidR="002E48BC" w:rsidRPr="00CB04B7" w:rsidRDefault="002E48BC" w:rsidP="002E48BC">
      <w:pPr>
        <w:pStyle w:val="BodyText"/>
        <w:tabs>
          <w:tab w:val="left" w:pos="1134"/>
        </w:tabs>
        <w:spacing w:line="276" w:lineRule="auto"/>
        <w:ind w:left="1134" w:hanging="1134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  <w:b/>
          <w:bCs/>
        </w:rPr>
        <w:lastRenderedPageBreak/>
        <w:t>Member Engagement Committee</w:t>
      </w:r>
      <w:r w:rsidRPr="00CB04B7">
        <w:rPr>
          <w:rFonts w:asciiTheme="minorHAnsi" w:hAnsiTheme="minorHAnsi" w:cstheme="minorHAnsi"/>
        </w:rPr>
        <w:t xml:space="preserve"> – </w:t>
      </w:r>
      <w:r w:rsidR="00DF41C8" w:rsidRPr="00DF41C8">
        <w:rPr>
          <w:rFonts w:asciiTheme="minorHAnsi" w:hAnsiTheme="minorHAnsi" w:cstheme="minorHAnsi"/>
        </w:rPr>
        <w:t>2</w:t>
      </w:r>
      <w:r w:rsidRPr="00DF41C8">
        <w:rPr>
          <w:rFonts w:asciiTheme="minorHAnsi" w:hAnsiTheme="minorHAnsi" w:cstheme="minorHAnsi"/>
        </w:rPr>
        <w:t xml:space="preserve"> </w:t>
      </w:r>
      <w:r w:rsidRPr="005A414E">
        <w:rPr>
          <w:rFonts w:asciiTheme="minorHAnsi" w:hAnsiTheme="minorHAnsi" w:cstheme="minorHAnsi"/>
        </w:rPr>
        <w:t xml:space="preserve">positions available, </w:t>
      </w:r>
      <w:r w:rsidR="00DF41C8" w:rsidRPr="005A414E">
        <w:rPr>
          <w:rFonts w:asciiTheme="minorHAnsi" w:hAnsiTheme="minorHAnsi" w:cstheme="minorHAnsi"/>
        </w:rPr>
        <w:t>3</w:t>
      </w:r>
      <w:r w:rsidRPr="005A414E">
        <w:rPr>
          <w:rFonts w:asciiTheme="minorHAnsi" w:hAnsiTheme="minorHAnsi" w:cstheme="minorHAnsi"/>
        </w:rPr>
        <w:t xml:space="preserve"> candidates</w:t>
      </w:r>
    </w:p>
    <w:p w14:paraId="0D10A3DC" w14:textId="79F48CEC" w:rsidR="00231657" w:rsidRPr="00CB04B7" w:rsidRDefault="00231657" w:rsidP="00342D07">
      <w:pPr>
        <w:pStyle w:val="BodyText"/>
        <w:tabs>
          <w:tab w:val="left" w:pos="0"/>
        </w:tabs>
        <w:spacing w:line="276" w:lineRule="auto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35CF3571" wp14:editId="0C427457">
            <wp:extent cx="4347568" cy="832513"/>
            <wp:effectExtent l="0" t="0" r="0" b="5715"/>
            <wp:docPr id="33573713" name="Picture 1" descr="A blue and white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73713" name="Picture 1" descr="A blue and white line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77504" cy="838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A4D86" w14:textId="77777777" w:rsidR="00D119A9" w:rsidRPr="00CB04B7" w:rsidRDefault="00D119A9" w:rsidP="00342D07">
      <w:pPr>
        <w:pStyle w:val="BodyText"/>
        <w:tabs>
          <w:tab w:val="left" w:pos="0"/>
        </w:tabs>
        <w:spacing w:line="276" w:lineRule="auto"/>
        <w:rPr>
          <w:rFonts w:asciiTheme="minorHAnsi" w:hAnsiTheme="minorHAnsi" w:cstheme="minorHAnsi"/>
        </w:rPr>
      </w:pPr>
    </w:p>
    <w:p w14:paraId="1BCAB973" w14:textId="77777777" w:rsidR="00092A63" w:rsidRPr="00CB04B7" w:rsidRDefault="00092A63" w:rsidP="007D4C2E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0D2C9386" w14:textId="267E68C2" w:rsidR="00855089" w:rsidRPr="00CB04B7" w:rsidRDefault="00855089" w:rsidP="00855089">
      <w:pPr>
        <w:pStyle w:val="BodyText"/>
        <w:spacing w:line="276" w:lineRule="auto"/>
        <w:rPr>
          <w:rFonts w:asciiTheme="minorHAnsi" w:hAnsiTheme="minorHAnsi" w:cstheme="minorHAnsi"/>
          <w:b/>
        </w:rPr>
      </w:pPr>
      <w:r w:rsidRPr="00CB04B7">
        <w:rPr>
          <w:rFonts w:asciiTheme="minorHAnsi" w:hAnsiTheme="minorHAnsi" w:cstheme="minorHAnsi"/>
          <w:b/>
        </w:rPr>
        <w:t>24/20</w:t>
      </w:r>
      <w:r w:rsidRPr="00CB04B7">
        <w:rPr>
          <w:rFonts w:asciiTheme="minorHAnsi" w:hAnsiTheme="minorHAnsi" w:cstheme="minorHAnsi"/>
          <w:b/>
        </w:rPr>
        <w:tab/>
        <w:t>Growing the Co-op Economy</w:t>
      </w:r>
      <w:r w:rsidR="0097177A">
        <w:rPr>
          <w:rFonts w:asciiTheme="minorHAnsi" w:hAnsiTheme="minorHAnsi" w:cstheme="minorHAnsi"/>
          <w:b/>
        </w:rPr>
        <w:t xml:space="preserve"> – f</w:t>
      </w:r>
      <w:r w:rsidRPr="00CB04B7">
        <w:rPr>
          <w:rFonts w:asciiTheme="minorHAnsi" w:hAnsiTheme="minorHAnsi" w:cstheme="minorHAnsi"/>
          <w:b/>
        </w:rPr>
        <w:t xml:space="preserve">orum </w:t>
      </w:r>
    </w:p>
    <w:p w14:paraId="02242857" w14:textId="77777777" w:rsidR="00855089" w:rsidRPr="00CB04B7" w:rsidRDefault="00855089" w:rsidP="00855089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3454FA39" w14:textId="675F337C" w:rsidR="00BE70DA" w:rsidRPr="00CB04B7" w:rsidRDefault="00BE70DA" w:rsidP="00855089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>Pete Westall held a discussion with Joe Fortune, General Secretary of the Co</w:t>
      </w:r>
      <w:r w:rsidR="009A0398" w:rsidRPr="00CB04B7">
        <w:rPr>
          <w:rFonts w:asciiTheme="minorHAnsi" w:hAnsiTheme="minorHAnsi" w:cstheme="minorHAnsi"/>
        </w:rPr>
        <w:t>-</w:t>
      </w:r>
      <w:r w:rsidRPr="00CB04B7">
        <w:rPr>
          <w:rFonts w:asciiTheme="minorHAnsi" w:hAnsiTheme="minorHAnsi" w:cstheme="minorHAnsi"/>
        </w:rPr>
        <w:t>op</w:t>
      </w:r>
      <w:r w:rsidR="006D5BCC">
        <w:rPr>
          <w:rFonts w:asciiTheme="minorHAnsi" w:hAnsiTheme="minorHAnsi" w:cstheme="minorHAnsi"/>
        </w:rPr>
        <w:t>erative</w:t>
      </w:r>
      <w:r w:rsidRPr="00CB04B7">
        <w:rPr>
          <w:rFonts w:asciiTheme="minorHAnsi" w:hAnsiTheme="minorHAnsi" w:cstheme="minorHAnsi"/>
        </w:rPr>
        <w:t xml:space="preserve"> Party.</w:t>
      </w:r>
      <w:r w:rsidR="001B4F22" w:rsidRPr="00CB04B7">
        <w:rPr>
          <w:rFonts w:asciiTheme="minorHAnsi" w:hAnsiTheme="minorHAnsi" w:cstheme="minorHAnsi"/>
        </w:rPr>
        <w:t xml:space="preserve"> The points discussed included the history, purpose and plans of the </w:t>
      </w:r>
      <w:r w:rsidR="0097177A">
        <w:rPr>
          <w:rFonts w:asciiTheme="minorHAnsi" w:hAnsiTheme="minorHAnsi" w:cstheme="minorHAnsi"/>
        </w:rPr>
        <w:t>C</w:t>
      </w:r>
      <w:r w:rsidR="001B4F22" w:rsidRPr="00CB04B7">
        <w:rPr>
          <w:rFonts w:asciiTheme="minorHAnsi" w:hAnsiTheme="minorHAnsi" w:cstheme="minorHAnsi"/>
        </w:rPr>
        <w:t xml:space="preserve">o-operative </w:t>
      </w:r>
      <w:r w:rsidR="0097177A">
        <w:rPr>
          <w:rFonts w:asciiTheme="minorHAnsi" w:hAnsiTheme="minorHAnsi" w:cstheme="minorHAnsi"/>
        </w:rPr>
        <w:t>P</w:t>
      </w:r>
      <w:r w:rsidR="001B4F22" w:rsidRPr="00CB04B7">
        <w:rPr>
          <w:rFonts w:asciiTheme="minorHAnsi" w:hAnsiTheme="minorHAnsi" w:cstheme="minorHAnsi"/>
        </w:rPr>
        <w:t xml:space="preserve">arty, and the </w:t>
      </w:r>
      <w:r w:rsidR="006D5BCC" w:rsidRPr="00CB04B7">
        <w:rPr>
          <w:rFonts w:asciiTheme="minorHAnsi" w:hAnsiTheme="minorHAnsi" w:cstheme="minorHAnsi"/>
        </w:rPr>
        <w:t>government’s</w:t>
      </w:r>
      <w:r w:rsidR="001B4F22" w:rsidRPr="00CB04B7">
        <w:rPr>
          <w:rFonts w:asciiTheme="minorHAnsi" w:hAnsiTheme="minorHAnsi" w:cstheme="minorHAnsi"/>
        </w:rPr>
        <w:t xml:space="preserve"> commitment to doubl</w:t>
      </w:r>
      <w:r w:rsidR="0097177A">
        <w:rPr>
          <w:rFonts w:asciiTheme="minorHAnsi" w:hAnsiTheme="minorHAnsi" w:cstheme="minorHAnsi"/>
        </w:rPr>
        <w:t>ing</w:t>
      </w:r>
      <w:r w:rsidR="001B4F22" w:rsidRPr="00CB04B7">
        <w:rPr>
          <w:rFonts w:asciiTheme="minorHAnsi" w:hAnsiTheme="minorHAnsi" w:cstheme="minorHAnsi"/>
        </w:rPr>
        <w:t xml:space="preserve"> the size of the co-operative economy.</w:t>
      </w:r>
    </w:p>
    <w:p w14:paraId="5BF31F67" w14:textId="77777777" w:rsidR="009A0398" w:rsidRPr="00CB04B7" w:rsidRDefault="009A0398" w:rsidP="00855089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07AEC8F9" w14:textId="77777777" w:rsidR="00855089" w:rsidRPr="00CB04B7" w:rsidRDefault="00855089" w:rsidP="007D4C2E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75C23CA0" w14:textId="2B34E2F8" w:rsidR="00300C88" w:rsidRPr="00CB04B7" w:rsidRDefault="00300C88" w:rsidP="00300C88">
      <w:pPr>
        <w:pStyle w:val="BodyText"/>
        <w:spacing w:line="276" w:lineRule="auto"/>
        <w:rPr>
          <w:rFonts w:asciiTheme="minorHAnsi" w:hAnsiTheme="minorHAnsi" w:cstheme="minorHAnsi"/>
          <w:b/>
        </w:rPr>
      </w:pPr>
      <w:r w:rsidRPr="00CB04B7">
        <w:rPr>
          <w:rFonts w:asciiTheme="minorHAnsi" w:hAnsiTheme="minorHAnsi" w:cstheme="minorHAnsi"/>
          <w:b/>
        </w:rPr>
        <w:t>24/2</w:t>
      </w:r>
      <w:r w:rsidR="00882D9E" w:rsidRPr="00CB04B7">
        <w:rPr>
          <w:rFonts w:asciiTheme="minorHAnsi" w:hAnsiTheme="minorHAnsi" w:cstheme="minorHAnsi"/>
          <w:b/>
        </w:rPr>
        <w:t>1</w:t>
      </w:r>
      <w:r w:rsidRPr="00CB04B7">
        <w:rPr>
          <w:rFonts w:asciiTheme="minorHAnsi" w:hAnsiTheme="minorHAnsi" w:cstheme="minorHAnsi"/>
          <w:b/>
        </w:rPr>
        <w:tab/>
        <w:t>Any Other</w:t>
      </w:r>
      <w:r w:rsidRPr="00CB04B7">
        <w:rPr>
          <w:rFonts w:asciiTheme="minorHAnsi" w:hAnsiTheme="minorHAnsi" w:cstheme="minorHAnsi"/>
          <w:b/>
          <w:spacing w:val="-9"/>
        </w:rPr>
        <w:t xml:space="preserve"> </w:t>
      </w:r>
      <w:r w:rsidRPr="00CB04B7">
        <w:rPr>
          <w:rFonts w:asciiTheme="minorHAnsi" w:hAnsiTheme="minorHAnsi" w:cstheme="minorHAnsi"/>
          <w:b/>
        </w:rPr>
        <w:t>Business</w:t>
      </w:r>
    </w:p>
    <w:p w14:paraId="379CB8FE" w14:textId="77777777" w:rsidR="00300C88" w:rsidRPr="00CB04B7" w:rsidRDefault="00300C88" w:rsidP="00300C88">
      <w:pPr>
        <w:pStyle w:val="BodyText"/>
        <w:spacing w:line="276" w:lineRule="auto"/>
        <w:rPr>
          <w:rFonts w:asciiTheme="minorHAnsi" w:hAnsiTheme="minorHAnsi" w:cstheme="minorHAnsi"/>
        </w:rPr>
      </w:pPr>
    </w:p>
    <w:p w14:paraId="1271AD49" w14:textId="094556D8" w:rsidR="00300C88" w:rsidRPr="00CB04B7" w:rsidRDefault="00300C88" w:rsidP="00300C88">
      <w:pPr>
        <w:pStyle w:val="BodyText"/>
        <w:spacing w:line="276" w:lineRule="auto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There were no </w:t>
      </w:r>
      <w:r w:rsidR="0078494C">
        <w:rPr>
          <w:rFonts w:asciiTheme="minorHAnsi" w:hAnsiTheme="minorHAnsi" w:cstheme="minorHAnsi"/>
        </w:rPr>
        <w:t>other matters raised.</w:t>
      </w:r>
    </w:p>
    <w:p w14:paraId="4909CF96" w14:textId="77777777" w:rsidR="00855089" w:rsidRPr="00CB04B7" w:rsidRDefault="00855089" w:rsidP="007D4C2E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3088DA54" w14:textId="77777777" w:rsidR="00855089" w:rsidRPr="00CB04B7" w:rsidRDefault="00855089" w:rsidP="007D4C2E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3C0CAB34" w14:textId="7C52E0D5" w:rsidR="00610834" w:rsidRPr="00CB04B7" w:rsidRDefault="00FD75A5" w:rsidP="007D4C2E">
      <w:pPr>
        <w:pStyle w:val="BodyText"/>
        <w:spacing w:line="276" w:lineRule="auto"/>
        <w:rPr>
          <w:rFonts w:asciiTheme="minorHAnsi" w:hAnsiTheme="minorHAnsi" w:cstheme="minorHAnsi"/>
          <w:b/>
        </w:rPr>
      </w:pPr>
      <w:r w:rsidRPr="00CB04B7">
        <w:rPr>
          <w:rFonts w:asciiTheme="minorHAnsi" w:hAnsiTheme="minorHAnsi" w:cstheme="minorHAnsi"/>
          <w:b/>
        </w:rPr>
        <w:t>2</w:t>
      </w:r>
      <w:r w:rsidR="00D42E22" w:rsidRPr="00CB04B7">
        <w:rPr>
          <w:rFonts w:asciiTheme="minorHAnsi" w:hAnsiTheme="minorHAnsi" w:cstheme="minorHAnsi"/>
          <w:b/>
        </w:rPr>
        <w:t>4</w:t>
      </w:r>
      <w:r w:rsidRPr="00CB04B7">
        <w:rPr>
          <w:rFonts w:asciiTheme="minorHAnsi" w:hAnsiTheme="minorHAnsi" w:cstheme="minorHAnsi"/>
          <w:b/>
        </w:rPr>
        <w:t>/</w:t>
      </w:r>
      <w:r w:rsidR="00E04E2E" w:rsidRPr="00CB04B7">
        <w:rPr>
          <w:rFonts w:asciiTheme="minorHAnsi" w:hAnsiTheme="minorHAnsi" w:cstheme="minorHAnsi"/>
          <w:b/>
        </w:rPr>
        <w:t>2</w:t>
      </w:r>
      <w:r w:rsidR="00882D9E" w:rsidRPr="00CB04B7">
        <w:rPr>
          <w:rFonts w:asciiTheme="minorHAnsi" w:hAnsiTheme="minorHAnsi" w:cstheme="minorHAnsi"/>
          <w:b/>
        </w:rPr>
        <w:t>2</w:t>
      </w:r>
      <w:r w:rsidR="000240FB" w:rsidRPr="00CB04B7">
        <w:rPr>
          <w:rFonts w:asciiTheme="minorHAnsi" w:hAnsiTheme="minorHAnsi" w:cstheme="minorHAnsi"/>
          <w:b/>
        </w:rPr>
        <w:tab/>
      </w:r>
      <w:r w:rsidR="00BF7BA8" w:rsidRPr="00CB04B7">
        <w:rPr>
          <w:rFonts w:asciiTheme="minorHAnsi" w:hAnsiTheme="minorHAnsi" w:cstheme="minorHAnsi"/>
          <w:b/>
        </w:rPr>
        <w:t>Meeting</w:t>
      </w:r>
      <w:r w:rsidR="00BF7BA8" w:rsidRPr="00CB04B7">
        <w:rPr>
          <w:rFonts w:asciiTheme="minorHAnsi" w:hAnsiTheme="minorHAnsi" w:cstheme="minorHAnsi"/>
          <w:b/>
          <w:spacing w:val="-5"/>
        </w:rPr>
        <w:t xml:space="preserve"> </w:t>
      </w:r>
      <w:r w:rsidR="00BF7BA8" w:rsidRPr="00CB04B7">
        <w:rPr>
          <w:rFonts w:asciiTheme="minorHAnsi" w:hAnsiTheme="minorHAnsi" w:cstheme="minorHAnsi"/>
          <w:b/>
        </w:rPr>
        <w:t>close</w:t>
      </w:r>
      <w:r w:rsidR="003A0469" w:rsidRPr="00CB04B7">
        <w:rPr>
          <w:rFonts w:asciiTheme="minorHAnsi" w:hAnsiTheme="minorHAnsi" w:cstheme="minorHAnsi"/>
          <w:b/>
        </w:rPr>
        <w:t xml:space="preserve"> </w:t>
      </w:r>
    </w:p>
    <w:p w14:paraId="4D10BC76" w14:textId="77777777" w:rsidR="002C001D" w:rsidRPr="00CB04B7" w:rsidRDefault="002C001D" w:rsidP="007D4C2E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2FA7A7A7" w14:textId="4341299E" w:rsidR="000240FB" w:rsidRPr="00CB04B7" w:rsidRDefault="00643F86" w:rsidP="007D4C2E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>The Chair</w:t>
      </w:r>
      <w:r w:rsidR="00BF7BA8" w:rsidRPr="00CB04B7">
        <w:rPr>
          <w:rFonts w:asciiTheme="minorHAnsi" w:hAnsiTheme="minorHAnsi" w:cstheme="minorHAnsi"/>
        </w:rPr>
        <w:t xml:space="preserve"> thanked members for attending</w:t>
      </w:r>
      <w:r w:rsidR="000240FB" w:rsidRPr="00CB04B7">
        <w:rPr>
          <w:rFonts w:asciiTheme="minorHAnsi" w:hAnsiTheme="minorHAnsi" w:cstheme="minorHAnsi"/>
        </w:rPr>
        <w:t xml:space="preserve">.  </w:t>
      </w:r>
    </w:p>
    <w:p w14:paraId="35E67BAC" w14:textId="66235730" w:rsidR="00DB3892" w:rsidRPr="00CB04B7" w:rsidRDefault="00DB3892" w:rsidP="007D4C2E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23B2BC93" w14:textId="2F687F82" w:rsidR="001E4410" w:rsidRPr="00CB04B7" w:rsidRDefault="000240FB" w:rsidP="007D4C2E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 xml:space="preserve">The meeting closed at </w:t>
      </w:r>
      <w:r w:rsidR="00855089" w:rsidRPr="00CB04B7">
        <w:rPr>
          <w:rFonts w:asciiTheme="minorHAnsi" w:hAnsiTheme="minorHAnsi" w:cstheme="minorHAnsi"/>
        </w:rPr>
        <w:t>8.0</w:t>
      </w:r>
      <w:r w:rsidR="00C1133E" w:rsidRPr="00CB04B7">
        <w:rPr>
          <w:rFonts w:asciiTheme="minorHAnsi" w:hAnsiTheme="minorHAnsi" w:cstheme="minorHAnsi"/>
        </w:rPr>
        <w:t>0</w:t>
      </w:r>
      <w:r w:rsidR="00BB4C0B" w:rsidRPr="00CB04B7">
        <w:rPr>
          <w:rFonts w:asciiTheme="minorHAnsi" w:hAnsiTheme="minorHAnsi" w:cstheme="minorHAnsi"/>
        </w:rPr>
        <w:t>pm</w:t>
      </w:r>
      <w:r w:rsidRPr="00CB04B7">
        <w:rPr>
          <w:rFonts w:asciiTheme="minorHAnsi" w:hAnsiTheme="minorHAnsi" w:cstheme="minorHAnsi"/>
        </w:rPr>
        <w:t>.</w:t>
      </w:r>
      <w:r w:rsidR="00BF7BA8" w:rsidRPr="00CB04B7">
        <w:rPr>
          <w:rFonts w:asciiTheme="minorHAnsi" w:hAnsiTheme="minorHAnsi" w:cstheme="minorHAnsi"/>
        </w:rPr>
        <w:t xml:space="preserve"> </w:t>
      </w:r>
    </w:p>
    <w:p w14:paraId="17B2B81B" w14:textId="24EB6393" w:rsidR="000240FB" w:rsidRPr="00CB04B7" w:rsidRDefault="000240FB" w:rsidP="007D4C2E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7557BB51" w14:textId="41BA061E" w:rsidR="00AB5105" w:rsidRPr="00CB04B7" w:rsidRDefault="00AB5105" w:rsidP="007D4C2E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188971C3" w14:textId="77777777" w:rsidR="00AB5105" w:rsidRPr="00CB04B7" w:rsidRDefault="00AB5105" w:rsidP="007D4C2E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62C84686" w14:textId="77777777" w:rsidR="006A4FCD" w:rsidRPr="00CB04B7" w:rsidRDefault="006A4FCD" w:rsidP="007D4C2E">
      <w:pPr>
        <w:pStyle w:val="Heading2"/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</w:p>
    <w:p w14:paraId="058574E0" w14:textId="77777777" w:rsidR="001E4410" w:rsidRPr="00CB04B7" w:rsidRDefault="001E4410" w:rsidP="007D4C2E">
      <w:pPr>
        <w:pStyle w:val="Heading2"/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CB04B7">
        <w:rPr>
          <w:rFonts w:asciiTheme="minorHAnsi" w:hAnsiTheme="minorHAnsi" w:cstheme="minorHAnsi"/>
          <w:b w:val="0"/>
          <w:bCs w:val="0"/>
        </w:rPr>
        <w:t>……………………………………</w:t>
      </w:r>
      <w:r w:rsidRPr="00CB04B7">
        <w:rPr>
          <w:rFonts w:asciiTheme="minorHAnsi" w:hAnsiTheme="minorHAnsi" w:cstheme="minorHAnsi"/>
          <w:b w:val="0"/>
          <w:bCs w:val="0"/>
        </w:rPr>
        <w:tab/>
      </w:r>
      <w:r w:rsidRPr="00CB04B7">
        <w:rPr>
          <w:rFonts w:asciiTheme="minorHAnsi" w:hAnsiTheme="minorHAnsi" w:cstheme="minorHAnsi"/>
          <w:b w:val="0"/>
          <w:bCs w:val="0"/>
        </w:rPr>
        <w:tab/>
      </w:r>
      <w:r w:rsidRPr="00CB04B7">
        <w:rPr>
          <w:rFonts w:asciiTheme="minorHAnsi" w:hAnsiTheme="minorHAnsi" w:cstheme="minorHAnsi"/>
          <w:b w:val="0"/>
          <w:bCs w:val="0"/>
        </w:rPr>
        <w:tab/>
        <w:t>Date:</w:t>
      </w:r>
    </w:p>
    <w:p w14:paraId="6BE159F0" w14:textId="77777777" w:rsidR="001E4410" w:rsidRPr="00CB04B7" w:rsidRDefault="001E4410" w:rsidP="007D4C2E">
      <w:pPr>
        <w:pStyle w:val="Heading2"/>
        <w:spacing w:line="276" w:lineRule="auto"/>
        <w:ind w:left="0"/>
        <w:rPr>
          <w:rFonts w:asciiTheme="minorHAnsi" w:hAnsiTheme="minorHAnsi" w:cstheme="minorHAnsi"/>
          <w:bCs w:val="0"/>
        </w:rPr>
      </w:pPr>
      <w:r w:rsidRPr="00CB04B7">
        <w:rPr>
          <w:rFonts w:asciiTheme="minorHAnsi" w:hAnsiTheme="minorHAnsi" w:cstheme="minorHAnsi"/>
          <w:bCs w:val="0"/>
        </w:rPr>
        <w:t>President</w:t>
      </w:r>
    </w:p>
    <w:p w14:paraId="3F444A1A" w14:textId="27FD5029" w:rsidR="001E4410" w:rsidRPr="00CB04B7" w:rsidRDefault="001E4410" w:rsidP="007D4C2E">
      <w:pPr>
        <w:pStyle w:val="Heading2"/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</w:p>
    <w:p w14:paraId="37321CF0" w14:textId="17522C75" w:rsidR="002E17FC" w:rsidRPr="00CB04B7" w:rsidRDefault="00F126DE" w:rsidP="007D4C2E">
      <w:pPr>
        <w:pStyle w:val="Heading2"/>
        <w:spacing w:line="276" w:lineRule="auto"/>
        <w:ind w:left="0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</w:rPr>
        <w:t>Dates of next meetings</w:t>
      </w:r>
    </w:p>
    <w:p w14:paraId="4680550D" w14:textId="77777777" w:rsidR="00AC1AA0" w:rsidRPr="00CB04B7" w:rsidRDefault="00AC1AA0" w:rsidP="007D4C2E">
      <w:pPr>
        <w:pStyle w:val="Heading2"/>
        <w:spacing w:line="276" w:lineRule="auto"/>
        <w:ind w:left="0"/>
        <w:rPr>
          <w:rFonts w:asciiTheme="minorHAnsi" w:hAnsiTheme="minorHAnsi" w:cstheme="minorHAnsi"/>
        </w:rPr>
      </w:pPr>
    </w:p>
    <w:p w14:paraId="6C7C4CC5" w14:textId="53C6DF27" w:rsidR="00BB4C0B" w:rsidRPr="00CB04B7" w:rsidRDefault="00BB4C0B" w:rsidP="007D4C2E">
      <w:pPr>
        <w:pStyle w:val="Heading2"/>
        <w:numPr>
          <w:ilvl w:val="0"/>
          <w:numId w:val="7"/>
        </w:numPr>
        <w:spacing w:line="276" w:lineRule="auto"/>
        <w:rPr>
          <w:rFonts w:asciiTheme="minorHAnsi" w:hAnsiTheme="minorHAnsi" w:cstheme="minorHAnsi"/>
          <w:b w:val="0"/>
        </w:rPr>
      </w:pPr>
      <w:r w:rsidRPr="00CB04B7">
        <w:rPr>
          <w:rFonts w:asciiTheme="minorHAnsi" w:hAnsiTheme="minorHAnsi" w:cstheme="minorHAnsi"/>
        </w:rPr>
        <w:t xml:space="preserve">Annual General Meeting: </w:t>
      </w:r>
      <w:r w:rsidR="00D73225" w:rsidRPr="00CB04B7">
        <w:rPr>
          <w:rFonts w:asciiTheme="minorHAnsi" w:hAnsiTheme="minorHAnsi" w:cstheme="minorHAnsi"/>
          <w:b w:val="0"/>
          <w:bCs w:val="0"/>
        </w:rPr>
        <w:t>24</w:t>
      </w:r>
      <w:r w:rsidR="00D33E10" w:rsidRPr="00CB04B7">
        <w:rPr>
          <w:rFonts w:asciiTheme="minorHAnsi" w:hAnsiTheme="minorHAnsi" w:cstheme="minorHAnsi"/>
          <w:b w:val="0"/>
          <w:bCs w:val="0"/>
        </w:rPr>
        <w:t xml:space="preserve"> May 202</w:t>
      </w:r>
      <w:r w:rsidR="0049729B" w:rsidRPr="00CB04B7">
        <w:rPr>
          <w:rFonts w:asciiTheme="minorHAnsi" w:hAnsiTheme="minorHAnsi" w:cstheme="minorHAnsi"/>
          <w:b w:val="0"/>
          <w:bCs w:val="0"/>
        </w:rPr>
        <w:t>5</w:t>
      </w:r>
    </w:p>
    <w:p w14:paraId="0C058EDF" w14:textId="654E7436" w:rsidR="008D7D62" w:rsidRPr="00E05822" w:rsidRDefault="00F126DE" w:rsidP="00A51455">
      <w:pPr>
        <w:pStyle w:val="Heading2"/>
        <w:numPr>
          <w:ilvl w:val="0"/>
          <w:numId w:val="7"/>
        </w:numPr>
        <w:spacing w:line="276" w:lineRule="auto"/>
        <w:rPr>
          <w:rFonts w:asciiTheme="minorHAnsi" w:hAnsiTheme="minorHAnsi" w:cstheme="minorHAnsi"/>
          <w:b w:val="0"/>
        </w:rPr>
      </w:pPr>
      <w:r w:rsidRPr="00E05822">
        <w:rPr>
          <w:rFonts w:asciiTheme="minorHAnsi" w:hAnsiTheme="minorHAnsi" w:cstheme="minorHAnsi"/>
        </w:rPr>
        <w:t>Half Year Meeting:</w:t>
      </w:r>
      <w:r w:rsidR="00F76157" w:rsidRPr="00E05822">
        <w:rPr>
          <w:rFonts w:asciiTheme="minorHAnsi" w:hAnsiTheme="minorHAnsi" w:cstheme="minorHAnsi"/>
        </w:rPr>
        <w:t xml:space="preserve"> </w:t>
      </w:r>
      <w:r w:rsidR="005A414E" w:rsidRPr="00E05822">
        <w:rPr>
          <w:rFonts w:asciiTheme="minorHAnsi" w:hAnsiTheme="minorHAnsi" w:cstheme="minorHAnsi"/>
          <w:b w:val="0"/>
          <w:bCs w:val="0"/>
        </w:rPr>
        <w:t>7</w:t>
      </w:r>
      <w:r w:rsidR="00E11F9D" w:rsidRPr="00E05822">
        <w:rPr>
          <w:rFonts w:asciiTheme="minorHAnsi" w:hAnsiTheme="minorHAnsi" w:cstheme="minorHAnsi"/>
          <w:b w:val="0"/>
          <w:bCs w:val="0"/>
        </w:rPr>
        <w:t xml:space="preserve"> October 202</w:t>
      </w:r>
      <w:r w:rsidR="0049729B" w:rsidRPr="00E05822">
        <w:rPr>
          <w:rFonts w:asciiTheme="minorHAnsi" w:hAnsiTheme="minorHAnsi" w:cstheme="minorHAnsi"/>
          <w:b w:val="0"/>
          <w:bCs w:val="0"/>
        </w:rPr>
        <w:t>5</w:t>
      </w:r>
    </w:p>
    <w:sectPr w:rsidR="008D7D62" w:rsidRPr="00E05822" w:rsidSect="007527BF">
      <w:headerReference w:type="default" r:id="rId13"/>
      <w:footerReference w:type="default" r:id="rId14"/>
      <w:pgSz w:w="11910" w:h="16840" w:code="9"/>
      <w:pgMar w:top="1440" w:right="1440" w:bottom="1440" w:left="1440" w:header="680" w:footer="68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151FE4" w14:textId="77777777" w:rsidR="00677D00" w:rsidRDefault="00677D00">
      <w:r>
        <w:separator/>
      </w:r>
    </w:p>
  </w:endnote>
  <w:endnote w:type="continuationSeparator" w:id="0">
    <w:p w14:paraId="5A0C56A8" w14:textId="77777777" w:rsidR="00677D00" w:rsidRDefault="00677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 w:cstheme="minorHAnsi"/>
        <w:sz w:val="20"/>
        <w:szCs w:val="20"/>
      </w:rPr>
      <w:id w:val="15128035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32A96B" w14:textId="77777777" w:rsidR="006D6B2C" w:rsidRPr="00AE114F" w:rsidRDefault="006D6B2C">
        <w:pPr>
          <w:pStyle w:val="Footer"/>
          <w:jc w:val="center"/>
          <w:rPr>
            <w:rFonts w:asciiTheme="minorHAnsi" w:hAnsiTheme="minorHAnsi" w:cstheme="minorHAnsi"/>
            <w:sz w:val="20"/>
            <w:szCs w:val="20"/>
          </w:rPr>
        </w:pPr>
      </w:p>
      <w:p w14:paraId="0D9A2BEA" w14:textId="5DF70923" w:rsidR="006D6B2C" w:rsidRPr="00AE114F" w:rsidRDefault="006D6B2C" w:rsidP="005A7163">
        <w:pPr>
          <w:pStyle w:val="Footer"/>
          <w:jc w:val="center"/>
          <w:rPr>
            <w:rFonts w:asciiTheme="minorHAnsi" w:hAnsiTheme="minorHAnsi" w:cstheme="minorHAnsi"/>
            <w:sz w:val="20"/>
            <w:szCs w:val="20"/>
          </w:rPr>
        </w:pPr>
        <w:r w:rsidRPr="00AE114F">
          <w:rPr>
            <w:rFonts w:asciiTheme="minorHAnsi" w:hAnsiTheme="minorHAnsi" w:cstheme="minorHAnsi"/>
            <w:sz w:val="20"/>
            <w:szCs w:val="20"/>
          </w:rPr>
          <w:t>The Midcounties C</w:t>
        </w:r>
        <w:r w:rsidR="005A65D2" w:rsidRPr="00AE114F">
          <w:rPr>
            <w:rFonts w:asciiTheme="minorHAnsi" w:hAnsiTheme="minorHAnsi" w:cstheme="minorHAnsi"/>
            <w:sz w:val="20"/>
            <w:szCs w:val="20"/>
          </w:rPr>
          <w:t>o</w:t>
        </w:r>
        <w:r w:rsidRPr="00AE114F">
          <w:rPr>
            <w:rFonts w:asciiTheme="minorHAnsi" w:hAnsiTheme="minorHAnsi" w:cstheme="minorHAnsi"/>
            <w:sz w:val="20"/>
            <w:szCs w:val="20"/>
          </w:rPr>
          <w:t>-operative</w:t>
        </w:r>
      </w:p>
      <w:p w14:paraId="6E9372C4" w14:textId="364BEDAC" w:rsidR="006D6B2C" w:rsidRPr="00AE114F" w:rsidRDefault="006D6B2C" w:rsidP="005A7163">
        <w:pPr>
          <w:pStyle w:val="Footer"/>
          <w:jc w:val="center"/>
          <w:rPr>
            <w:rFonts w:asciiTheme="minorHAnsi" w:hAnsiTheme="minorHAnsi" w:cstheme="minorHAnsi"/>
            <w:sz w:val="20"/>
            <w:szCs w:val="20"/>
          </w:rPr>
        </w:pPr>
        <w:r w:rsidRPr="00AE114F">
          <w:rPr>
            <w:rFonts w:asciiTheme="minorHAnsi" w:hAnsiTheme="minorHAnsi" w:cstheme="minorHAnsi"/>
            <w:sz w:val="20"/>
            <w:szCs w:val="20"/>
          </w:rPr>
          <w:t>Half Yearly Meeting</w:t>
        </w:r>
      </w:p>
      <w:p w14:paraId="29A6C357" w14:textId="7896A228" w:rsidR="006D6B2C" w:rsidRPr="00AE114F" w:rsidRDefault="000F26FE" w:rsidP="005A7163">
        <w:pPr>
          <w:pStyle w:val="Footer"/>
          <w:jc w:val="center"/>
          <w:rPr>
            <w:rFonts w:asciiTheme="minorHAnsi" w:hAnsiTheme="minorHAnsi" w:cstheme="minorHAnsi"/>
            <w:sz w:val="20"/>
            <w:szCs w:val="20"/>
          </w:rPr>
        </w:pPr>
        <w:r>
          <w:rPr>
            <w:rFonts w:asciiTheme="minorHAnsi" w:hAnsiTheme="minorHAnsi" w:cstheme="minorHAnsi"/>
            <w:sz w:val="20"/>
            <w:szCs w:val="20"/>
          </w:rPr>
          <w:t>9</w:t>
        </w:r>
        <w:r w:rsidR="006D6B2C" w:rsidRPr="00AE114F">
          <w:rPr>
            <w:rFonts w:asciiTheme="minorHAnsi" w:hAnsiTheme="minorHAnsi" w:cstheme="minorHAnsi"/>
            <w:sz w:val="20"/>
            <w:szCs w:val="20"/>
          </w:rPr>
          <w:t xml:space="preserve"> October 202</w:t>
        </w:r>
        <w:r>
          <w:rPr>
            <w:rFonts w:asciiTheme="minorHAnsi" w:hAnsiTheme="minorHAnsi" w:cstheme="minorHAnsi"/>
            <w:sz w:val="20"/>
            <w:szCs w:val="20"/>
          </w:rPr>
          <w:t>4</w:t>
        </w:r>
      </w:p>
      <w:p w14:paraId="7DA09713" w14:textId="77777777" w:rsidR="006D6B2C" w:rsidRPr="00AE114F" w:rsidRDefault="006D6B2C">
        <w:pPr>
          <w:pStyle w:val="Footer"/>
          <w:jc w:val="center"/>
          <w:rPr>
            <w:rFonts w:asciiTheme="minorHAnsi" w:hAnsiTheme="minorHAnsi" w:cstheme="minorHAnsi"/>
            <w:sz w:val="20"/>
            <w:szCs w:val="20"/>
          </w:rPr>
        </w:pPr>
      </w:p>
      <w:p w14:paraId="14D0B621" w14:textId="77777777" w:rsidR="006D6B2C" w:rsidRPr="00AE114F" w:rsidRDefault="006D6B2C">
        <w:pPr>
          <w:pStyle w:val="Footer"/>
          <w:jc w:val="center"/>
          <w:rPr>
            <w:rFonts w:asciiTheme="minorHAnsi" w:hAnsiTheme="minorHAnsi" w:cstheme="minorHAnsi"/>
            <w:sz w:val="20"/>
            <w:szCs w:val="20"/>
          </w:rPr>
        </w:pPr>
        <w:r w:rsidRPr="00AE114F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AE114F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Pr="00AE114F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Pr="00AE114F">
          <w:rPr>
            <w:rFonts w:asciiTheme="minorHAnsi" w:hAnsiTheme="minorHAnsi" w:cstheme="minorHAnsi"/>
            <w:noProof/>
            <w:sz w:val="20"/>
            <w:szCs w:val="20"/>
          </w:rPr>
          <w:t>1</w:t>
        </w:r>
        <w:r w:rsidRPr="00AE114F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  <w:p w14:paraId="25E7DE24" w14:textId="77777777" w:rsidR="006D6B2C" w:rsidRDefault="006D6B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23F280" w14:textId="77777777" w:rsidR="00677D00" w:rsidRDefault="00677D00">
      <w:r>
        <w:separator/>
      </w:r>
    </w:p>
  </w:footnote>
  <w:footnote w:type="continuationSeparator" w:id="0">
    <w:p w14:paraId="4DF54F1B" w14:textId="77777777" w:rsidR="00677D00" w:rsidRDefault="00677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91364" w14:textId="5E9E1FAA" w:rsidR="006D6B2C" w:rsidRPr="00385129" w:rsidRDefault="006D6B2C" w:rsidP="00385129">
    <w:pPr>
      <w:pStyle w:val="Header"/>
      <w:jc w:val="right"/>
      <w:rPr>
        <w:b/>
        <w:bCs/>
        <w:sz w:val="24"/>
        <w:szCs w:val="24"/>
      </w:rPr>
    </w:pPr>
    <w:r w:rsidRPr="00385129">
      <w:rPr>
        <w:b/>
        <w:bCs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3E07"/>
    <w:multiLevelType w:val="hybridMultilevel"/>
    <w:tmpl w:val="C3341802"/>
    <w:lvl w:ilvl="0" w:tplc="4CEECB30">
      <w:start w:val="1"/>
      <w:numFmt w:val="decimal"/>
      <w:lvlText w:val=".%1"/>
      <w:lvlJc w:val="left"/>
      <w:pPr>
        <w:ind w:left="2098" w:hanging="852"/>
      </w:pPr>
      <w:rPr>
        <w:rFonts w:ascii="Arial" w:eastAsia="Arial" w:hAnsi="Arial" w:cs="Arial" w:hint="default"/>
        <w:b/>
        <w:bCs/>
        <w:spacing w:val="-2"/>
        <w:w w:val="99"/>
        <w:sz w:val="24"/>
        <w:szCs w:val="24"/>
      </w:rPr>
    </w:lvl>
    <w:lvl w:ilvl="1" w:tplc="96C46392">
      <w:numFmt w:val="bullet"/>
      <w:lvlText w:val=""/>
      <w:lvlJc w:val="left"/>
      <w:pPr>
        <w:ind w:left="2664" w:hanging="567"/>
      </w:pPr>
      <w:rPr>
        <w:rFonts w:ascii="Symbol" w:eastAsia="Symbol" w:hAnsi="Symbol" w:cs="Symbol" w:hint="default"/>
        <w:w w:val="100"/>
        <w:sz w:val="24"/>
        <w:szCs w:val="24"/>
      </w:rPr>
    </w:lvl>
    <w:lvl w:ilvl="2" w:tplc="785A6F0E">
      <w:numFmt w:val="bullet"/>
      <w:lvlText w:val="•"/>
      <w:lvlJc w:val="left"/>
      <w:pPr>
        <w:ind w:left="3467" w:hanging="567"/>
      </w:pPr>
      <w:rPr>
        <w:rFonts w:hint="default"/>
      </w:rPr>
    </w:lvl>
    <w:lvl w:ilvl="3" w:tplc="F9B4FE9C">
      <w:numFmt w:val="bullet"/>
      <w:lvlText w:val="•"/>
      <w:lvlJc w:val="left"/>
      <w:pPr>
        <w:ind w:left="4274" w:hanging="567"/>
      </w:pPr>
      <w:rPr>
        <w:rFonts w:hint="default"/>
      </w:rPr>
    </w:lvl>
    <w:lvl w:ilvl="4" w:tplc="7520F25C">
      <w:numFmt w:val="bullet"/>
      <w:lvlText w:val="•"/>
      <w:lvlJc w:val="left"/>
      <w:pPr>
        <w:ind w:left="5082" w:hanging="567"/>
      </w:pPr>
      <w:rPr>
        <w:rFonts w:hint="default"/>
      </w:rPr>
    </w:lvl>
    <w:lvl w:ilvl="5" w:tplc="33B8ABBE">
      <w:numFmt w:val="bullet"/>
      <w:lvlText w:val="•"/>
      <w:lvlJc w:val="left"/>
      <w:pPr>
        <w:ind w:left="5889" w:hanging="567"/>
      </w:pPr>
      <w:rPr>
        <w:rFonts w:hint="default"/>
      </w:rPr>
    </w:lvl>
    <w:lvl w:ilvl="6" w:tplc="39361694">
      <w:numFmt w:val="bullet"/>
      <w:lvlText w:val="•"/>
      <w:lvlJc w:val="left"/>
      <w:pPr>
        <w:ind w:left="6696" w:hanging="567"/>
      </w:pPr>
      <w:rPr>
        <w:rFonts w:hint="default"/>
      </w:rPr>
    </w:lvl>
    <w:lvl w:ilvl="7" w:tplc="B4328DB0">
      <w:numFmt w:val="bullet"/>
      <w:lvlText w:val="•"/>
      <w:lvlJc w:val="left"/>
      <w:pPr>
        <w:ind w:left="7504" w:hanging="567"/>
      </w:pPr>
      <w:rPr>
        <w:rFonts w:hint="default"/>
      </w:rPr>
    </w:lvl>
    <w:lvl w:ilvl="8" w:tplc="335CB81C">
      <w:numFmt w:val="bullet"/>
      <w:lvlText w:val="•"/>
      <w:lvlJc w:val="left"/>
      <w:pPr>
        <w:ind w:left="8311" w:hanging="567"/>
      </w:pPr>
      <w:rPr>
        <w:rFonts w:hint="default"/>
      </w:rPr>
    </w:lvl>
  </w:abstractNum>
  <w:abstractNum w:abstractNumId="1" w15:restartNumberingAfterBreak="0">
    <w:nsid w:val="06B50E1E"/>
    <w:multiLevelType w:val="hybridMultilevel"/>
    <w:tmpl w:val="973A1B3C"/>
    <w:lvl w:ilvl="0" w:tplc="48A438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24CE4"/>
    <w:multiLevelType w:val="hybridMultilevel"/>
    <w:tmpl w:val="E8CED7C8"/>
    <w:lvl w:ilvl="0" w:tplc="9F5C0D5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A4FC0"/>
    <w:multiLevelType w:val="hybridMultilevel"/>
    <w:tmpl w:val="7040DF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16D8D"/>
    <w:multiLevelType w:val="hybridMultilevel"/>
    <w:tmpl w:val="EC62F5A4"/>
    <w:lvl w:ilvl="0" w:tplc="05EED8A6">
      <w:start w:val="18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C3104"/>
    <w:multiLevelType w:val="hybridMultilevel"/>
    <w:tmpl w:val="5EE4AA62"/>
    <w:lvl w:ilvl="0" w:tplc="28049F80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86D5E"/>
    <w:multiLevelType w:val="hybridMultilevel"/>
    <w:tmpl w:val="044AFA1E"/>
    <w:lvl w:ilvl="0" w:tplc="DD24550C">
      <w:start w:val="2"/>
      <w:numFmt w:val="decimal"/>
      <w:lvlText w:val=".%1"/>
      <w:lvlJc w:val="left"/>
      <w:pPr>
        <w:ind w:left="1200" w:hanging="874"/>
      </w:pPr>
      <w:rPr>
        <w:rFonts w:ascii="Arial" w:eastAsia="Arial" w:hAnsi="Arial" w:cs="Arial" w:hint="default"/>
        <w:b/>
        <w:bCs/>
        <w:spacing w:val="-1"/>
        <w:w w:val="99"/>
        <w:sz w:val="24"/>
        <w:szCs w:val="24"/>
      </w:rPr>
    </w:lvl>
    <w:lvl w:ilvl="1" w:tplc="2D76770C">
      <w:numFmt w:val="bullet"/>
      <w:lvlText w:val="-"/>
      <w:lvlJc w:val="left"/>
      <w:pPr>
        <w:ind w:left="1744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2" w:tplc="ACC8133A">
      <w:numFmt w:val="bullet"/>
      <w:lvlText w:val="•"/>
      <w:lvlJc w:val="left"/>
      <w:pPr>
        <w:ind w:left="2547" w:hanging="360"/>
      </w:pPr>
      <w:rPr>
        <w:rFonts w:hint="default"/>
      </w:rPr>
    </w:lvl>
    <w:lvl w:ilvl="3" w:tplc="1F2423C2">
      <w:numFmt w:val="bullet"/>
      <w:lvlText w:val="•"/>
      <w:lvlJc w:val="left"/>
      <w:pPr>
        <w:ind w:left="3354" w:hanging="360"/>
      </w:pPr>
      <w:rPr>
        <w:rFonts w:hint="default"/>
      </w:rPr>
    </w:lvl>
    <w:lvl w:ilvl="4" w:tplc="52980CD4">
      <w:numFmt w:val="bullet"/>
      <w:lvlText w:val="•"/>
      <w:lvlJc w:val="left"/>
      <w:pPr>
        <w:ind w:left="4162" w:hanging="360"/>
      </w:pPr>
      <w:rPr>
        <w:rFonts w:hint="default"/>
      </w:rPr>
    </w:lvl>
    <w:lvl w:ilvl="5" w:tplc="86E8F3BE">
      <w:numFmt w:val="bullet"/>
      <w:lvlText w:val="•"/>
      <w:lvlJc w:val="left"/>
      <w:pPr>
        <w:ind w:left="4969" w:hanging="360"/>
      </w:pPr>
      <w:rPr>
        <w:rFonts w:hint="default"/>
      </w:rPr>
    </w:lvl>
    <w:lvl w:ilvl="6" w:tplc="7CB23C3A">
      <w:numFmt w:val="bullet"/>
      <w:lvlText w:val="•"/>
      <w:lvlJc w:val="left"/>
      <w:pPr>
        <w:ind w:left="5776" w:hanging="360"/>
      </w:pPr>
      <w:rPr>
        <w:rFonts w:hint="default"/>
      </w:rPr>
    </w:lvl>
    <w:lvl w:ilvl="7" w:tplc="07A81218">
      <w:numFmt w:val="bullet"/>
      <w:lvlText w:val="•"/>
      <w:lvlJc w:val="left"/>
      <w:pPr>
        <w:ind w:left="6584" w:hanging="360"/>
      </w:pPr>
      <w:rPr>
        <w:rFonts w:hint="default"/>
      </w:rPr>
    </w:lvl>
    <w:lvl w:ilvl="8" w:tplc="805E033C">
      <w:numFmt w:val="bullet"/>
      <w:lvlText w:val="•"/>
      <w:lvlJc w:val="left"/>
      <w:pPr>
        <w:ind w:left="7391" w:hanging="360"/>
      </w:pPr>
      <w:rPr>
        <w:rFonts w:hint="default"/>
      </w:rPr>
    </w:lvl>
  </w:abstractNum>
  <w:abstractNum w:abstractNumId="7" w15:restartNumberingAfterBreak="0">
    <w:nsid w:val="2358279E"/>
    <w:multiLevelType w:val="hybridMultilevel"/>
    <w:tmpl w:val="30A0E34C"/>
    <w:lvl w:ilvl="0" w:tplc="65AA8320">
      <w:start w:val="7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84033"/>
    <w:multiLevelType w:val="hybridMultilevel"/>
    <w:tmpl w:val="F976EB2A"/>
    <w:lvl w:ilvl="0" w:tplc="20B2A35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C202DB"/>
    <w:multiLevelType w:val="hybridMultilevel"/>
    <w:tmpl w:val="470061D6"/>
    <w:lvl w:ilvl="0" w:tplc="52DC4A28">
      <w:start w:val="18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6B385C"/>
    <w:multiLevelType w:val="hybridMultilevel"/>
    <w:tmpl w:val="016E3DC2"/>
    <w:lvl w:ilvl="0" w:tplc="18B63C26">
      <w:start w:val="18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C2990"/>
    <w:multiLevelType w:val="hybridMultilevel"/>
    <w:tmpl w:val="62664018"/>
    <w:lvl w:ilvl="0" w:tplc="1EEA5140">
      <w:start w:val="1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8A23C6"/>
    <w:multiLevelType w:val="hybridMultilevel"/>
    <w:tmpl w:val="2CB8D88A"/>
    <w:lvl w:ilvl="0" w:tplc="48A438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B317B6"/>
    <w:multiLevelType w:val="hybridMultilevel"/>
    <w:tmpl w:val="928EFD20"/>
    <w:lvl w:ilvl="0" w:tplc="4CFA782E">
      <w:numFmt w:val="bullet"/>
      <w:lvlText w:val=""/>
      <w:lvlJc w:val="left"/>
      <w:pPr>
        <w:ind w:left="1744" w:hanging="567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A60DAC4">
      <w:numFmt w:val="bullet"/>
      <w:lvlText w:val="•"/>
      <w:lvlJc w:val="left"/>
      <w:pPr>
        <w:ind w:left="2466" w:hanging="567"/>
      </w:pPr>
      <w:rPr>
        <w:rFonts w:hint="default"/>
      </w:rPr>
    </w:lvl>
    <w:lvl w:ilvl="2" w:tplc="4282C43A">
      <w:numFmt w:val="bullet"/>
      <w:lvlText w:val="•"/>
      <w:lvlJc w:val="left"/>
      <w:pPr>
        <w:ind w:left="3193" w:hanging="567"/>
      </w:pPr>
      <w:rPr>
        <w:rFonts w:hint="default"/>
      </w:rPr>
    </w:lvl>
    <w:lvl w:ilvl="3" w:tplc="834212D6">
      <w:numFmt w:val="bullet"/>
      <w:lvlText w:val="•"/>
      <w:lvlJc w:val="left"/>
      <w:pPr>
        <w:ind w:left="3919" w:hanging="567"/>
      </w:pPr>
      <w:rPr>
        <w:rFonts w:hint="default"/>
      </w:rPr>
    </w:lvl>
    <w:lvl w:ilvl="4" w:tplc="ECEEF2CA">
      <w:numFmt w:val="bullet"/>
      <w:lvlText w:val="•"/>
      <w:lvlJc w:val="left"/>
      <w:pPr>
        <w:ind w:left="4646" w:hanging="567"/>
      </w:pPr>
      <w:rPr>
        <w:rFonts w:hint="default"/>
      </w:rPr>
    </w:lvl>
    <w:lvl w:ilvl="5" w:tplc="ED72B0CA">
      <w:numFmt w:val="bullet"/>
      <w:lvlText w:val="•"/>
      <w:lvlJc w:val="left"/>
      <w:pPr>
        <w:ind w:left="5373" w:hanging="567"/>
      </w:pPr>
      <w:rPr>
        <w:rFonts w:hint="default"/>
      </w:rPr>
    </w:lvl>
    <w:lvl w:ilvl="6" w:tplc="C3C4B7DC">
      <w:numFmt w:val="bullet"/>
      <w:lvlText w:val="•"/>
      <w:lvlJc w:val="left"/>
      <w:pPr>
        <w:ind w:left="6099" w:hanging="567"/>
      </w:pPr>
      <w:rPr>
        <w:rFonts w:hint="default"/>
      </w:rPr>
    </w:lvl>
    <w:lvl w:ilvl="7" w:tplc="EF4CD0EA">
      <w:numFmt w:val="bullet"/>
      <w:lvlText w:val="•"/>
      <w:lvlJc w:val="left"/>
      <w:pPr>
        <w:ind w:left="6826" w:hanging="567"/>
      </w:pPr>
      <w:rPr>
        <w:rFonts w:hint="default"/>
      </w:rPr>
    </w:lvl>
    <w:lvl w:ilvl="8" w:tplc="4C8CF1D4">
      <w:numFmt w:val="bullet"/>
      <w:lvlText w:val="•"/>
      <w:lvlJc w:val="left"/>
      <w:pPr>
        <w:ind w:left="7553" w:hanging="567"/>
      </w:pPr>
      <w:rPr>
        <w:rFonts w:hint="default"/>
      </w:rPr>
    </w:lvl>
  </w:abstractNum>
  <w:abstractNum w:abstractNumId="14" w15:restartNumberingAfterBreak="0">
    <w:nsid w:val="4852250E"/>
    <w:multiLevelType w:val="hybridMultilevel"/>
    <w:tmpl w:val="6BFAD1B4"/>
    <w:lvl w:ilvl="0" w:tplc="9388704A">
      <w:start w:val="1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492A6A"/>
    <w:multiLevelType w:val="hybridMultilevel"/>
    <w:tmpl w:val="E28499D6"/>
    <w:lvl w:ilvl="0" w:tplc="28049F80">
      <w:numFmt w:val="bullet"/>
      <w:lvlText w:val="-"/>
      <w:lvlJc w:val="left"/>
      <w:pPr>
        <w:ind w:left="1232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84FE9620">
      <w:numFmt w:val="bullet"/>
      <w:lvlText w:val="-"/>
      <w:lvlJc w:val="left"/>
      <w:pPr>
        <w:ind w:left="1812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2" w:tplc="F2DC6940"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42563ADE">
      <w:numFmt w:val="bullet"/>
      <w:lvlText w:val="•"/>
      <w:lvlJc w:val="left"/>
      <w:pPr>
        <w:ind w:left="3492" w:hanging="360"/>
      </w:pPr>
      <w:rPr>
        <w:rFonts w:hint="default"/>
      </w:rPr>
    </w:lvl>
    <w:lvl w:ilvl="4" w:tplc="D834FDB6">
      <w:numFmt w:val="bullet"/>
      <w:lvlText w:val="•"/>
      <w:lvlJc w:val="left"/>
      <w:pPr>
        <w:ind w:left="4328" w:hanging="360"/>
      </w:pPr>
      <w:rPr>
        <w:rFonts w:hint="default"/>
      </w:rPr>
    </w:lvl>
    <w:lvl w:ilvl="5" w:tplc="E8BC3616">
      <w:numFmt w:val="bullet"/>
      <w:lvlText w:val="•"/>
      <w:lvlJc w:val="left"/>
      <w:pPr>
        <w:ind w:left="5165" w:hanging="360"/>
      </w:pPr>
      <w:rPr>
        <w:rFonts w:hint="default"/>
      </w:rPr>
    </w:lvl>
    <w:lvl w:ilvl="6" w:tplc="4B7C4AA6">
      <w:numFmt w:val="bullet"/>
      <w:lvlText w:val="•"/>
      <w:lvlJc w:val="left"/>
      <w:pPr>
        <w:ind w:left="6001" w:hanging="360"/>
      </w:pPr>
      <w:rPr>
        <w:rFonts w:hint="default"/>
      </w:rPr>
    </w:lvl>
    <w:lvl w:ilvl="7" w:tplc="1D86270E">
      <w:numFmt w:val="bullet"/>
      <w:lvlText w:val="•"/>
      <w:lvlJc w:val="left"/>
      <w:pPr>
        <w:ind w:left="6837" w:hanging="360"/>
      </w:pPr>
      <w:rPr>
        <w:rFonts w:hint="default"/>
      </w:rPr>
    </w:lvl>
    <w:lvl w:ilvl="8" w:tplc="B678890E">
      <w:numFmt w:val="bullet"/>
      <w:lvlText w:val="•"/>
      <w:lvlJc w:val="left"/>
      <w:pPr>
        <w:ind w:left="7673" w:hanging="360"/>
      </w:pPr>
      <w:rPr>
        <w:rFonts w:hint="default"/>
      </w:rPr>
    </w:lvl>
  </w:abstractNum>
  <w:abstractNum w:abstractNumId="16" w15:restartNumberingAfterBreak="0">
    <w:nsid w:val="4B7C1B99"/>
    <w:multiLevelType w:val="hybridMultilevel"/>
    <w:tmpl w:val="36D6FC22"/>
    <w:lvl w:ilvl="0" w:tplc="9388704A">
      <w:start w:val="13"/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CF04ECE"/>
    <w:multiLevelType w:val="hybridMultilevel"/>
    <w:tmpl w:val="2482053E"/>
    <w:lvl w:ilvl="0" w:tplc="C06CA720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2B1D7F"/>
    <w:multiLevelType w:val="hybridMultilevel"/>
    <w:tmpl w:val="8F6830E8"/>
    <w:lvl w:ilvl="0" w:tplc="C1963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CC27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2C91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560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A60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0008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20C5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44BE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40F3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5723BAF"/>
    <w:multiLevelType w:val="hybridMultilevel"/>
    <w:tmpl w:val="53A42DF0"/>
    <w:lvl w:ilvl="0" w:tplc="88384B5A"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D81417"/>
    <w:multiLevelType w:val="hybridMultilevel"/>
    <w:tmpl w:val="1B6070FC"/>
    <w:lvl w:ilvl="0" w:tplc="4DB0C33A">
      <w:start w:val="1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801A56"/>
    <w:multiLevelType w:val="hybridMultilevel"/>
    <w:tmpl w:val="1D40748C"/>
    <w:lvl w:ilvl="0" w:tplc="A7CE0528">
      <w:start w:val="3"/>
      <w:numFmt w:val="lowerRoman"/>
      <w:lvlText w:val="(%1)"/>
      <w:lvlJc w:val="left"/>
      <w:pPr>
        <w:ind w:left="113" w:hanging="384"/>
      </w:pPr>
      <w:rPr>
        <w:rFonts w:ascii="Arial" w:eastAsia="Arial" w:hAnsi="Arial" w:cs="Arial" w:hint="default"/>
        <w:spacing w:val="-1"/>
        <w:w w:val="99"/>
        <w:sz w:val="24"/>
        <w:szCs w:val="24"/>
      </w:rPr>
    </w:lvl>
    <w:lvl w:ilvl="1" w:tplc="46F21DB8">
      <w:start w:val="1"/>
      <w:numFmt w:val="decimal"/>
      <w:lvlText w:val=".%2"/>
      <w:lvlJc w:val="left"/>
      <w:pPr>
        <w:ind w:left="2120" w:hanging="732"/>
        <w:jc w:val="right"/>
      </w:pPr>
      <w:rPr>
        <w:rFonts w:ascii="Arial" w:eastAsia="Arial" w:hAnsi="Arial" w:cs="Arial" w:hint="default"/>
        <w:b/>
        <w:bCs/>
        <w:spacing w:val="-1"/>
        <w:w w:val="99"/>
        <w:sz w:val="24"/>
        <w:szCs w:val="24"/>
      </w:rPr>
    </w:lvl>
    <w:lvl w:ilvl="2" w:tplc="A51809E2">
      <w:numFmt w:val="bullet"/>
      <w:lvlText w:val=""/>
      <w:lvlJc w:val="left"/>
      <w:pPr>
        <w:ind w:left="19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3" w:tplc="83ACCAF6">
      <w:numFmt w:val="bullet"/>
      <w:lvlText w:val=""/>
      <w:lvlJc w:val="left"/>
      <w:pPr>
        <w:ind w:left="2169" w:hanging="425"/>
      </w:pPr>
      <w:rPr>
        <w:rFonts w:ascii="Symbol" w:eastAsia="Symbol" w:hAnsi="Symbol" w:cs="Symbol" w:hint="default"/>
        <w:w w:val="100"/>
        <w:sz w:val="24"/>
        <w:szCs w:val="24"/>
      </w:rPr>
    </w:lvl>
    <w:lvl w:ilvl="4" w:tplc="C0C4BA1E">
      <w:numFmt w:val="bullet"/>
      <w:lvlText w:val=""/>
      <w:lvlJc w:val="left"/>
      <w:pPr>
        <w:ind w:left="225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5" w:tplc="99A0391C">
      <w:numFmt w:val="bullet"/>
      <w:lvlText w:val="•"/>
      <w:lvlJc w:val="left"/>
      <w:pPr>
        <w:ind w:left="2260" w:hanging="360"/>
      </w:pPr>
      <w:rPr>
        <w:rFonts w:hint="default"/>
      </w:rPr>
    </w:lvl>
    <w:lvl w:ilvl="6" w:tplc="43FA4192">
      <w:numFmt w:val="bullet"/>
      <w:lvlText w:val="•"/>
      <w:lvlJc w:val="left"/>
      <w:pPr>
        <w:ind w:left="3538" w:hanging="360"/>
      </w:pPr>
      <w:rPr>
        <w:rFonts w:hint="default"/>
      </w:rPr>
    </w:lvl>
    <w:lvl w:ilvl="7" w:tplc="0268AE04">
      <w:numFmt w:val="bullet"/>
      <w:lvlText w:val="•"/>
      <w:lvlJc w:val="left"/>
      <w:pPr>
        <w:ind w:left="4816" w:hanging="360"/>
      </w:pPr>
      <w:rPr>
        <w:rFonts w:hint="default"/>
      </w:rPr>
    </w:lvl>
    <w:lvl w:ilvl="8" w:tplc="43FEEBA4">
      <w:numFmt w:val="bullet"/>
      <w:lvlText w:val="•"/>
      <w:lvlJc w:val="left"/>
      <w:pPr>
        <w:ind w:left="6095" w:hanging="360"/>
      </w:pPr>
      <w:rPr>
        <w:rFonts w:hint="default"/>
      </w:rPr>
    </w:lvl>
  </w:abstractNum>
  <w:abstractNum w:abstractNumId="22" w15:restartNumberingAfterBreak="0">
    <w:nsid w:val="5DA13A34"/>
    <w:multiLevelType w:val="hybridMultilevel"/>
    <w:tmpl w:val="2F74F4D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23403F"/>
    <w:multiLevelType w:val="hybridMultilevel"/>
    <w:tmpl w:val="EB6C2298"/>
    <w:lvl w:ilvl="0" w:tplc="967EFA40">
      <w:numFmt w:val="bullet"/>
      <w:lvlText w:val="-"/>
      <w:lvlJc w:val="left"/>
      <w:pPr>
        <w:ind w:left="1559" w:hanging="36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1" w:tplc="22487D22">
      <w:numFmt w:val="bullet"/>
      <w:lvlText w:val="•"/>
      <w:lvlJc w:val="left"/>
      <w:pPr>
        <w:ind w:left="2304" w:hanging="360"/>
      </w:pPr>
      <w:rPr>
        <w:rFonts w:hint="default"/>
      </w:rPr>
    </w:lvl>
    <w:lvl w:ilvl="2" w:tplc="20CA3A2E">
      <w:numFmt w:val="bullet"/>
      <w:lvlText w:val="•"/>
      <w:lvlJc w:val="left"/>
      <w:pPr>
        <w:ind w:left="3049" w:hanging="360"/>
      </w:pPr>
      <w:rPr>
        <w:rFonts w:hint="default"/>
      </w:rPr>
    </w:lvl>
    <w:lvl w:ilvl="3" w:tplc="75E0AAF2">
      <w:numFmt w:val="bullet"/>
      <w:lvlText w:val="•"/>
      <w:lvlJc w:val="left"/>
      <w:pPr>
        <w:ind w:left="3793" w:hanging="360"/>
      </w:pPr>
      <w:rPr>
        <w:rFonts w:hint="default"/>
      </w:rPr>
    </w:lvl>
    <w:lvl w:ilvl="4" w:tplc="9D044A88">
      <w:numFmt w:val="bullet"/>
      <w:lvlText w:val="•"/>
      <w:lvlJc w:val="left"/>
      <w:pPr>
        <w:ind w:left="4538" w:hanging="360"/>
      </w:pPr>
      <w:rPr>
        <w:rFonts w:hint="default"/>
      </w:rPr>
    </w:lvl>
    <w:lvl w:ilvl="5" w:tplc="D6CA96FA">
      <w:numFmt w:val="bullet"/>
      <w:lvlText w:val="•"/>
      <w:lvlJc w:val="left"/>
      <w:pPr>
        <w:ind w:left="5283" w:hanging="360"/>
      </w:pPr>
      <w:rPr>
        <w:rFonts w:hint="default"/>
      </w:rPr>
    </w:lvl>
    <w:lvl w:ilvl="6" w:tplc="77AEC962">
      <w:numFmt w:val="bullet"/>
      <w:lvlText w:val="•"/>
      <w:lvlJc w:val="left"/>
      <w:pPr>
        <w:ind w:left="6027" w:hanging="360"/>
      </w:pPr>
      <w:rPr>
        <w:rFonts w:hint="default"/>
      </w:rPr>
    </w:lvl>
    <w:lvl w:ilvl="7" w:tplc="69AA3CFA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955C943E">
      <w:numFmt w:val="bullet"/>
      <w:lvlText w:val="•"/>
      <w:lvlJc w:val="left"/>
      <w:pPr>
        <w:ind w:left="7517" w:hanging="360"/>
      </w:pPr>
      <w:rPr>
        <w:rFonts w:hint="default"/>
      </w:rPr>
    </w:lvl>
  </w:abstractNum>
  <w:abstractNum w:abstractNumId="24" w15:restartNumberingAfterBreak="0">
    <w:nsid w:val="638A7B0F"/>
    <w:multiLevelType w:val="hybridMultilevel"/>
    <w:tmpl w:val="A10A7344"/>
    <w:lvl w:ilvl="0" w:tplc="9388704A">
      <w:start w:val="13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D76770C">
      <w:numFmt w:val="bullet"/>
      <w:lvlText w:val="-"/>
      <w:lvlJc w:val="left"/>
      <w:pPr>
        <w:ind w:left="39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9EC47F2"/>
    <w:multiLevelType w:val="hybridMultilevel"/>
    <w:tmpl w:val="F1E80C94"/>
    <w:lvl w:ilvl="0" w:tplc="44EA53D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4B5618"/>
    <w:multiLevelType w:val="hybridMultilevel"/>
    <w:tmpl w:val="FA426CC2"/>
    <w:lvl w:ilvl="0" w:tplc="7F1CDCB8">
      <w:start w:val="18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FD7D35"/>
    <w:multiLevelType w:val="hybridMultilevel"/>
    <w:tmpl w:val="3CE484E8"/>
    <w:lvl w:ilvl="0" w:tplc="65AA8320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EA3D74"/>
    <w:multiLevelType w:val="hybridMultilevel"/>
    <w:tmpl w:val="8CCE205E"/>
    <w:lvl w:ilvl="0" w:tplc="11BA5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C03E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38A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90F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6A93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B448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1026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7602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64E3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F3315F1"/>
    <w:multiLevelType w:val="hybridMultilevel"/>
    <w:tmpl w:val="C408E97A"/>
    <w:lvl w:ilvl="0" w:tplc="77B4CE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5256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CEBA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7A42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EA9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D264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50B6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7223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FA2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FF64FD5"/>
    <w:multiLevelType w:val="hybridMultilevel"/>
    <w:tmpl w:val="5D86314E"/>
    <w:lvl w:ilvl="0" w:tplc="8A4CFEA4">
      <w:start w:val="18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014985">
    <w:abstractNumId w:val="15"/>
  </w:num>
  <w:num w:numId="2" w16cid:durableId="1110584472">
    <w:abstractNumId w:val="6"/>
  </w:num>
  <w:num w:numId="3" w16cid:durableId="1939874274">
    <w:abstractNumId w:val="13"/>
  </w:num>
  <w:num w:numId="4" w16cid:durableId="242495597">
    <w:abstractNumId w:val="0"/>
  </w:num>
  <w:num w:numId="5" w16cid:durableId="1757822068">
    <w:abstractNumId w:val="23"/>
  </w:num>
  <w:num w:numId="6" w16cid:durableId="103810799">
    <w:abstractNumId w:val="21"/>
  </w:num>
  <w:num w:numId="7" w16cid:durableId="1793285071">
    <w:abstractNumId w:val="16"/>
  </w:num>
  <w:num w:numId="8" w16cid:durableId="850413541">
    <w:abstractNumId w:val="18"/>
  </w:num>
  <w:num w:numId="9" w16cid:durableId="984432705">
    <w:abstractNumId w:val="29"/>
  </w:num>
  <w:num w:numId="10" w16cid:durableId="1772780586">
    <w:abstractNumId w:val="3"/>
  </w:num>
  <w:num w:numId="11" w16cid:durableId="1731070420">
    <w:abstractNumId w:val="28"/>
  </w:num>
  <w:num w:numId="12" w16cid:durableId="636186561">
    <w:abstractNumId w:val="24"/>
  </w:num>
  <w:num w:numId="13" w16cid:durableId="2142267245">
    <w:abstractNumId w:val="8"/>
  </w:num>
  <w:num w:numId="14" w16cid:durableId="1933661350">
    <w:abstractNumId w:val="1"/>
  </w:num>
  <w:num w:numId="15" w16cid:durableId="597913477">
    <w:abstractNumId w:val="12"/>
  </w:num>
  <w:num w:numId="16" w16cid:durableId="1358659482">
    <w:abstractNumId w:val="14"/>
  </w:num>
  <w:num w:numId="17" w16cid:durableId="1486359794">
    <w:abstractNumId w:val="22"/>
  </w:num>
  <w:num w:numId="18" w16cid:durableId="1661273630">
    <w:abstractNumId w:val="17"/>
  </w:num>
  <w:num w:numId="19" w16cid:durableId="1179735530">
    <w:abstractNumId w:val="7"/>
  </w:num>
  <w:num w:numId="20" w16cid:durableId="383718486">
    <w:abstractNumId w:val="27"/>
  </w:num>
  <w:num w:numId="21" w16cid:durableId="2003049105">
    <w:abstractNumId w:val="2"/>
  </w:num>
  <w:num w:numId="22" w16cid:durableId="113714999">
    <w:abstractNumId w:val="25"/>
  </w:num>
  <w:num w:numId="23" w16cid:durableId="769007096">
    <w:abstractNumId w:val="5"/>
  </w:num>
  <w:num w:numId="24" w16cid:durableId="1895894230">
    <w:abstractNumId w:val="20"/>
  </w:num>
  <w:num w:numId="25" w16cid:durableId="328022232">
    <w:abstractNumId w:val="11"/>
  </w:num>
  <w:num w:numId="26" w16cid:durableId="725758947">
    <w:abstractNumId w:val="26"/>
  </w:num>
  <w:num w:numId="27" w16cid:durableId="359473988">
    <w:abstractNumId w:val="9"/>
  </w:num>
  <w:num w:numId="28" w16cid:durableId="1543395234">
    <w:abstractNumId w:val="4"/>
  </w:num>
  <w:num w:numId="29" w16cid:durableId="864754604">
    <w:abstractNumId w:val="30"/>
  </w:num>
  <w:num w:numId="30" w16cid:durableId="1931884298">
    <w:abstractNumId w:val="10"/>
  </w:num>
  <w:num w:numId="31" w16cid:durableId="87715880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AwMjQzNbQwMTFQ0lEKTi0uzszPAykwrAUAgIuoIywAAAA="/>
  </w:docVars>
  <w:rsids>
    <w:rsidRoot w:val="00610834"/>
    <w:rsid w:val="0000061F"/>
    <w:rsid w:val="0000130C"/>
    <w:rsid w:val="00001AFC"/>
    <w:rsid w:val="00001B17"/>
    <w:rsid w:val="00001FEE"/>
    <w:rsid w:val="000020E4"/>
    <w:rsid w:val="000024F7"/>
    <w:rsid w:val="00002E20"/>
    <w:rsid w:val="00002F30"/>
    <w:rsid w:val="0000355A"/>
    <w:rsid w:val="0000486A"/>
    <w:rsid w:val="000048EB"/>
    <w:rsid w:val="00005A8F"/>
    <w:rsid w:val="00006EEA"/>
    <w:rsid w:val="000074BF"/>
    <w:rsid w:val="0001047C"/>
    <w:rsid w:val="0001182E"/>
    <w:rsid w:val="00014154"/>
    <w:rsid w:val="00015DFF"/>
    <w:rsid w:val="000162D8"/>
    <w:rsid w:val="000169CD"/>
    <w:rsid w:val="000214AC"/>
    <w:rsid w:val="0002273D"/>
    <w:rsid w:val="000238BC"/>
    <w:rsid w:val="00023932"/>
    <w:rsid w:val="00023AC7"/>
    <w:rsid w:val="00023B5D"/>
    <w:rsid w:val="000240FB"/>
    <w:rsid w:val="00024F53"/>
    <w:rsid w:val="00025D5A"/>
    <w:rsid w:val="00026FDC"/>
    <w:rsid w:val="000271C1"/>
    <w:rsid w:val="0003218D"/>
    <w:rsid w:val="000322EB"/>
    <w:rsid w:val="000334CD"/>
    <w:rsid w:val="00033A15"/>
    <w:rsid w:val="00033C28"/>
    <w:rsid w:val="00034154"/>
    <w:rsid w:val="00035377"/>
    <w:rsid w:val="0003567E"/>
    <w:rsid w:val="00035C2A"/>
    <w:rsid w:val="00044CD7"/>
    <w:rsid w:val="00044E40"/>
    <w:rsid w:val="00046BC6"/>
    <w:rsid w:val="00046FFA"/>
    <w:rsid w:val="0004718B"/>
    <w:rsid w:val="0004720B"/>
    <w:rsid w:val="00047493"/>
    <w:rsid w:val="000513AF"/>
    <w:rsid w:val="0005212D"/>
    <w:rsid w:val="00052B8C"/>
    <w:rsid w:val="00052B94"/>
    <w:rsid w:val="00053652"/>
    <w:rsid w:val="00053F1D"/>
    <w:rsid w:val="00053FBC"/>
    <w:rsid w:val="00054CEB"/>
    <w:rsid w:val="00055088"/>
    <w:rsid w:val="00055588"/>
    <w:rsid w:val="00056111"/>
    <w:rsid w:val="00057EB8"/>
    <w:rsid w:val="00060AE1"/>
    <w:rsid w:val="000627C1"/>
    <w:rsid w:val="00062D25"/>
    <w:rsid w:val="00062E4F"/>
    <w:rsid w:val="00064361"/>
    <w:rsid w:val="0006478E"/>
    <w:rsid w:val="0006559D"/>
    <w:rsid w:val="00065A46"/>
    <w:rsid w:val="00065C23"/>
    <w:rsid w:val="00066F2C"/>
    <w:rsid w:val="000678E6"/>
    <w:rsid w:val="000701BD"/>
    <w:rsid w:val="0007074A"/>
    <w:rsid w:val="0007090B"/>
    <w:rsid w:val="000710BF"/>
    <w:rsid w:val="00072269"/>
    <w:rsid w:val="00073425"/>
    <w:rsid w:val="00073485"/>
    <w:rsid w:val="00073545"/>
    <w:rsid w:val="00074442"/>
    <w:rsid w:val="00074498"/>
    <w:rsid w:val="0007564C"/>
    <w:rsid w:val="000756A1"/>
    <w:rsid w:val="00076345"/>
    <w:rsid w:val="00076CB5"/>
    <w:rsid w:val="00077500"/>
    <w:rsid w:val="0007773D"/>
    <w:rsid w:val="00077EBF"/>
    <w:rsid w:val="00080048"/>
    <w:rsid w:val="00080358"/>
    <w:rsid w:val="00080546"/>
    <w:rsid w:val="00080633"/>
    <w:rsid w:val="0008066A"/>
    <w:rsid w:val="000818E6"/>
    <w:rsid w:val="0008270A"/>
    <w:rsid w:val="00083C64"/>
    <w:rsid w:val="00084FC5"/>
    <w:rsid w:val="00087314"/>
    <w:rsid w:val="000877C1"/>
    <w:rsid w:val="00087E2E"/>
    <w:rsid w:val="0009012B"/>
    <w:rsid w:val="000901C1"/>
    <w:rsid w:val="00090A65"/>
    <w:rsid w:val="00090BF9"/>
    <w:rsid w:val="00091EEF"/>
    <w:rsid w:val="00091F72"/>
    <w:rsid w:val="00091FA3"/>
    <w:rsid w:val="00092A4C"/>
    <w:rsid w:val="00092A63"/>
    <w:rsid w:val="000933D0"/>
    <w:rsid w:val="00094772"/>
    <w:rsid w:val="00096FBC"/>
    <w:rsid w:val="000979B0"/>
    <w:rsid w:val="00097BC5"/>
    <w:rsid w:val="000A116F"/>
    <w:rsid w:val="000A22A6"/>
    <w:rsid w:val="000A22E7"/>
    <w:rsid w:val="000A22F2"/>
    <w:rsid w:val="000A273C"/>
    <w:rsid w:val="000A2F32"/>
    <w:rsid w:val="000A6125"/>
    <w:rsid w:val="000A7342"/>
    <w:rsid w:val="000A7475"/>
    <w:rsid w:val="000B0A9C"/>
    <w:rsid w:val="000B1A6B"/>
    <w:rsid w:val="000B1CD5"/>
    <w:rsid w:val="000B3651"/>
    <w:rsid w:val="000B433F"/>
    <w:rsid w:val="000B45C1"/>
    <w:rsid w:val="000B55F1"/>
    <w:rsid w:val="000B7F48"/>
    <w:rsid w:val="000C08A2"/>
    <w:rsid w:val="000C115D"/>
    <w:rsid w:val="000C4603"/>
    <w:rsid w:val="000C61F3"/>
    <w:rsid w:val="000C7831"/>
    <w:rsid w:val="000D0409"/>
    <w:rsid w:val="000D0937"/>
    <w:rsid w:val="000D2B2D"/>
    <w:rsid w:val="000D2E9F"/>
    <w:rsid w:val="000D5B55"/>
    <w:rsid w:val="000D626B"/>
    <w:rsid w:val="000E06B0"/>
    <w:rsid w:val="000E1B87"/>
    <w:rsid w:val="000E251D"/>
    <w:rsid w:val="000E3B1C"/>
    <w:rsid w:val="000E3D9E"/>
    <w:rsid w:val="000E58C8"/>
    <w:rsid w:val="000E5F9F"/>
    <w:rsid w:val="000E6120"/>
    <w:rsid w:val="000E6BF6"/>
    <w:rsid w:val="000E6DFC"/>
    <w:rsid w:val="000F0897"/>
    <w:rsid w:val="000F12B6"/>
    <w:rsid w:val="000F232E"/>
    <w:rsid w:val="000F26FE"/>
    <w:rsid w:val="000F2725"/>
    <w:rsid w:val="000F31B4"/>
    <w:rsid w:val="000F3E5D"/>
    <w:rsid w:val="000F48D4"/>
    <w:rsid w:val="000F4FF8"/>
    <w:rsid w:val="000F5518"/>
    <w:rsid w:val="000F5544"/>
    <w:rsid w:val="000F5F0E"/>
    <w:rsid w:val="000F70CC"/>
    <w:rsid w:val="000F7C4C"/>
    <w:rsid w:val="000F7EB4"/>
    <w:rsid w:val="001008E2"/>
    <w:rsid w:val="00100A06"/>
    <w:rsid w:val="001012BF"/>
    <w:rsid w:val="001017A4"/>
    <w:rsid w:val="001025CB"/>
    <w:rsid w:val="00102FCC"/>
    <w:rsid w:val="001055BD"/>
    <w:rsid w:val="00105ED9"/>
    <w:rsid w:val="001073D7"/>
    <w:rsid w:val="001076BC"/>
    <w:rsid w:val="00112FB5"/>
    <w:rsid w:val="00113D25"/>
    <w:rsid w:val="00113E5E"/>
    <w:rsid w:val="001142DC"/>
    <w:rsid w:val="00115061"/>
    <w:rsid w:val="00115A09"/>
    <w:rsid w:val="001166FE"/>
    <w:rsid w:val="001167C3"/>
    <w:rsid w:val="00117169"/>
    <w:rsid w:val="00121646"/>
    <w:rsid w:val="00121790"/>
    <w:rsid w:val="00122616"/>
    <w:rsid w:val="001236D0"/>
    <w:rsid w:val="00123E3C"/>
    <w:rsid w:val="001242EE"/>
    <w:rsid w:val="0012434A"/>
    <w:rsid w:val="00126EBC"/>
    <w:rsid w:val="00127671"/>
    <w:rsid w:val="00127B74"/>
    <w:rsid w:val="00131035"/>
    <w:rsid w:val="001322C3"/>
    <w:rsid w:val="00132303"/>
    <w:rsid w:val="00133461"/>
    <w:rsid w:val="0013373D"/>
    <w:rsid w:val="001346BF"/>
    <w:rsid w:val="00134861"/>
    <w:rsid w:val="00135836"/>
    <w:rsid w:val="00135B53"/>
    <w:rsid w:val="00136139"/>
    <w:rsid w:val="00137782"/>
    <w:rsid w:val="00137866"/>
    <w:rsid w:val="00140EED"/>
    <w:rsid w:val="0014260A"/>
    <w:rsid w:val="0014455D"/>
    <w:rsid w:val="001447E3"/>
    <w:rsid w:val="001449DD"/>
    <w:rsid w:val="0014537E"/>
    <w:rsid w:val="00145445"/>
    <w:rsid w:val="0014640A"/>
    <w:rsid w:val="0014719E"/>
    <w:rsid w:val="00147317"/>
    <w:rsid w:val="00147F43"/>
    <w:rsid w:val="0015084F"/>
    <w:rsid w:val="00150A41"/>
    <w:rsid w:val="00151382"/>
    <w:rsid w:val="00151515"/>
    <w:rsid w:val="0015182E"/>
    <w:rsid w:val="00151AAB"/>
    <w:rsid w:val="00152109"/>
    <w:rsid w:val="00152501"/>
    <w:rsid w:val="00153A85"/>
    <w:rsid w:val="00153ACE"/>
    <w:rsid w:val="00153F42"/>
    <w:rsid w:val="00154E96"/>
    <w:rsid w:val="00154EDF"/>
    <w:rsid w:val="001552B7"/>
    <w:rsid w:val="00155CFD"/>
    <w:rsid w:val="00156D08"/>
    <w:rsid w:val="00160E4F"/>
    <w:rsid w:val="001612FA"/>
    <w:rsid w:val="00162252"/>
    <w:rsid w:val="00162743"/>
    <w:rsid w:val="00164460"/>
    <w:rsid w:val="00164A6C"/>
    <w:rsid w:val="001658FD"/>
    <w:rsid w:val="00166B25"/>
    <w:rsid w:val="001670E2"/>
    <w:rsid w:val="00167B6D"/>
    <w:rsid w:val="00167C00"/>
    <w:rsid w:val="00167D3F"/>
    <w:rsid w:val="00170283"/>
    <w:rsid w:val="0017175B"/>
    <w:rsid w:val="001720FD"/>
    <w:rsid w:val="00172544"/>
    <w:rsid w:val="00172846"/>
    <w:rsid w:val="00173048"/>
    <w:rsid w:val="00173F6D"/>
    <w:rsid w:val="001745AA"/>
    <w:rsid w:val="001748D1"/>
    <w:rsid w:val="0018141D"/>
    <w:rsid w:val="00183331"/>
    <w:rsid w:val="00183642"/>
    <w:rsid w:val="00184C43"/>
    <w:rsid w:val="00186B42"/>
    <w:rsid w:val="001876E5"/>
    <w:rsid w:val="00187DD7"/>
    <w:rsid w:val="0019086F"/>
    <w:rsid w:val="0019099B"/>
    <w:rsid w:val="001930D2"/>
    <w:rsid w:val="0019331E"/>
    <w:rsid w:val="00194608"/>
    <w:rsid w:val="00194E37"/>
    <w:rsid w:val="00196374"/>
    <w:rsid w:val="00196900"/>
    <w:rsid w:val="001A00B3"/>
    <w:rsid w:val="001A1FB6"/>
    <w:rsid w:val="001A273D"/>
    <w:rsid w:val="001A2A55"/>
    <w:rsid w:val="001A3494"/>
    <w:rsid w:val="001A3CA7"/>
    <w:rsid w:val="001A4D10"/>
    <w:rsid w:val="001A5C4E"/>
    <w:rsid w:val="001A65D2"/>
    <w:rsid w:val="001A6A08"/>
    <w:rsid w:val="001A7235"/>
    <w:rsid w:val="001A7794"/>
    <w:rsid w:val="001A7C97"/>
    <w:rsid w:val="001A7EC2"/>
    <w:rsid w:val="001B049E"/>
    <w:rsid w:val="001B15A8"/>
    <w:rsid w:val="001B1C32"/>
    <w:rsid w:val="001B2048"/>
    <w:rsid w:val="001B2B96"/>
    <w:rsid w:val="001B313C"/>
    <w:rsid w:val="001B354E"/>
    <w:rsid w:val="001B41D7"/>
    <w:rsid w:val="001B4233"/>
    <w:rsid w:val="001B4F22"/>
    <w:rsid w:val="001B6935"/>
    <w:rsid w:val="001B720B"/>
    <w:rsid w:val="001B7C2E"/>
    <w:rsid w:val="001C058C"/>
    <w:rsid w:val="001C2B37"/>
    <w:rsid w:val="001C2E20"/>
    <w:rsid w:val="001C3B3A"/>
    <w:rsid w:val="001C3BC7"/>
    <w:rsid w:val="001C43E6"/>
    <w:rsid w:val="001C4656"/>
    <w:rsid w:val="001C5D69"/>
    <w:rsid w:val="001C7702"/>
    <w:rsid w:val="001D0A80"/>
    <w:rsid w:val="001D38DA"/>
    <w:rsid w:val="001D4F00"/>
    <w:rsid w:val="001D5EC9"/>
    <w:rsid w:val="001D6044"/>
    <w:rsid w:val="001D7262"/>
    <w:rsid w:val="001D7708"/>
    <w:rsid w:val="001D7CEE"/>
    <w:rsid w:val="001E0828"/>
    <w:rsid w:val="001E154D"/>
    <w:rsid w:val="001E1C96"/>
    <w:rsid w:val="001E1CB1"/>
    <w:rsid w:val="001E2E02"/>
    <w:rsid w:val="001E3CB9"/>
    <w:rsid w:val="001E4410"/>
    <w:rsid w:val="001E4DCB"/>
    <w:rsid w:val="001E5B6C"/>
    <w:rsid w:val="001E7F3E"/>
    <w:rsid w:val="001F0357"/>
    <w:rsid w:val="001F14CF"/>
    <w:rsid w:val="001F206B"/>
    <w:rsid w:val="001F2BAD"/>
    <w:rsid w:val="001F5C28"/>
    <w:rsid w:val="001F5D51"/>
    <w:rsid w:val="001F5EDE"/>
    <w:rsid w:val="001F698B"/>
    <w:rsid w:val="001F6991"/>
    <w:rsid w:val="001F6C9F"/>
    <w:rsid w:val="001F7614"/>
    <w:rsid w:val="001F79B6"/>
    <w:rsid w:val="002014DB"/>
    <w:rsid w:val="00201B84"/>
    <w:rsid w:val="00202AA3"/>
    <w:rsid w:val="00203627"/>
    <w:rsid w:val="0020452B"/>
    <w:rsid w:val="0020488A"/>
    <w:rsid w:val="00205A72"/>
    <w:rsid w:val="00205CC8"/>
    <w:rsid w:val="0020643C"/>
    <w:rsid w:val="002071F0"/>
    <w:rsid w:val="002075E2"/>
    <w:rsid w:val="00207BB5"/>
    <w:rsid w:val="0021150C"/>
    <w:rsid w:val="002115D2"/>
    <w:rsid w:val="0021356F"/>
    <w:rsid w:val="00213650"/>
    <w:rsid w:val="00214A32"/>
    <w:rsid w:val="00216AA4"/>
    <w:rsid w:val="002177F4"/>
    <w:rsid w:val="00220455"/>
    <w:rsid w:val="002204D6"/>
    <w:rsid w:val="002215F8"/>
    <w:rsid w:val="00222550"/>
    <w:rsid w:val="002228EE"/>
    <w:rsid w:val="00223520"/>
    <w:rsid w:val="002240FB"/>
    <w:rsid w:val="0022569C"/>
    <w:rsid w:val="00225C95"/>
    <w:rsid w:val="00226131"/>
    <w:rsid w:val="0022630C"/>
    <w:rsid w:val="00226788"/>
    <w:rsid w:val="0022707B"/>
    <w:rsid w:val="00231657"/>
    <w:rsid w:val="00231CD6"/>
    <w:rsid w:val="0023249E"/>
    <w:rsid w:val="002338F0"/>
    <w:rsid w:val="00234353"/>
    <w:rsid w:val="0023554A"/>
    <w:rsid w:val="002366DC"/>
    <w:rsid w:val="00240868"/>
    <w:rsid w:val="00242ADA"/>
    <w:rsid w:val="00242B16"/>
    <w:rsid w:val="002431D2"/>
    <w:rsid w:val="0024320D"/>
    <w:rsid w:val="00243914"/>
    <w:rsid w:val="002445ED"/>
    <w:rsid w:val="002447E0"/>
    <w:rsid w:val="00245286"/>
    <w:rsid w:val="00245808"/>
    <w:rsid w:val="00246CB5"/>
    <w:rsid w:val="00246DD9"/>
    <w:rsid w:val="002476CE"/>
    <w:rsid w:val="00251E20"/>
    <w:rsid w:val="00252343"/>
    <w:rsid w:val="0025249B"/>
    <w:rsid w:val="002531F4"/>
    <w:rsid w:val="00254580"/>
    <w:rsid w:val="002557F7"/>
    <w:rsid w:val="00256BF7"/>
    <w:rsid w:val="00256FAD"/>
    <w:rsid w:val="00257775"/>
    <w:rsid w:val="0026058E"/>
    <w:rsid w:val="00261C12"/>
    <w:rsid w:val="00263063"/>
    <w:rsid w:val="0026389E"/>
    <w:rsid w:val="00266B19"/>
    <w:rsid w:val="00267D97"/>
    <w:rsid w:val="00270E0B"/>
    <w:rsid w:val="00270E81"/>
    <w:rsid w:val="00270EDF"/>
    <w:rsid w:val="00271676"/>
    <w:rsid w:val="002725D5"/>
    <w:rsid w:val="0027292B"/>
    <w:rsid w:val="00272B66"/>
    <w:rsid w:val="00272EC5"/>
    <w:rsid w:val="00272F38"/>
    <w:rsid w:val="00273B5B"/>
    <w:rsid w:val="0027521B"/>
    <w:rsid w:val="00276578"/>
    <w:rsid w:val="00277DBB"/>
    <w:rsid w:val="002801BE"/>
    <w:rsid w:val="00280ED2"/>
    <w:rsid w:val="00281125"/>
    <w:rsid w:val="00281BCE"/>
    <w:rsid w:val="002827BD"/>
    <w:rsid w:val="002830C7"/>
    <w:rsid w:val="002832E7"/>
    <w:rsid w:val="00283F20"/>
    <w:rsid w:val="00284572"/>
    <w:rsid w:val="00284C78"/>
    <w:rsid w:val="00285215"/>
    <w:rsid w:val="0028568A"/>
    <w:rsid w:val="0028591A"/>
    <w:rsid w:val="00287642"/>
    <w:rsid w:val="00291554"/>
    <w:rsid w:val="00292C1D"/>
    <w:rsid w:val="00294395"/>
    <w:rsid w:val="00294799"/>
    <w:rsid w:val="00297116"/>
    <w:rsid w:val="002A0B9A"/>
    <w:rsid w:val="002A1298"/>
    <w:rsid w:val="002A12B6"/>
    <w:rsid w:val="002A3AEF"/>
    <w:rsid w:val="002A5441"/>
    <w:rsid w:val="002A610D"/>
    <w:rsid w:val="002A62DB"/>
    <w:rsid w:val="002A719B"/>
    <w:rsid w:val="002A78C7"/>
    <w:rsid w:val="002A78CD"/>
    <w:rsid w:val="002B1AD8"/>
    <w:rsid w:val="002B2843"/>
    <w:rsid w:val="002B47CC"/>
    <w:rsid w:val="002B488A"/>
    <w:rsid w:val="002B4B0E"/>
    <w:rsid w:val="002B5088"/>
    <w:rsid w:val="002B7877"/>
    <w:rsid w:val="002C001D"/>
    <w:rsid w:val="002C12DD"/>
    <w:rsid w:val="002C1AD1"/>
    <w:rsid w:val="002C31C1"/>
    <w:rsid w:val="002C3B09"/>
    <w:rsid w:val="002C41AE"/>
    <w:rsid w:val="002C4336"/>
    <w:rsid w:val="002C54D0"/>
    <w:rsid w:val="002C7303"/>
    <w:rsid w:val="002C74DB"/>
    <w:rsid w:val="002D0A80"/>
    <w:rsid w:val="002D110A"/>
    <w:rsid w:val="002D29D9"/>
    <w:rsid w:val="002D2DDA"/>
    <w:rsid w:val="002D2E63"/>
    <w:rsid w:val="002D3505"/>
    <w:rsid w:val="002D3705"/>
    <w:rsid w:val="002D3AFE"/>
    <w:rsid w:val="002D53BC"/>
    <w:rsid w:val="002D614B"/>
    <w:rsid w:val="002D6755"/>
    <w:rsid w:val="002D75C3"/>
    <w:rsid w:val="002E05C4"/>
    <w:rsid w:val="002E086F"/>
    <w:rsid w:val="002E09B6"/>
    <w:rsid w:val="002E17FC"/>
    <w:rsid w:val="002E1B5D"/>
    <w:rsid w:val="002E2264"/>
    <w:rsid w:val="002E249B"/>
    <w:rsid w:val="002E26E2"/>
    <w:rsid w:val="002E2B7A"/>
    <w:rsid w:val="002E2F88"/>
    <w:rsid w:val="002E3095"/>
    <w:rsid w:val="002E3128"/>
    <w:rsid w:val="002E34A6"/>
    <w:rsid w:val="002E4005"/>
    <w:rsid w:val="002E48BC"/>
    <w:rsid w:val="002E49B2"/>
    <w:rsid w:val="002E4B76"/>
    <w:rsid w:val="002E4EE7"/>
    <w:rsid w:val="002E5E7B"/>
    <w:rsid w:val="002E6BFB"/>
    <w:rsid w:val="002E7207"/>
    <w:rsid w:val="002E72F5"/>
    <w:rsid w:val="002F4BBD"/>
    <w:rsid w:val="002F5A56"/>
    <w:rsid w:val="002F5FE5"/>
    <w:rsid w:val="002F7221"/>
    <w:rsid w:val="002F7F57"/>
    <w:rsid w:val="0030045D"/>
    <w:rsid w:val="00300B14"/>
    <w:rsid w:val="00300C88"/>
    <w:rsid w:val="003011BB"/>
    <w:rsid w:val="00301344"/>
    <w:rsid w:val="003035C1"/>
    <w:rsid w:val="00304E86"/>
    <w:rsid w:val="00305DF8"/>
    <w:rsid w:val="00307ED8"/>
    <w:rsid w:val="00310F97"/>
    <w:rsid w:val="003116C2"/>
    <w:rsid w:val="00311AA1"/>
    <w:rsid w:val="00311C59"/>
    <w:rsid w:val="00312D34"/>
    <w:rsid w:val="003132A5"/>
    <w:rsid w:val="00313AAF"/>
    <w:rsid w:val="003143D4"/>
    <w:rsid w:val="00315B52"/>
    <w:rsid w:val="00315DD9"/>
    <w:rsid w:val="003163EA"/>
    <w:rsid w:val="00317382"/>
    <w:rsid w:val="00320294"/>
    <w:rsid w:val="00320B6D"/>
    <w:rsid w:val="00322C66"/>
    <w:rsid w:val="00323267"/>
    <w:rsid w:val="0032504D"/>
    <w:rsid w:val="003265F9"/>
    <w:rsid w:val="003305EC"/>
    <w:rsid w:val="00330F31"/>
    <w:rsid w:val="00331951"/>
    <w:rsid w:val="00333AD3"/>
    <w:rsid w:val="00335181"/>
    <w:rsid w:val="0033649E"/>
    <w:rsid w:val="00337444"/>
    <w:rsid w:val="0034021E"/>
    <w:rsid w:val="003403F8"/>
    <w:rsid w:val="00342086"/>
    <w:rsid w:val="003425BA"/>
    <w:rsid w:val="0034267C"/>
    <w:rsid w:val="00342AD8"/>
    <w:rsid w:val="00342D07"/>
    <w:rsid w:val="00342D24"/>
    <w:rsid w:val="00343212"/>
    <w:rsid w:val="003439C0"/>
    <w:rsid w:val="0034544D"/>
    <w:rsid w:val="003501C3"/>
    <w:rsid w:val="00350FDA"/>
    <w:rsid w:val="00351A87"/>
    <w:rsid w:val="0035462F"/>
    <w:rsid w:val="003560B3"/>
    <w:rsid w:val="0035640F"/>
    <w:rsid w:val="00360832"/>
    <w:rsid w:val="00361F6D"/>
    <w:rsid w:val="00362187"/>
    <w:rsid w:val="00362FD9"/>
    <w:rsid w:val="0036344F"/>
    <w:rsid w:val="00363688"/>
    <w:rsid w:val="00363A61"/>
    <w:rsid w:val="003649D7"/>
    <w:rsid w:val="00364B47"/>
    <w:rsid w:val="00365B2A"/>
    <w:rsid w:val="00365EA0"/>
    <w:rsid w:val="00366A48"/>
    <w:rsid w:val="00366C28"/>
    <w:rsid w:val="00366E03"/>
    <w:rsid w:val="0036759D"/>
    <w:rsid w:val="00367E19"/>
    <w:rsid w:val="00370A98"/>
    <w:rsid w:val="00370F9F"/>
    <w:rsid w:val="003731D2"/>
    <w:rsid w:val="00373D94"/>
    <w:rsid w:val="00374F10"/>
    <w:rsid w:val="00375478"/>
    <w:rsid w:val="00376CD6"/>
    <w:rsid w:val="0038109D"/>
    <w:rsid w:val="0038215A"/>
    <w:rsid w:val="00382645"/>
    <w:rsid w:val="00382EFC"/>
    <w:rsid w:val="003832A9"/>
    <w:rsid w:val="00383BEB"/>
    <w:rsid w:val="00385129"/>
    <w:rsid w:val="003855DD"/>
    <w:rsid w:val="00386719"/>
    <w:rsid w:val="0039166A"/>
    <w:rsid w:val="00392E5F"/>
    <w:rsid w:val="00393AF9"/>
    <w:rsid w:val="003947F7"/>
    <w:rsid w:val="00394B93"/>
    <w:rsid w:val="00396206"/>
    <w:rsid w:val="0039730A"/>
    <w:rsid w:val="003975E0"/>
    <w:rsid w:val="003A0469"/>
    <w:rsid w:val="003A0482"/>
    <w:rsid w:val="003A060D"/>
    <w:rsid w:val="003A1761"/>
    <w:rsid w:val="003A1ADB"/>
    <w:rsid w:val="003A27E6"/>
    <w:rsid w:val="003A45D0"/>
    <w:rsid w:val="003A4D61"/>
    <w:rsid w:val="003A4EE1"/>
    <w:rsid w:val="003A4F38"/>
    <w:rsid w:val="003A4F43"/>
    <w:rsid w:val="003A57B8"/>
    <w:rsid w:val="003A5933"/>
    <w:rsid w:val="003A5941"/>
    <w:rsid w:val="003A6149"/>
    <w:rsid w:val="003A72CE"/>
    <w:rsid w:val="003A7890"/>
    <w:rsid w:val="003A7EAF"/>
    <w:rsid w:val="003B0822"/>
    <w:rsid w:val="003B16C6"/>
    <w:rsid w:val="003B22D8"/>
    <w:rsid w:val="003B2866"/>
    <w:rsid w:val="003B331D"/>
    <w:rsid w:val="003B49DF"/>
    <w:rsid w:val="003B4ACC"/>
    <w:rsid w:val="003B4CE2"/>
    <w:rsid w:val="003B5238"/>
    <w:rsid w:val="003B5CA7"/>
    <w:rsid w:val="003B67B1"/>
    <w:rsid w:val="003B6EFE"/>
    <w:rsid w:val="003B782B"/>
    <w:rsid w:val="003B78BE"/>
    <w:rsid w:val="003C0CCC"/>
    <w:rsid w:val="003C1434"/>
    <w:rsid w:val="003C162E"/>
    <w:rsid w:val="003C2165"/>
    <w:rsid w:val="003C235B"/>
    <w:rsid w:val="003C2739"/>
    <w:rsid w:val="003C2948"/>
    <w:rsid w:val="003C2DA3"/>
    <w:rsid w:val="003C50E0"/>
    <w:rsid w:val="003C57AF"/>
    <w:rsid w:val="003C6D35"/>
    <w:rsid w:val="003D01F0"/>
    <w:rsid w:val="003D0815"/>
    <w:rsid w:val="003D1AFB"/>
    <w:rsid w:val="003D22B6"/>
    <w:rsid w:val="003D2FCA"/>
    <w:rsid w:val="003D415D"/>
    <w:rsid w:val="003D4583"/>
    <w:rsid w:val="003D5562"/>
    <w:rsid w:val="003D72B3"/>
    <w:rsid w:val="003D76DB"/>
    <w:rsid w:val="003E001C"/>
    <w:rsid w:val="003E02B6"/>
    <w:rsid w:val="003E0CEF"/>
    <w:rsid w:val="003E0D36"/>
    <w:rsid w:val="003E147F"/>
    <w:rsid w:val="003E3183"/>
    <w:rsid w:val="003E31AA"/>
    <w:rsid w:val="003E4A2E"/>
    <w:rsid w:val="003E52A9"/>
    <w:rsid w:val="003E704A"/>
    <w:rsid w:val="003E73F1"/>
    <w:rsid w:val="003F019A"/>
    <w:rsid w:val="003F0504"/>
    <w:rsid w:val="003F0E66"/>
    <w:rsid w:val="003F3729"/>
    <w:rsid w:val="003F53B4"/>
    <w:rsid w:val="003F5585"/>
    <w:rsid w:val="003F65AA"/>
    <w:rsid w:val="003F6D07"/>
    <w:rsid w:val="003F6EB9"/>
    <w:rsid w:val="003F714C"/>
    <w:rsid w:val="003F726F"/>
    <w:rsid w:val="003F7A69"/>
    <w:rsid w:val="003F7D34"/>
    <w:rsid w:val="00400FD6"/>
    <w:rsid w:val="00401722"/>
    <w:rsid w:val="00402462"/>
    <w:rsid w:val="00402A00"/>
    <w:rsid w:val="00402B51"/>
    <w:rsid w:val="0040313A"/>
    <w:rsid w:val="00405546"/>
    <w:rsid w:val="004062A3"/>
    <w:rsid w:val="00406409"/>
    <w:rsid w:val="004104B4"/>
    <w:rsid w:val="004119F6"/>
    <w:rsid w:val="00412656"/>
    <w:rsid w:val="00413270"/>
    <w:rsid w:val="00413D8F"/>
    <w:rsid w:val="0041466A"/>
    <w:rsid w:val="00416D03"/>
    <w:rsid w:val="00420D36"/>
    <w:rsid w:val="00422205"/>
    <w:rsid w:val="00424ECB"/>
    <w:rsid w:val="004254A3"/>
    <w:rsid w:val="00427556"/>
    <w:rsid w:val="00430720"/>
    <w:rsid w:val="00430B54"/>
    <w:rsid w:val="004310A5"/>
    <w:rsid w:val="004316D0"/>
    <w:rsid w:val="00432ECD"/>
    <w:rsid w:val="00433654"/>
    <w:rsid w:val="0043383D"/>
    <w:rsid w:val="00434269"/>
    <w:rsid w:val="00435579"/>
    <w:rsid w:val="00435E56"/>
    <w:rsid w:val="00437C94"/>
    <w:rsid w:val="004405D6"/>
    <w:rsid w:val="0044291B"/>
    <w:rsid w:val="004429B9"/>
    <w:rsid w:val="004436D9"/>
    <w:rsid w:val="004441FE"/>
    <w:rsid w:val="004444DA"/>
    <w:rsid w:val="00444F12"/>
    <w:rsid w:val="0044531E"/>
    <w:rsid w:val="00446A0E"/>
    <w:rsid w:val="00446C0B"/>
    <w:rsid w:val="00446C12"/>
    <w:rsid w:val="004475B7"/>
    <w:rsid w:val="004476B1"/>
    <w:rsid w:val="00447E7C"/>
    <w:rsid w:val="00447E83"/>
    <w:rsid w:val="0045035E"/>
    <w:rsid w:val="00450945"/>
    <w:rsid w:val="0045136E"/>
    <w:rsid w:val="004541E3"/>
    <w:rsid w:val="00455324"/>
    <w:rsid w:val="00456A9F"/>
    <w:rsid w:val="004615F1"/>
    <w:rsid w:val="00462911"/>
    <w:rsid w:val="00463AE9"/>
    <w:rsid w:val="0046496C"/>
    <w:rsid w:val="00466086"/>
    <w:rsid w:val="00466EDD"/>
    <w:rsid w:val="00467696"/>
    <w:rsid w:val="004708A2"/>
    <w:rsid w:val="00470CC6"/>
    <w:rsid w:val="00471118"/>
    <w:rsid w:val="004712C5"/>
    <w:rsid w:val="004727C5"/>
    <w:rsid w:val="004736A3"/>
    <w:rsid w:val="004737C2"/>
    <w:rsid w:val="00473F42"/>
    <w:rsid w:val="00473FA8"/>
    <w:rsid w:val="004749B1"/>
    <w:rsid w:val="00476489"/>
    <w:rsid w:val="00476F5D"/>
    <w:rsid w:val="00477C3F"/>
    <w:rsid w:val="0048064D"/>
    <w:rsid w:val="0048177D"/>
    <w:rsid w:val="00482073"/>
    <w:rsid w:val="004827E2"/>
    <w:rsid w:val="00482EFD"/>
    <w:rsid w:val="0048340F"/>
    <w:rsid w:val="00483777"/>
    <w:rsid w:val="00484C41"/>
    <w:rsid w:val="00487AE3"/>
    <w:rsid w:val="00487E9A"/>
    <w:rsid w:val="0049479A"/>
    <w:rsid w:val="00495D51"/>
    <w:rsid w:val="00495F39"/>
    <w:rsid w:val="00496082"/>
    <w:rsid w:val="004962AA"/>
    <w:rsid w:val="00496CDA"/>
    <w:rsid w:val="0049729B"/>
    <w:rsid w:val="004973FD"/>
    <w:rsid w:val="004A13C4"/>
    <w:rsid w:val="004A1646"/>
    <w:rsid w:val="004A1DDE"/>
    <w:rsid w:val="004A2908"/>
    <w:rsid w:val="004A30A3"/>
    <w:rsid w:val="004A3F2E"/>
    <w:rsid w:val="004A5849"/>
    <w:rsid w:val="004A6313"/>
    <w:rsid w:val="004A6610"/>
    <w:rsid w:val="004A71C4"/>
    <w:rsid w:val="004A7BA6"/>
    <w:rsid w:val="004B00E4"/>
    <w:rsid w:val="004B038F"/>
    <w:rsid w:val="004B1652"/>
    <w:rsid w:val="004B1CDF"/>
    <w:rsid w:val="004B2CD2"/>
    <w:rsid w:val="004B3617"/>
    <w:rsid w:val="004B4A1B"/>
    <w:rsid w:val="004B4D7F"/>
    <w:rsid w:val="004B520D"/>
    <w:rsid w:val="004B659F"/>
    <w:rsid w:val="004B694C"/>
    <w:rsid w:val="004C0405"/>
    <w:rsid w:val="004C1787"/>
    <w:rsid w:val="004C2750"/>
    <w:rsid w:val="004C31E1"/>
    <w:rsid w:val="004C3AD2"/>
    <w:rsid w:val="004C3ECE"/>
    <w:rsid w:val="004C42AD"/>
    <w:rsid w:val="004C4DEA"/>
    <w:rsid w:val="004C5607"/>
    <w:rsid w:val="004C5FD8"/>
    <w:rsid w:val="004C7362"/>
    <w:rsid w:val="004C7B7D"/>
    <w:rsid w:val="004D2521"/>
    <w:rsid w:val="004D57FE"/>
    <w:rsid w:val="004D589E"/>
    <w:rsid w:val="004D6F3B"/>
    <w:rsid w:val="004E3EF3"/>
    <w:rsid w:val="004E517D"/>
    <w:rsid w:val="004E5647"/>
    <w:rsid w:val="004E69B8"/>
    <w:rsid w:val="004E6AAF"/>
    <w:rsid w:val="004E6CCF"/>
    <w:rsid w:val="004F02C1"/>
    <w:rsid w:val="004F0A17"/>
    <w:rsid w:val="004F16B1"/>
    <w:rsid w:val="004F2857"/>
    <w:rsid w:val="004F37DC"/>
    <w:rsid w:val="004F5064"/>
    <w:rsid w:val="004F55AC"/>
    <w:rsid w:val="004F6052"/>
    <w:rsid w:val="005007E3"/>
    <w:rsid w:val="00500B85"/>
    <w:rsid w:val="005017D8"/>
    <w:rsid w:val="00502D13"/>
    <w:rsid w:val="00503CDF"/>
    <w:rsid w:val="00503CF7"/>
    <w:rsid w:val="00504CA4"/>
    <w:rsid w:val="00505562"/>
    <w:rsid w:val="00505DF0"/>
    <w:rsid w:val="005061EB"/>
    <w:rsid w:val="00506EF7"/>
    <w:rsid w:val="00507878"/>
    <w:rsid w:val="00507BD1"/>
    <w:rsid w:val="0051009B"/>
    <w:rsid w:val="00512F00"/>
    <w:rsid w:val="0051370C"/>
    <w:rsid w:val="00514B20"/>
    <w:rsid w:val="00517441"/>
    <w:rsid w:val="00520317"/>
    <w:rsid w:val="005216D7"/>
    <w:rsid w:val="00521C62"/>
    <w:rsid w:val="00522355"/>
    <w:rsid w:val="005239A2"/>
    <w:rsid w:val="00524891"/>
    <w:rsid w:val="005261F5"/>
    <w:rsid w:val="0053077A"/>
    <w:rsid w:val="00530D52"/>
    <w:rsid w:val="00531E46"/>
    <w:rsid w:val="00532690"/>
    <w:rsid w:val="005326DE"/>
    <w:rsid w:val="005328D0"/>
    <w:rsid w:val="005335CA"/>
    <w:rsid w:val="005338A8"/>
    <w:rsid w:val="00533ECC"/>
    <w:rsid w:val="00535787"/>
    <w:rsid w:val="00536D47"/>
    <w:rsid w:val="0054081A"/>
    <w:rsid w:val="00540B8F"/>
    <w:rsid w:val="00540F2C"/>
    <w:rsid w:val="00540F35"/>
    <w:rsid w:val="005423A8"/>
    <w:rsid w:val="00543B22"/>
    <w:rsid w:val="00545620"/>
    <w:rsid w:val="00545850"/>
    <w:rsid w:val="0054615D"/>
    <w:rsid w:val="005463C2"/>
    <w:rsid w:val="0054663F"/>
    <w:rsid w:val="00546874"/>
    <w:rsid w:val="00546919"/>
    <w:rsid w:val="0055178C"/>
    <w:rsid w:val="00553299"/>
    <w:rsid w:val="00554BDA"/>
    <w:rsid w:val="00555BF8"/>
    <w:rsid w:val="00555D75"/>
    <w:rsid w:val="00556B97"/>
    <w:rsid w:val="00556F60"/>
    <w:rsid w:val="0055713F"/>
    <w:rsid w:val="005574A9"/>
    <w:rsid w:val="00564810"/>
    <w:rsid w:val="0056497A"/>
    <w:rsid w:val="00565223"/>
    <w:rsid w:val="00566200"/>
    <w:rsid w:val="005664B2"/>
    <w:rsid w:val="00570D73"/>
    <w:rsid w:val="00572197"/>
    <w:rsid w:val="005721AC"/>
    <w:rsid w:val="00573463"/>
    <w:rsid w:val="00573D82"/>
    <w:rsid w:val="0057431C"/>
    <w:rsid w:val="00574C17"/>
    <w:rsid w:val="0057548F"/>
    <w:rsid w:val="00575CE9"/>
    <w:rsid w:val="00577492"/>
    <w:rsid w:val="0057749E"/>
    <w:rsid w:val="0057785E"/>
    <w:rsid w:val="00580CA8"/>
    <w:rsid w:val="005811D1"/>
    <w:rsid w:val="005818C7"/>
    <w:rsid w:val="00582065"/>
    <w:rsid w:val="00583340"/>
    <w:rsid w:val="00584474"/>
    <w:rsid w:val="005845A3"/>
    <w:rsid w:val="00584E06"/>
    <w:rsid w:val="0058521B"/>
    <w:rsid w:val="005868BD"/>
    <w:rsid w:val="00586997"/>
    <w:rsid w:val="00586E9D"/>
    <w:rsid w:val="00586FF3"/>
    <w:rsid w:val="005907AA"/>
    <w:rsid w:val="00590BAD"/>
    <w:rsid w:val="00590E82"/>
    <w:rsid w:val="00592BA3"/>
    <w:rsid w:val="00592F93"/>
    <w:rsid w:val="00593343"/>
    <w:rsid w:val="005933A9"/>
    <w:rsid w:val="005937F2"/>
    <w:rsid w:val="005A0F6C"/>
    <w:rsid w:val="005A1D7A"/>
    <w:rsid w:val="005A3EA6"/>
    <w:rsid w:val="005A414E"/>
    <w:rsid w:val="005A4685"/>
    <w:rsid w:val="005A5802"/>
    <w:rsid w:val="005A5CFC"/>
    <w:rsid w:val="005A6198"/>
    <w:rsid w:val="005A65D2"/>
    <w:rsid w:val="005A6B28"/>
    <w:rsid w:val="005A6DED"/>
    <w:rsid w:val="005A7163"/>
    <w:rsid w:val="005A756C"/>
    <w:rsid w:val="005A7828"/>
    <w:rsid w:val="005B1C7C"/>
    <w:rsid w:val="005B2A16"/>
    <w:rsid w:val="005B34C5"/>
    <w:rsid w:val="005B405A"/>
    <w:rsid w:val="005B471D"/>
    <w:rsid w:val="005B6396"/>
    <w:rsid w:val="005B6B77"/>
    <w:rsid w:val="005B712B"/>
    <w:rsid w:val="005B7C79"/>
    <w:rsid w:val="005C71C7"/>
    <w:rsid w:val="005C76DB"/>
    <w:rsid w:val="005D01B2"/>
    <w:rsid w:val="005D069B"/>
    <w:rsid w:val="005D24B4"/>
    <w:rsid w:val="005D3766"/>
    <w:rsid w:val="005D3F54"/>
    <w:rsid w:val="005D4329"/>
    <w:rsid w:val="005D5C55"/>
    <w:rsid w:val="005D748C"/>
    <w:rsid w:val="005D7981"/>
    <w:rsid w:val="005E1895"/>
    <w:rsid w:val="005E1A64"/>
    <w:rsid w:val="005E1F6E"/>
    <w:rsid w:val="005E1FBF"/>
    <w:rsid w:val="005E271B"/>
    <w:rsid w:val="005E2BB3"/>
    <w:rsid w:val="005E2D45"/>
    <w:rsid w:val="005E3BAC"/>
    <w:rsid w:val="005E4185"/>
    <w:rsid w:val="005E479D"/>
    <w:rsid w:val="005E4C5F"/>
    <w:rsid w:val="005E4E09"/>
    <w:rsid w:val="005E5F8B"/>
    <w:rsid w:val="005E6DD4"/>
    <w:rsid w:val="005E75F2"/>
    <w:rsid w:val="005F07C7"/>
    <w:rsid w:val="005F1C5C"/>
    <w:rsid w:val="005F3760"/>
    <w:rsid w:val="005F417E"/>
    <w:rsid w:val="005F491B"/>
    <w:rsid w:val="005F5D39"/>
    <w:rsid w:val="005F5F2F"/>
    <w:rsid w:val="005F6701"/>
    <w:rsid w:val="005F6E8C"/>
    <w:rsid w:val="005F713C"/>
    <w:rsid w:val="005F72CE"/>
    <w:rsid w:val="005F782E"/>
    <w:rsid w:val="005F7C44"/>
    <w:rsid w:val="005F7CA0"/>
    <w:rsid w:val="0060199F"/>
    <w:rsid w:val="00601F5B"/>
    <w:rsid w:val="00602632"/>
    <w:rsid w:val="006027E6"/>
    <w:rsid w:val="00606525"/>
    <w:rsid w:val="00607CD0"/>
    <w:rsid w:val="006102EF"/>
    <w:rsid w:val="00610834"/>
    <w:rsid w:val="00610856"/>
    <w:rsid w:val="006114F7"/>
    <w:rsid w:val="00611E99"/>
    <w:rsid w:val="00612D0D"/>
    <w:rsid w:val="00614822"/>
    <w:rsid w:val="00616029"/>
    <w:rsid w:val="00616501"/>
    <w:rsid w:val="0061713B"/>
    <w:rsid w:val="00617B38"/>
    <w:rsid w:val="00622B5B"/>
    <w:rsid w:val="00622F0C"/>
    <w:rsid w:val="0062363F"/>
    <w:rsid w:val="00623EBE"/>
    <w:rsid w:val="00624AB2"/>
    <w:rsid w:val="00624E82"/>
    <w:rsid w:val="00625D82"/>
    <w:rsid w:val="006260A0"/>
    <w:rsid w:val="006266D2"/>
    <w:rsid w:val="006270E1"/>
    <w:rsid w:val="00627247"/>
    <w:rsid w:val="0063082D"/>
    <w:rsid w:val="00630B33"/>
    <w:rsid w:val="00631A35"/>
    <w:rsid w:val="00632FB4"/>
    <w:rsid w:val="00633325"/>
    <w:rsid w:val="006352B0"/>
    <w:rsid w:val="0063541C"/>
    <w:rsid w:val="0063572D"/>
    <w:rsid w:val="00635DF8"/>
    <w:rsid w:val="0063622A"/>
    <w:rsid w:val="00636742"/>
    <w:rsid w:val="00637CF7"/>
    <w:rsid w:val="0064103D"/>
    <w:rsid w:val="006425FE"/>
    <w:rsid w:val="00642B8E"/>
    <w:rsid w:val="00643540"/>
    <w:rsid w:val="006438F6"/>
    <w:rsid w:val="00643B86"/>
    <w:rsid w:val="00643F86"/>
    <w:rsid w:val="0064441A"/>
    <w:rsid w:val="00645054"/>
    <w:rsid w:val="00646D1F"/>
    <w:rsid w:val="00647F01"/>
    <w:rsid w:val="0065068C"/>
    <w:rsid w:val="00651028"/>
    <w:rsid w:val="00651FD9"/>
    <w:rsid w:val="00652C2C"/>
    <w:rsid w:val="00652E59"/>
    <w:rsid w:val="00652EBB"/>
    <w:rsid w:val="006531C6"/>
    <w:rsid w:val="006532E7"/>
    <w:rsid w:val="0065406C"/>
    <w:rsid w:val="006543A8"/>
    <w:rsid w:val="0065575B"/>
    <w:rsid w:val="00656727"/>
    <w:rsid w:val="0065726E"/>
    <w:rsid w:val="00660112"/>
    <w:rsid w:val="0066042A"/>
    <w:rsid w:val="0066049F"/>
    <w:rsid w:val="00660ED3"/>
    <w:rsid w:val="0066173C"/>
    <w:rsid w:val="00661751"/>
    <w:rsid w:val="00662212"/>
    <w:rsid w:val="00663ED0"/>
    <w:rsid w:val="00664BB4"/>
    <w:rsid w:val="0066553E"/>
    <w:rsid w:val="00666406"/>
    <w:rsid w:val="0066725E"/>
    <w:rsid w:val="0066742A"/>
    <w:rsid w:val="00667DC7"/>
    <w:rsid w:val="00667F1A"/>
    <w:rsid w:val="006705FC"/>
    <w:rsid w:val="006706C8"/>
    <w:rsid w:val="00671776"/>
    <w:rsid w:val="00672369"/>
    <w:rsid w:val="006726FE"/>
    <w:rsid w:val="006744E0"/>
    <w:rsid w:val="006759BC"/>
    <w:rsid w:val="00676F79"/>
    <w:rsid w:val="00677D00"/>
    <w:rsid w:val="006800C4"/>
    <w:rsid w:val="00681C84"/>
    <w:rsid w:val="00682115"/>
    <w:rsid w:val="00682A00"/>
    <w:rsid w:val="00682B3D"/>
    <w:rsid w:val="0068315E"/>
    <w:rsid w:val="00683402"/>
    <w:rsid w:val="00684640"/>
    <w:rsid w:val="00684DBD"/>
    <w:rsid w:val="00685D1E"/>
    <w:rsid w:val="00685D45"/>
    <w:rsid w:val="006864BD"/>
    <w:rsid w:val="00687708"/>
    <w:rsid w:val="0069078E"/>
    <w:rsid w:val="00690920"/>
    <w:rsid w:val="00690921"/>
    <w:rsid w:val="00690D53"/>
    <w:rsid w:val="006923E6"/>
    <w:rsid w:val="00692674"/>
    <w:rsid w:val="006926B2"/>
    <w:rsid w:val="00692DBB"/>
    <w:rsid w:val="00693163"/>
    <w:rsid w:val="006932FD"/>
    <w:rsid w:val="00693968"/>
    <w:rsid w:val="00693BCF"/>
    <w:rsid w:val="00693F23"/>
    <w:rsid w:val="00694539"/>
    <w:rsid w:val="006952C5"/>
    <w:rsid w:val="00695638"/>
    <w:rsid w:val="006965D1"/>
    <w:rsid w:val="00696ABF"/>
    <w:rsid w:val="00696C18"/>
    <w:rsid w:val="00697F3F"/>
    <w:rsid w:val="006A10B3"/>
    <w:rsid w:val="006A1C93"/>
    <w:rsid w:val="006A27B3"/>
    <w:rsid w:val="006A2E0C"/>
    <w:rsid w:val="006A30F6"/>
    <w:rsid w:val="006A347A"/>
    <w:rsid w:val="006A4FCD"/>
    <w:rsid w:val="006A5538"/>
    <w:rsid w:val="006A573C"/>
    <w:rsid w:val="006A7E10"/>
    <w:rsid w:val="006B00B1"/>
    <w:rsid w:val="006B02D7"/>
    <w:rsid w:val="006B10B7"/>
    <w:rsid w:val="006B1F9C"/>
    <w:rsid w:val="006B2C06"/>
    <w:rsid w:val="006B398A"/>
    <w:rsid w:val="006B425A"/>
    <w:rsid w:val="006B4379"/>
    <w:rsid w:val="006B49FB"/>
    <w:rsid w:val="006B71A1"/>
    <w:rsid w:val="006B7E53"/>
    <w:rsid w:val="006C0D13"/>
    <w:rsid w:val="006C195D"/>
    <w:rsid w:val="006C1CD1"/>
    <w:rsid w:val="006C239B"/>
    <w:rsid w:val="006C2DFB"/>
    <w:rsid w:val="006C362F"/>
    <w:rsid w:val="006C37EA"/>
    <w:rsid w:val="006C3AEF"/>
    <w:rsid w:val="006C4497"/>
    <w:rsid w:val="006C5A90"/>
    <w:rsid w:val="006C7552"/>
    <w:rsid w:val="006D16CB"/>
    <w:rsid w:val="006D1F77"/>
    <w:rsid w:val="006D2961"/>
    <w:rsid w:val="006D47C1"/>
    <w:rsid w:val="006D5BCC"/>
    <w:rsid w:val="006D5E57"/>
    <w:rsid w:val="006D6A4B"/>
    <w:rsid w:val="006D6B2C"/>
    <w:rsid w:val="006D6E6A"/>
    <w:rsid w:val="006D71D2"/>
    <w:rsid w:val="006D7E0C"/>
    <w:rsid w:val="006E0D01"/>
    <w:rsid w:val="006E0FCF"/>
    <w:rsid w:val="006E1304"/>
    <w:rsid w:val="006E314D"/>
    <w:rsid w:val="006E42AD"/>
    <w:rsid w:val="006E4740"/>
    <w:rsid w:val="006E4809"/>
    <w:rsid w:val="006E4E15"/>
    <w:rsid w:val="006E5B3E"/>
    <w:rsid w:val="006E5E88"/>
    <w:rsid w:val="006E6C43"/>
    <w:rsid w:val="006E7141"/>
    <w:rsid w:val="006E74CC"/>
    <w:rsid w:val="006F0F59"/>
    <w:rsid w:val="006F21FF"/>
    <w:rsid w:val="006F3B00"/>
    <w:rsid w:val="006F527E"/>
    <w:rsid w:val="006F64FB"/>
    <w:rsid w:val="006F6E83"/>
    <w:rsid w:val="006F7A05"/>
    <w:rsid w:val="00700050"/>
    <w:rsid w:val="007012C5"/>
    <w:rsid w:val="00702462"/>
    <w:rsid w:val="00703485"/>
    <w:rsid w:val="00703C02"/>
    <w:rsid w:val="0070521B"/>
    <w:rsid w:val="007060C7"/>
    <w:rsid w:val="00711BF8"/>
    <w:rsid w:val="0071279D"/>
    <w:rsid w:val="007138CA"/>
    <w:rsid w:val="0071682F"/>
    <w:rsid w:val="00716D72"/>
    <w:rsid w:val="0071799B"/>
    <w:rsid w:val="007179F2"/>
    <w:rsid w:val="00717D55"/>
    <w:rsid w:val="007201AC"/>
    <w:rsid w:val="00722634"/>
    <w:rsid w:val="007246BF"/>
    <w:rsid w:val="007247E7"/>
    <w:rsid w:val="007267F3"/>
    <w:rsid w:val="007272FB"/>
    <w:rsid w:val="00727577"/>
    <w:rsid w:val="007328A1"/>
    <w:rsid w:val="007334F9"/>
    <w:rsid w:val="007356D5"/>
    <w:rsid w:val="00735C80"/>
    <w:rsid w:val="00735DA2"/>
    <w:rsid w:val="0073642E"/>
    <w:rsid w:val="00736C91"/>
    <w:rsid w:val="00737DAB"/>
    <w:rsid w:val="00740B26"/>
    <w:rsid w:val="00741965"/>
    <w:rsid w:val="007431A9"/>
    <w:rsid w:val="00744316"/>
    <w:rsid w:val="00744A57"/>
    <w:rsid w:val="00744AF6"/>
    <w:rsid w:val="007453AC"/>
    <w:rsid w:val="007465E2"/>
    <w:rsid w:val="007472B0"/>
    <w:rsid w:val="0074759C"/>
    <w:rsid w:val="00750B5F"/>
    <w:rsid w:val="00750F87"/>
    <w:rsid w:val="007527BF"/>
    <w:rsid w:val="007539C7"/>
    <w:rsid w:val="007559C9"/>
    <w:rsid w:val="00756430"/>
    <w:rsid w:val="00756C91"/>
    <w:rsid w:val="00756E23"/>
    <w:rsid w:val="00756F6F"/>
    <w:rsid w:val="00760E44"/>
    <w:rsid w:val="00761B97"/>
    <w:rsid w:val="00762924"/>
    <w:rsid w:val="007639E3"/>
    <w:rsid w:val="00763D51"/>
    <w:rsid w:val="00764F7B"/>
    <w:rsid w:val="007652BD"/>
    <w:rsid w:val="00765642"/>
    <w:rsid w:val="0076692C"/>
    <w:rsid w:val="00766BD3"/>
    <w:rsid w:val="007679FE"/>
    <w:rsid w:val="0077046E"/>
    <w:rsid w:val="00771214"/>
    <w:rsid w:val="0077172E"/>
    <w:rsid w:val="00771ED5"/>
    <w:rsid w:val="007724DA"/>
    <w:rsid w:val="007736A4"/>
    <w:rsid w:val="007739BD"/>
    <w:rsid w:val="0078166D"/>
    <w:rsid w:val="00781AE2"/>
    <w:rsid w:val="0078295D"/>
    <w:rsid w:val="00783175"/>
    <w:rsid w:val="0078383F"/>
    <w:rsid w:val="00783D39"/>
    <w:rsid w:val="0078494C"/>
    <w:rsid w:val="00785301"/>
    <w:rsid w:val="00787A9A"/>
    <w:rsid w:val="00790C2C"/>
    <w:rsid w:val="0079111F"/>
    <w:rsid w:val="007921EA"/>
    <w:rsid w:val="00792672"/>
    <w:rsid w:val="00793C43"/>
    <w:rsid w:val="0079480D"/>
    <w:rsid w:val="00796808"/>
    <w:rsid w:val="007A0350"/>
    <w:rsid w:val="007A056D"/>
    <w:rsid w:val="007A0CFC"/>
    <w:rsid w:val="007A15E2"/>
    <w:rsid w:val="007A1D2F"/>
    <w:rsid w:val="007A230E"/>
    <w:rsid w:val="007A6554"/>
    <w:rsid w:val="007A7CA9"/>
    <w:rsid w:val="007B0624"/>
    <w:rsid w:val="007B0DC7"/>
    <w:rsid w:val="007B0EA3"/>
    <w:rsid w:val="007B200E"/>
    <w:rsid w:val="007B23F8"/>
    <w:rsid w:val="007B29B1"/>
    <w:rsid w:val="007B2B9D"/>
    <w:rsid w:val="007B303C"/>
    <w:rsid w:val="007B35FD"/>
    <w:rsid w:val="007B56B4"/>
    <w:rsid w:val="007B5A32"/>
    <w:rsid w:val="007B6E39"/>
    <w:rsid w:val="007B72A2"/>
    <w:rsid w:val="007B758A"/>
    <w:rsid w:val="007B76B4"/>
    <w:rsid w:val="007B799F"/>
    <w:rsid w:val="007C0B79"/>
    <w:rsid w:val="007C1715"/>
    <w:rsid w:val="007C20ED"/>
    <w:rsid w:val="007C2AE7"/>
    <w:rsid w:val="007C2EFF"/>
    <w:rsid w:val="007C3284"/>
    <w:rsid w:val="007C35D7"/>
    <w:rsid w:val="007C601F"/>
    <w:rsid w:val="007C637D"/>
    <w:rsid w:val="007C6867"/>
    <w:rsid w:val="007C72E8"/>
    <w:rsid w:val="007C75F7"/>
    <w:rsid w:val="007C7C17"/>
    <w:rsid w:val="007C7CD1"/>
    <w:rsid w:val="007D0033"/>
    <w:rsid w:val="007D1618"/>
    <w:rsid w:val="007D28F9"/>
    <w:rsid w:val="007D38D4"/>
    <w:rsid w:val="007D419D"/>
    <w:rsid w:val="007D4380"/>
    <w:rsid w:val="007D4C2E"/>
    <w:rsid w:val="007D5FB9"/>
    <w:rsid w:val="007D6D58"/>
    <w:rsid w:val="007E1EE2"/>
    <w:rsid w:val="007E292C"/>
    <w:rsid w:val="007E2987"/>
    <w:rsid w:val="007E2CF0"/>
    <w:rsid w:val="007E3B07"/>
    <w:rsid w:val="007E495B"/>
    <w:rsid w:val="007E69AD"/>
    <w:rsid w:val="007E739E"/>
    <w:rsid w:val="007F0C49"/>
    <w:rsid w:val="007F2079"/>
    <w:rsid w:val="007F3817"/>
    <w:rsid w:val="007F4983"/>
    <w:rsid w:val="007F609A"/>
    <w:rsid w:val="007F66FC"/>
    <w:rsid w:val="007F7103"/>
    <w:rsid w:val="007F717E"/>
    <w:rsid w:val="0080027B"/>
    <w:rsid w:val="00800C36"/>
    <w:rsid w:val="00800D00"/>
    <w:rsid w:val="00801717"/>
    <w:rsid w:val="00801857"/>
    <w:rsid w:val="00801D95"/>
    <w:rsid w:val="008024BF"/>
    <w:rsid w:val="00803B13"/>
    <w:rsid w:val="00803F98"/>
    <w:rsid w:val="00804B63"/>
    <w:rsid w:val="008053F1"/>
    <w:rsid w:val="008054CB"/>
    <w:rsid w:val="008076D7"/>
    <w:rsid w:val="0081046C"/>
    <w:rsid w:val="0081080E"/>
    <w:rsid w:val="00812C2F"/>
    <w:rsid w:val="00812FF0"/>
    <w:rsid w:val="00813966"/>
    <w:rsid w:val="008140B8"/>
    <w:rsid w:val="0081436D"/>
    <w:rsid w:val="008145B3"/>
    <w:rsid w:val="00814C32"/>
    <w:rsid w:val="008152F4"/>
    <w:rsid w:val="0081577B"/>
    <w:rsid w:val="008217D4"/>
    <w:rsid w:val="00821DB5"/>
    <w:rsid w:val="00821EBB"/>
    <w:rsid w:val="00822078"/>
    <w:rsid w:val="00824B18"/>
    <w:rsid w:val="00824B42"/>
    <w:rsid w:val="008259FB"/>
    <w:rsid w:val="00826555"/>
    <w:rsid w:val="008266FC"/>
    <w:rsid w:val="00827292"/>
    <w:rsid w:val="0082773C"/>
    <w:rsid w:val="00830087"/>
    <w:rsid w:val="00830261"/>
    <w:rsid w:val="0083152E"/>
    <w:rsid w:val="00831B92"/>
    <w:rsid w:val="00832B6F"/>
    <w:rsid w:val="00833BFB"/>
    <w:rsid w:val="00834AA2"/>
    <w:rsid w:val="0083566D"/>
    <w:rsid w:val="00835BA5"/>
    <w:rsid w:val="00836C6D"/>
    <w:rsid w:val="00837506"/>
    <w:rsid w:val="008408EC"/>
    <w:rsid w:val="00841709"/>
    <w:rsid w:val="00841819"/>
    <w:rsid w:val="0084189A"/>
    <w:rsid w:val="00841B86"/>
    <w:rsid w:val="00843CD8"/>
    <w:rsid w:val="00843E1F"/>
    <w:rsid w:val="0084424C"/>
    <w:rsid w:val="008442D4"/>
    <w:rsid w:val="0084455F"/>
    <w:rsid w:val="008459E2"/>
    <w:rsid w:val="008477E0"/>
    <w:rsid w:val="00850B11"/>
    <w:rsid w:val="00850B14"/>
    <w:rsid w:val="0085101F"/>
    <w:rsid w:val="0085110C"/>
    <w:rsid w:val="008511D8"/>
    <w:rsid w:val="00851A75"/>
    <w:rsid w:val="0085232B"/>
    <w:rsid w:val="00853652"/>
    <w:rsid w:val="00855089"/>
    <w:rsid w:val="008556B6"/>
    <w:rsid w:val="00856B61"/>
    <w:rsid w:val="00856D53"/>
    <w:rsid w:val="008571A6"/>
    <w:rsid w:val="008573C4"/>
    <w:rsid w:val="008574FE"/>
    <w:rsid w:val="00857B4A"/>
    <w:rsid w:val="00857C75"/>
    <w:rsid w:val="00857CC5"/>
    <w:rsid w:val="00860597"/>
    <w:rsid w:val="0086076D"/>
    <w:rsid w:val="008608CA"/>
    <w:rsid w:val="00860DC6"/>
    <w:rsid w:val="00861F4E"/>
    <w:rsid w:val="008621D6"/>
    <w:rsid w:val="008624A5"/>
    <w:rsid w:val="00863514"/>
    <w:rsid w:val="00863D59"/>
    <w:rsid w:val="00864E66"/>
    <w:rsid w:val="00866D4F"/>
    <w:rsid w:val="008704E3"/>
    <w:rsid w:val="00870DA8"/>
    <w:rsid w:val="00871AD1"/>
    <w:rsid w:val="0087369D"/>
    <w:rsid w:val="00874CA0"/>
    <w:rsid w:val="00874DFE"/>
    <w:rsid w:val="0088090C"/>
    <w:rsid w:val="00880A31"/>
    <w:rsid w:val="00880AEE"/>
    <w:rsid w:val="008815A9"/>
    <w:rsid w:val="00881A10"/>
    <w:rsid w:val="00882962"/>
    <w:rsid w:val="00882D9E"/>
    <w:rsid w:val="00883298"/>
    <w:rsid w:val="008859D2"/>
    <w:rsid w:val="008864E0"/>
    <w:rsid w:val="00887A49"/>
    <w:rsid w:val="00887CB9"/>
    <w:rsid w:val="00890EB7"/>
    <w:rsid w:val="00890F39"/>
    <w:rsid w:val="008936A8"/>
    <w:rsid w:val="0089414C"/>
    <w:rsid w:val="008957B8"/>
    <w:rsid w:val="00895968"/>
    <w:rsid w:val="00895AC4"/>
    <w:rsid w:val="00895C7A"/>
    <w:rsid w:val="008964DA"/>
    <w:rsid w:val="00896D72"/>
    <w:rsid w:val="008A0B06"/>
    <w:rsid w:val="008A0D71"/>
    <w:rsid w:val="008A0FB0"/>
    <w:rsid w:val="008A3F4E"/>
    <w:rsid w:val="008A5082"/>
    <w:rsid w:val="008A51FF"/>
    <w:rsid w:val="008A5ACE"/>
    <w:rsid w:val="008A5AFF"/>
    <w:rsid w:val="008A64BD"/>
    <w:rsid w:val="008A665A"/>
    <w:rsid w:val="008A711F"/>
    <w:rsid w:val="008B1BB2"/>
    <w:rsid w:val="008B1BC0"/>
    <w:rsid w:val="008B2680"/>
    <w:rsid w:val="008B31CD"/>
    <w:rsid w:val="008B38AB"/>
    <w:rsid w:val="008B40D1"/>
    <w:rsid w:val="008B54F2"/>
    <w:rsid w:val="008B59DB"/>
    <w:rsid w:val="008B63B3"/>
    <w:rsid w:val="008C027B"/>
    <w:rsid w:val="008C04E6"/>
    <w:rsid w:val="008C08FD"/>
    <w:rsid w:val="008C104D"/>
    <w:rsid w:val="008C284E"/>
    <w:rsid w:val="008C2927"/>
    <w:rsid w:val="008C4BD1"/>
    <w:rsid w:val="008C5E8F"/>
    <w:rsid w:val="008C7019"/>
    <w:rsid w:val="008D08A3"/>
    <w:rsid w:val="008D4154"/>
    <w:rsid w:val="008D42ED"/>
    <w:rsid w:val="008D460E"/>
    <w:rsid w:val="008D492D"/>
    <w:rsid w:val="008D4BAE"/>
    <w:rsid w:val="008D57D5"/>
    <w:rsid w:val="008D5C86"/>
    <w:rsid w:val="008D608D"/>
    <w:rsid w:val="008D60A4"/>
    <w:rsid w:val="008D6C4C"/>
    <w:rsid w:val="008D745D"/>
    <w:rsid w:val="008D77A5"/>
    <w:rsid w:val="008D7839"/>
    <w:rsid w:val="008D7D62"/>
    <w:rsid w:val="008E2833"/>
    <w:rsid w:val="008E4E58"/>
    <w:rsid w:val="008E54A1"/>
    <w:rsid w:val="008E5EC7"/>
    <w:rsid w:val="008E67A1"/>
    <w:rsid w:val="008E7CA7"/>
    <w:rsid w:val="008F14D4"/>
    <w:rsid w:val="008F1547"/>
    <w:rsid w:val="008F2087"/>
    <w:rsid w:val="008F3AC1"/>
    <w:rsid w:val="008F7726"/>
    <w:rsid w:val="00901960"/>
    <w:rsid w:val="0090241E"/>
    <w:rsid w:val="00902A86"/>
    <w:rsid w:val="0090359F"/>
    <w:rsid w:val="009042D8"/>
    <w:rsid w:val="009049EE"/>
    <w:rsid w:val="00906589"/>
    <w:rsid w:val="00907054"/>
    <w:rsid w:val="0090753C"/>
    <w:rsid w:val="00912481"/>
    <w:rsid w:val="00912A6B"/>
    <w:rsid w:val="00913506"/>
    <w:rsid w:val="009144D7"/>
    <w:rsid w:val="00915505"/>
    <w:rsid w:val="0091555F"/>
    <w:rsid w:val="00916375"/>
    <w:rsid w:val="0091652F"/>
    <w:rsid w:val="00916FB5"/>
    <w:rsid w:val="009172AD"/>
    <w:rsid w:val="009174E1"/>
    <w:rsid w:val="00917A53"/>
    <w:rsid w:val="009216BE"/>
    <w:rsid w:val="00922112"/>
    <w:rsid w:val="00923EF8"/>
    <w:rsid w:val="00924421"/>
    <w:rsid w:val="009246EC"/>
    <w:rsid w:val="009253A1"/>
    <w:rsid w:val="00926EE0"/>
    <w:rsid w:val="0092759A"/>
    <w:rsid w:val="009304D9"/>
    <w:rsid w:val="00930912"/>
    <w:rsid w:val="00930D7D"/>
    <w:rsid w:val="00931589"/>
    <w:rsid w:val="00932C05"/>
    <w:rsid w:val="009341F0"/>
    <w:rsid w:val="00935BE3"/>
    <w:rsid w:val="00935C10"/>
    <w:rsid w:val="00937188"/>
    <w:rsid w:val="00940DF5"/>
    <w:rsid w:val="0094201A"/>
    <w:rsid w:val="00942A63"/>
    <w:rsid w:val="00942E38"/>
    <w:rsid w:val="00942FB3"/>
    <w:rsid w:val="00943901"/>
    <w:rsid w:val="00945555"/>
    <w:rsid w:val="00945668"/>
    <w:rsid w:val="009462B0"/>
    <w:rsid w:val="00946AB8"/>
    <w:rsid w:val="009503E9"/>
    <w:rsid w:val="00950D77"/>
    <w:rsid w:val="009514DE"/>
    <w:rsid w:val="00951F9B"/>
    <w:rsid w:val="0095248C"/>
    <w:rsid w:val="00954108"/>
    <w:rsid w:val="00954934"/>
    <w:rsid w:val="00954E4E"/>
    <w:rsid w:val="00955A52"/>
    <w:rsid w:val="00955C91"/>
    <w:rsid w:val="00956CF2"/>
    <w:rsid w:val="0096293B"/>
    <w:rsid w:val="00962CCD"/>
    <w:rsid w:val="009639CC"/>
    <w:rsid w:val="009643DD"/>
    <w:rsid w:val="009648E9"/>
    <w:rsid w:val="009651F1"/>
    <w:rsid w:val="009655DC"/>
    <w:rsid w:val="00965FDC"/>
    <w:rsid w:val="00966058"/>
    <w:rsid w:val="00966106"/>
    <w:rsid w:val="0096753E"/>
    <w:rsid w:val="00967837"/>
    <w:rsid w:val="009714FD"/>
    <w:rsid w:val="0097177A"/>
    <w:rsid w:val="00971F94"/>
    <w:rsid w:val="00972443"/>
    <w:rsid w:val="00972B7D"/>
    <w:rsid w:val="0097301D"/>
    <w:rsid w:val="009763D1"/>
    <w:rsid w:val="00976548"/>
    <w:rsid w:val="00980735"/>
    <w:rsid w:val="009807C0"/>
    <w:rsid w:val="00981530"/>
    <w:rsid w:val="0098441A"/>
    <w:rsid w:val="00984A01"/>
    <w:rsid w:val="00986A22"/>
    <w:rsid w:val="00987529"/>
    <w:rsid w:val="0099027D"/>
    <w:rsid w:val="00990F93"/>
    <w:rsid w:val="009913C4"/>
    <w:rsid w:val="00991F5E"/>
    <w:rsid w:val="00992076"/>
    <w:rsid w:val="00992D3F"/>
    <w:rsid w:val="00993410"/>
    <w:rsid w:val="009938ED"/>
    <w:rsid w:val="00993EA3"/>
    <w:rsid w:val="00993FD4"/>
    <w:rsid w:val="0099441E"/>
    <w:rsid w:val="00995052"/>
    <w:rsid w:val="00995AE6"/>
    <w:rsid w:val="009973E9"/>
    <w:rsid w:val="00997C96"/>
    <w:rsid w:val="009A0398"/>
    <w:rsid w:val="009A1102"/>
    <w:rsid w:val="009A1D36"/>
    <w:rsid w:val="009A3AB9"/>
    <w:rsid w:val="009A5700"/>
    <w:rsid w:val="009A5B1A"/>
    <w:rsid w:val="009A722A"/>
    <w:rsid w:val="009A7489"/>
    <w:rsid w:val="009A7C32"/>
    <w:rsid w:val="009B06C1"/>
    <w:rsid w:val="009B31D1"/>
    <w:rsid w:val="009B3D3C"/>
    <w:rsid w:val="009B4769"/>
    <w:rsid w:val="009B4EA7"/>
    <w:rsid w:val="009B5914"/>
    <w:rsid w:val="009B6B00"/>
    <w:rsid w:val="009B7D98"/>
    <w:rsid w:val="009C03AE"/>
    <w:rsid w:val="009C0594"/>
    <w:rsid w:val="009C08B4"/>
    <w:rsid w:val="009C0DB9"/>
    <w:rsid w:val="009C3253"/>
    <w:rsid w:val="009C34F7"/>
    <w:rsid w:val="009C351E"/>
    <w:rsid w:val="009C4DA2"/>
    <w:rsid w:val="009C5379"/>
    <w:rsid w:val="009C6FBD"/>
    <w:rsid w:val="009C753B"/>
    <w:rsid w:val="009C75D4"/>
    <w:rsid w:val="009D1BD1"/>
    <w:rsid w:val="009D20BF"/>
    <w:rsid w:val="009D2538"/>
    <w:rsid w:val="009D26A0"/>
    <w:rsid w:val="009D27F0"/>
    <w:rsid w:val="009D2AC7"/>
    <w:rsid w:val="009D4319"/>
    <w:rsid w:val="009D48B1"/>
    <w:rsid w:val="009D5436"/>
    <w:rsid w:val="009D7FCD"/>
    <w:rsid w:val="009E0E26"/>
    <w:rsid w:val="009E17C3"/>
    <w:rsid w:val="009E1A53"/>
    <w:rsid w:val="009E21B1"/>
    <w:rsid w:val="009E2497"/>
    <w:rsid w:val="009E2A44"/>
    <w:rsid w:val="009E30D6"/>
    <w:rsid w:val="009E4C15"/>
    <w:rsid w:val="009E75FB"/>
    <w:rsid w:val="009E7661"/>
    <w:rsid w:val="009E76B5"/>
    <w:rsid w:val="009E786A"/>
    <w:rsid w:val="009E7D2B"/>
    <w:rsid w:val="009F24E5"/>
    <w:rsid w:val="009F2B4F"/>
    <w:rsid w:val="009F4C84"/>
    <w:rsid w:val="009F66AD"/>
    <w:rsid w:val="009F6E98"/>
    <w:rsid w:val="009F7B47"/>
    <w:rsid w:val="00A0172D"/>
    <w:rsid w:val="00A02661"/>
    <w:rsid w:val="00A02F5D"/>
    <w:rsid w:val="00A04D97"/>
    <w:rsid w:val="00A054FE"/>
    <w:rsid w:val="00A05B87"/>
    <w:rsid w:val="00A06011"/>
    <w:rsid w:val="00A07B4B"/>
    <w:rsid w:val="00A07F53"/>
    <w:rsid w:val="00A107F7"/>
    <w:rsid w:val="00A1304C"/>
    <w:rsid w:val="00A13BD3"/>
    <w:rsid w:val="00A146CA"/>
    <w:rsid w:val="00A153A7"/>
    <w:rsid w:val="00A15F9E"/>
    <w:rsid w:val="00A1713B"/>
    <w:rsid w:val="00A1743F"/>
    <w:rsid w:val="00A21682"/>
    <w:rsid w:val="00A22BAF"/>
    <w:rsid w:val="00A2323D"/>
    <w:rsid w:val="00A23A28"/>
    <w:rsid w:val="00A23E34"/>
    <w:rsid w:val="00A23FD8"/>
    <w:rsid w:val="00A24FE1"/>
    <w:rsid w:val="00A25BF8"/>
    <w:rsid w:val="00A26E38"/>
    <w:rsid w:val="00A300CC"/>
    <w:rsid w:val="00A31626"/>
    <w:rsid w:val="00A324B2"/>
    <w:rsid w:val="00A33097"/>
    <w:rsid w:val="00A3422F"/>
    <w:rsid w:val="00A37D09"/>
    <w:rsid w:val="00A41BFB"/>
    <w:rsid w:val="00A4260C"/>
    <w:rsid w:val="00A453BE"/>
    <w:rsid w:val="00A45AEF"/>
    <w:rsid w:val="00A52378"/>
    <w:rsid w:val="00A525B0"/>
    <w:rsid w:val="00A53016"/>
    <w:rsid w:val="00A53309"/>
    <w:rsid w:val="00A5347E"/>
    <w:rsid w:val="00A539CA"/>
    <w:rsid w:val="00A53C45"/>
    <w:rsid w:val="00A549F2"/>
    <w:rsid w:val="00A56560"/>
    <w:rsid w:val="00A56B3B"/>
    <w:rsid w:val="00A56E97"/>
    <w:rsid w:val="00A576DC"/>
    <w:rsid w:val="00A60501"/>
    <w:rsid w:val="00A60C43"/>
    <w:rsid w:val="00A60DF3"/>
    <w:rsid w:val="00A61121"/>
    <w:rsid w:val="00A6129A"/>
    <w:rsid w:val="00A61799"/>
    <w:rsid w:val="00A62712"/>
    <w:rsid w:val="00A629BC"/>
    <w:rsid w:val="00A62D1D"/>
    <w:rsid w:val="00A65BAA"/>
    <w:rsid w:val="00A66F54"/>
    <w:rsid w:val="00A67185"/>
    <w:rsid w:val="00A6782D"/>
    <w:rsid w:val="00A714E0"/>
    <w:rsid w:val="00A71BA2"/>
    <w:rsid w:val="00A71F6C"/>
    <w:rsid w:val="00A72FA6"/>
    <w:rsid w:val="00A7388E"/>
    <w:rsid w:val="00A740BE"/>
    <w:rsid w:val="00A7412D"/>
    <w:rsid w:val="00A744CC"/>
    <w:rsid w:val="00A7493E"/>
    <w:rsid w:val="00A74D2B"/>
    <w:rsid w:val="00A7561E"/>
    <w:rsid w:val="00A76752"/>
    <w:rsid w:val="00A76AA1"/>
    <w:rsid w:val="00A76D10"/>
    <w:rsid w:val="00A76FF0"/>
    <w:rsid w:val="00A80877"/>
    <w:rsid w:val="00A80C45"/>
    <w:rsid w:val="00A816A8"/>
    <w:rsid w:val="00A81926"/>
    <w:rsid w:val="00A8222D"/>
    <w:rsid w:val="00A82C95"/>
    <w:rsid w:val="00A830BA"/>
    <w:rsid w:val="00A844C0"/>
    <w:rsid w:val="00A845EA"/>
    <w:rsid w:val="00A85AD7"/>
    <w:rsid w:val="00A85E9A"/>
    <w:rsid w:val="00A861AE"/>
    <w:rsid w:val="00A86945"/>
    <w:rsid w:val="00A86E7F"/>
    <w:rsid w:val="00A87773"/>
    <w:rsid w:val="00A87843"/>
    <w:rsid w:val="00A87CB9"/>
    <w:rsid w:val="00A9045F"/>
    <w:rsid w:val="00A9353D"/>
    <w:rsid w:val="00A94082"/>
    <w:rsid w:val="00A944C0"/>
    <w:rsid w:val="00A950DC"/>
    <w:rsid w:val="00A95DE2"/>
    <w:rsid w:val="00A95E5F"/>
    <w:rsid w:val="00A962F8"/>
    <w:rsid w:val="00A96790"/>
    <w:rsid w:val="00AA034B"/>
    <w:rsid w:val="00AA38B4"/>
    <w:rsid w:val="00AA40D9"/>
    <w:rsid w:val="00AA7558"/>
    <w:rsid w:val="00AA7D58"/>
    <w:rsid w:val="00AB2588"/>
    <w:rsid w:val="00AB4A7F"/>
    <w:rsid w:val="00AB5105"/>
    <w:rsid w:val="00AB65E6"/>
    <w:rsid w:val="00AB6A13"/>
    <w:rsid w:val="00AB7AA6"/>
    <w:rsid w:val="00AC0875"/>
    <w:rsid w:val="00AC08AC"/>
    <w:rsid w:val="00AC173E"/>
    <w:rsid w:val="00AC17A1"/>
    <w:rsid w:val="00AC1AA0"/>
    <w:rsid w:val="00AC3DDE"/>
    <w:rsid w:val="00AC41E0"/>
    <w:rsid w:val="00AC4B44"/>
    <w:rsid w:val="00AC5D0C"/>
    <w:rsid w:val="00AC623B"/>
    <w:rsid w:val="00AC73FA"/>
    <w:rsid w:val="00AC78AD"/>
    <w:rsid w:val="00AD04C8"/>
    <w:rsid w:val="00AD0ABF"/>
    <w:rsid w:val="00AD16A5"/>
    <w:rsid w:val="00AD1C3B"/>
    <w:rsid w:val="00AD2A2F"/>
    <w:rsid w:val="00AD3566"/>
    <w:rsid w:val="00AD47D2"/>
    <w:rsid w:val="00AD4C94"/>
    <w:rsid w:val="00AD522C"/>
    <w:rsid w:val="00AD5949"/>
    <w:rsid w:val="00AD6A06"/>
    <w:rsid w:val="00AD6C9A"/>
    <w:rsid w:val="00AD7693"/>
    <w:rsid w:val="00AE0A1B"/>
    <w:rsid w:val="00AE0FB8"/>
    <w:rsid w:val="00AE114F"/>
    <w:rsid w:val="00AE188D"/>
    <w:rsid w:val="00AE198F"/>
    <w:rsid w:val="00AE31D8"/>
    <w:rsid w:val="00AE33F3"/>
    <w:rsid w:val="00AE3D89"/>
    <w:rsid w:val="00AE4DDC"/>
    <w:rsid w:val="00AE51AE"/>
    <w:rsid w:val="00AE5E04"/>
    <w:rsid w:val="00AE5F1B"/>
    <w:rsid w:val="00AE659B"/>
    <w:rsid w:val="00AE7123"/>
    <w:rsid w:val="00AE75BF"/>
    <w:rsid w:val="00AF0E42"/>
    <w:rsid w:val="00AF2A2B"/>
    <w:rsid w:val="00AF3026"/>
    <w:rsid w:val="00AF43DB"/>
    <w:rsid w:val="00AF44DC"/>
    <w:rsid w:val="00AF4909"/>
    <w:rsid w:val="00AF4B41"/>
    <w:rsid w:val="00B026F0"/>
    <w:rsid w:val="00B028E3"/>
    <w:rsid w:val="00B04C25"/>
    <w:rsid w:val="00B04EE9"/>
    <w:rsid w:val="00B0690A"/>
    <w:rsid w:val="00B07CB3"/>
    <w:rsid w:val="00B1208D"/>
    <w:rsid w:val="00B128F9"/>
    <w:rsid w:val="00B12EC4"/>
    <w:rsid w:val="00B13639"/>
    <w:rsid w:val="00B13CFD"/>
    <w:rsid w:val="00B13DDA"/>
    <w:rsid w:val="00B14585"/>
    <w:rsid w:val="00B14C0C"/>
    <w:rsid w:val="00B17CDD"/>
    <w:rsid w:val="00B22B70"/>
    <w:rsid w:val="00B23ECB"/>
    <w:rsid w:val="00B2424C"/>
    <w:rsid w:val="00B26459"/>
    <w:rsid w:val="00B30449"/>
    <w:rsid w:val="00B304B8"/>
    <w:rsid w:val="00B3051E"/>
    <w:rsid w:val="00B3072E"/>
    <w:rsid w:val="00B31649"/>
    <w:rsid w:val="00B31D8A"/>
    <w:rsid w:val="00B32048"/>
    <w:rsid w:val="00B32316"/>
    <w:rsid w:val="00B33A4E"/>
    <w:rsid w:val="00B33C49"/>
    <w:rsid w:val="00B3502E"/>
    <w:rsid w:val="00B35092"/>
    <w:rsid w:val="00B36211"/>
    <w:rsid w:val="00B367EF"/>
    <w:rsid w:val="00B43895"/>
    <w:rsid w:val="00B4441D"/>
    <w:rsid w:val="00B45A15"/>
    <w:rsid w:val="00B50243"/>
    <w:rsid w:val="00B505E3"/>
    <w:rsid w:val="00B508DF"/>
    <w:rsid w:val="00B510C0"/>
    <w:rsid w:val="00B51B62"/>
    <w:rsid w:val="00B527CC"/>
    <w:rsid w:val="00B53219"/>
    <w:rsid w:val="00B54E76"/>
    <w:rsid w:val="00B553D8"/>
    <w:rsid w:val="00B5727B"/>
    <w:rsid w:val="00B621E7"/>
    <w:rsid w:val="00B624B1"/>
    <w:rsid w:val="00B6304E"/>
    <w:rsid w:val="00B63D84"/>
    <w:rsid w:val="00B64093"/>
    <w:rsid w:val="00B64E02"/>
    <w:rsid w:val="00B6573D"/>
    <w:rsid w:val="00B65ACC"/>
    <w:rsid w:val="00B66350"/>
    <w:rsid w:val="00B66F97"/>
    <w:rsid w:val="00B6721F"/>
    <w:rsid w:val="00B70D82"/>
    <w:rsid w:val="00B718AB"/>
    <w:rsid w:val="00B72470"/>
    <w:rsid w:val="00B72B1F"/>
    <w:rsid w:val="00B7386C"/>
    <w:rsid w:val="00B73A56"/>
    <w:rsid w:val="00B74AD9"/>
    <w:rsid w:val="00B75C42"/>
    <w:rsid w:val="00B76279"/>
    <w:rsid w:val="00B76A0D"/>
    <w:rsid w:val="00B77708"/>
    <w:rsid w:val="00B80A68"/>
    <w:rsid w:val="00B80AA6"/>
    <w:rsid w:val="00B80BCB"/>
    <w:rsid w:val="00B82421"/>
    <w:rsid w:val="00B829DB"/>
    <w:rsid w:val="00B82E0C"/>
    <w:rsid w:val="00B83509"/>
    <w:rsid w:val="00B84FB0"/>
    <w:rsid w:val="00B85A96"/>
    <w:rsid w:val="00B8718C"/>
    <w:rsid w:val="00B87CC4"/>
    <w:rsid w:val="00B87CCE"/>
    <w:rsid w:val="00B92E78"/>
    <w:rsid w:val="00B9382C"/>
    <w:rsid w:val="00B942F7"/>
    <w:rsid w:val="00B95E30"/>
    <w:rsid w:val="00B95FE0"/>
    <w:rsid w:val="00B96304"/>
    <w:rsid w:val="00B97B9D"/>
    <w:rsid w:val="00BA03ED"/>
    <w:rsid w:val="00BA0C65"/>
    <w:rsid w:val="00BA15BE"/>
    <w:rsid w:val="00BA3A84"/>
    <w:rsid w:val="00BA4638"/>
    <w:rsid w:val="00BA4E6A"/>
    <w:rsid w:val="00BA5A8D"/>
    <w:rsid w:val="00BA5C64"/>
    <w:rsid w:val="00BA77A4"/>
    <w:rsid w:val="00BB0946"/>
    <w:rsid w:val="00BB0964"/>
    <w:rsid w:val="00BB17CA"/>
    <w:rsid w:val="00BB2E17"/>
    <w:rsid w:val="00BB4C0B"/>
    <w:rsid w:val="00BB50F7"/>
    <w:rsid w:val="00BB5BBA"/>
    <w:rsid w:val="00BB78C3"/>
    <w:rsid w:val="00BB7B5C"/>
    <w:rsid w:val="00BC24A9"/>
    <w:rsid w:val="00BC2E42"/>
    <w:rsid w:val="00BC325E"/>
    <w:rsid w:val="00BC38E0"/>
    <w:rsid w:val="00BC479C"/>
    <w:rsid w:val="00BC4EEB"/>
    <w:rsid w:val="00BC62CB"/>
    <w:rsid w:val="00BC7022"/>
    <w:rsid w:val="00BC73C1"/>
    <w:rsid w:val="00BC7499"/>
    <w:rsid w:val="00BD0946"/>
    <w:rsid w:val="00BD10EF"/>
    <w:rsid w:val="00BD2D08"/>
    <w:rsid w:val="00BD3E4B"/>
    <w:rsid w:val="00BD3FC5"/>
    <w:rsid w:val="00BD4E88"/>
    <w:rsid w:val="00BD5909"/>
    <w:rsid w:val="00BD65AF"/>
    <w:rsid w:val="00BD712D"/>
    <w:rsid w:val="00BE3524"/>
    <w:rsid w:val="00BE4710"/>
    <w:rsid w:val="00BE62DA"/>
    <w:rsid w:val="00BE70DA"/>
    <w:rsid w:val="00BE7961"/>
    <w:rsid w:val="00BF1572"/>
    <w:rsid w:val="00BF19B6"/>
    <w:rsid w:val="00BF1BB9"/>
    <w:rsid w:val="00BF1C4E"/>
    <w:rsid w:val="00BF255F"/>
    <w:rsid w:val="00BF27EB"/>
    <w:rsid w:val="00BF37AD"/>
    <w:rsid w:val="00BF3959"/>
    <w:rsid w:val="00BF500B"/>
    <w:rsid w:val="00BF503B"/>
    <w:rsid w:val="00BF743B"/>
    <w:rsid w:val="00BF7A59"/>
    <w:rsid w:val="00BF7BA8"/>
    <w:rsid w:val="00C00027"/>
    <w:rsid w:val="00C00FAF"/>
    <w:rsid w:val="00C01E60"/>
    <w:rsid w:val="00C02A43"/>
    <w:rsid w:val="00C02E72"/>
    <w:rsid w:val="00C05724"/>
    <w:rsid w:val="00C0572C"/>
    <w:rsid w:val="00C05B26"/>
    <w:rsid w:val="00C06374"/>
    <w:rsid w:val="00C06D0B"/>
    <w:rsid w:val="00C1057F"/>
    <w:rsid w:val="00C1115E"/>
    <w:rsid w:val="00C1133E"/>
    <w:rsid w:val="00C11CA5"/>
    <w:rsid w:val="00C12332"/>
    <w:rsid w:val="00C12970"/>
    <w:rsid w:val="00C12AD1"/>
    <w:rsid w:val="00C131E5"/>
    <w:rsid w:val="00C13A34"/>
    <w:rsid w:val="00C14447"/>
    <w:rsid w:val="00C14E48"/>
    <w:rsid w:val="00C15B8F"/>
    <w:rsid w:val="00C15E02"/>
    <w:rsid w:val="00C16864"/>
    <w:rsid w:val="00C17BCC"/>
    <w:rsid w:val="00C22D55"/>
    <w:rsid w:val="00C22E77"/>
    <w:rsid w:val="00C23971"/>
    <w:rsid w:val="00C23CCB"/>
    <w:rsid w:val="00C25285"/>
    <w:rsid w:val="00C2551C"/>
    <w:rsid w:val="00C25575"/>
    <w:rsid w:val="00C25B4A"/>
    <w:rsid w:val="00C266E7"/>
    <w:rsid w:val="00C2704B"/>
    <w:rsid w:val="00C302CC"/>
    <w:rsid w:val="00C307CE"/>
    <w:rsid w:val="00C33624"/>
    <w:rsid w:val="00C3370A"/>
    <w:rsid w:val="00C35779"/>
    <w:rsid w:val="00C406F6"/>
    <w:rsid w:val="00C40BB2"/>
    <w:rsid w:val="00C40D47"/>
    <w:rsid w:val="00C40EDE"/>
    <w:rsid w:val="00C418E8"/>
    <w:rsid w:val="00C41B89"/>
    <w:rsid w:val="00C44C3E"/>
    <w:rsid w:val="00C451C4"/>
    <w:rsid w:val="00C4539D"/>
    <w:rsid w:val="00C458C3"/>
    <w:rsid w:val="00C45A21"/>
    <w:rsid w:val="00C45BCF"/>
    <w:rsid w:val="00C475EC"/>
    <w:rsid w:val="00C5152C"/>
    <w:rsid w:val="00C51E24"/>
    <w:rsid w:val="00C52FA1"/>
    <w:rsid w:val="00C533DD"/>
    <w:rsid w:val="00C541E1"/>
    <w:rsid w:val="00C551D4"/>
    <w:rsid w:val="00C553B8"/>
    <w:rsid w:val="00C55C6F"/>
    <w:rsid w:val="00C5722D"/>
    <w:rsid w:val="00C572E1"/>
    <w:rsid w:val="00C602F0"/>
    <w:rsid w:val="00C60660"/>
    <w:rsid w:val="00C62542"/>
    <w:rsid w:val="00C62811"/>
    <w:rsid w:val="00C63443"/>
    <w:rsid w:val="00C63A5D"/>
    <w:rsid w:val="00C63FD5"/>
    <w:rsid w:val="00C64AB5"/>
    <w:rsid w:val="00C65358"/>
    <w:rsid w:val="00C65B2B"/>
    <w:rsid w:val="00C65C50"/>
    <w:rsid w:val="00C66074"/>
    <w:rsid w:val="00C670D2"/>
    <w:rsid w:val="00C678C8"/>
    <w:rsid w:val="00C679CB"/>
    <w:rsid w:val="00C70D97"/>
    <w:rsid w:val="00C740D4"/>
    <w:rsid w:val="00C74515"/>
    <w:rsid w:val="00C77BE3"/>
    <w:rsid w:val="00C817BB"/>
    <w:rsid w:val="00C8357A"/>
    <w:rsid w:val="00C83963"/>
    <w:rsid w:val="00C8452B"/>
    <w:rsid w:val="00C854FA"/>
    <w:rsid w:val="00C855BF"/>
    <w:rsid w:val="00C90974"/>
    <w:rsid w:val="00C91578"/>
    <w:rsid w:val="00C919C4"/>
    <w:rsid w:val="00C91BA8"/>
    <w:rsid w:val="00C922B8"/>
    <w:rsid w:val="00C929B2"/>
    <w:rsid w:val="00C930B3"/>
    <w:rsid w:val="00C93E5B"/>
    <w:rsid w:val="00C95072"/>
    <w:rsid w:val="00C957E5"/>
    <w:rsid w:val="00C95AB6"/>
    <w:rsid w:val="00C96156"/>
    <w:rsid w:val="00C9641C"/>
    <w:rsid w:val="00C97C4E"/>
    <w:rsid w:val="00CA009F"/>
    <w:rsid w:val="00CA11CD"/>
    <w:rsid w:val="00CA1F37"/>
    <w:rsid w:val="00CA2214"/>
    <w:rsid w:val="00CA23E1"/>
    <w:rsid w:val="00CA28D2"/>
    <w:rsid w:val="00CA2DF2"/>
    <w:rsid w:val="00CA2EF6"/>
    <w:rsid w:val="00CA4083"/>
    <w:rsid w:val="00CA555F"/>
    <w:rsid w:val="00CA7386"/>
    <w:rsid w:val="00CA7DF3"/>
    <w:rsid w:val="00CB04B7"/>
    <w:rsid w:val="00CB11F5"/>
    <w:rsid w:val="00CB2156"/>
    <w:rsid w:val="00CB4327"/>
    <w:rsid w:val="00CB4579"/>
    <w:rsid w:val="00CB59C0"/>
    <w:rsid w:val="00CB606E"/>
    <w:rsid w:val="00CB61C0"/>
    <w:rsid w:val="00CB764B"/>
    <w:rsid w:val="00CB76DC"/>
    <w:rsid w:val="00CB77CB"/>
    <w:rsid w:val="00CC052C"/>
    <w:rsid w:val="00CC081A"/>
    <w:rsid w:val="00CC0AFD"/>
    <w:rsid w:val="00CC1EE0"/>
    <w:rsid w:val="00CC2482"/>
    <w:rsid w:val="00CC2A0A"/>
    <w:rsid w:val="00CC2B97"/>
    <w:rsid w:val="00CC35EC"/>
    <w:rsid w:val="00CC449C"/>
    <w:rsid w:val="00CC4517"/>
    <w:rsid w:val="00CC47ED"/>
    <w:rsid w:val="00CC4938"/>
    <w:rsid w:val="00CC5ED4"/>
    <w:rsid w:val="00CC6279"/>
    <w:rsid w:val="00CC657A"/>
    <w:rsid w:val="00CC7694"/>
    <w:rsid w:val="00CC783D"/>
    <w:rsid w:val="00CD01A6"/>
    <w:rsid w:val="00CD0245"/>
    <w:rsid w:val="00CD181C"/>
    <w:rsid w:val="00CD3597"/>
    <w:rsid w:val="00CD3C90"/>
    <w:rsid w:val="00CD431F"/>
    <w:rsid w:val="00CD441D"/>
    <w:rsid w:val="00CD49C1"/>
    <w:rsid w:val="00CD51E8"/>
    <w:rsid w:val="00CD56E9"/>
    <w:rsid w:val="00CD6C29"/>
    <w:rsid w:val="00CD78EE"/>
    <w:rsid w:val="00CE1071"/>
    <w:rsid w:val="00CE1777"/>
    <w:rsid w:val="00CE1C27"/>
    <w:rsid w:val="00CE1D4C"/>
    <w:rsid w:val="00CE2CD2"/>
    <w:rsid w:val="00CE340D"/>
    <w:rsid w:val="00CE3F19"/>
    <w:rsid w:val="00CE4688"/>
    <w:rsid w:val="00CE59DA"/>
    <w:rsid w:val="00CE5A8B"/>
    <w:rsid w:val="00CF0B29"/>
    <w:rsid w:val="00CF1524"/>
    <w:rsid w:val="00CF1D96"/>
    <w:rsid w:val="00CF209F"/>
    <w:rsid w:val="00CF3036"/>
    <w:rsid w:val="00CF38C8"/>
    <w:rsid w:val="00CF3E8E"/>
    <w:rsid w:val="00CF4FED"/>
    <w:rsid w:val="00CF780F"/>
    <w:rsid w:val="00D009B0"/>
    <w:rsid w:val="00D01322"/>
    <w:rsid w:val="00D05285"/>
    <w:rsid w:val="00D0585E"/>
    <w:rsid w:val="00D06A45"/>
    <w:rsid w:val="00D1024E"/>
    <w:rsid w:val="00D10281"/>
    <w:rsid w:val="00D119A9"/>
    <w:rsid w:val="00D11DA6"/>
    <w:rsid w:val="00D137B6"/>
    <w:rsid w:val="00D144D0"/>
    <w:rsid w:val="00D14DC7"/>
    <w:rsid w:val="00D14E51"/>
    <w:rsid w:val="00D1579A"/>
    <w:rsid w:val="00D158FF"/>
    <w:rsid w:val="00D15ECC"/>
    <w:rsid w:val="00D1637C"/>
    <w:rsid w:val="00D16ADC"/>
    <w:rsid w:val="00D178AB"/>
    <w:rsid w:val="00D17E3B"/>
    <w:rsid w:val="00D20974"/>
    <w:rsid w:val="00D209EF"/>
    <w:rsid w:val="00D20A7D"/>
    <w:rsid w:val="00D2102E"/>
    <w:rsid w:val="00D21862"/>
    <w:rsid w:val="00D21A50"/>
    <w:rsid w:val="00D2206D"/>
    <w:rsid w:val="00D22729"/>
    <w:rsid w:val="00D230AF"/>
    <w:rsid w:val="00D23AB6"/>
    <w:rsid w:val="00D2534E"/>
    <w:rsid w:val="00D25E65"/>
    <w:rsid w:val="00D26F81"/>
    <w:rsid w:val="00D30327"/>
    <w:rsid w:val="00D30E15"/>
    <w:rsid w:val="00D32776"/>
    <w:rsid w:val="00D327FC"/>
    <w:rsid w:val="00D32856"/>
    <w:rsid w:val="00D3350E"/>
    <w:rsid w:val="00D33E10"/>
    <w:rsid w:val="00D3442B"/>
    <w:rsid w:val="00D34BC1"/>
    <w:rsid w:val="00D35A44"/>
    <w:rsid w:val="00D35F4E"/>
    <w:rsid w:val="00D36542"/>
    <w:rsid w:val="00D36675"/>
    <w:rsid w:val="00D37C8F"/>
    <w:rsid w:val="00D41AD0"/>
    <w:rsid w:val="00D422DE"/>
    <w:rsid w:val="00D42AE1"/>
    <w:rsid w:val="00D42E22"/>
    <w:rsid w:val="00D4306C"/>
    <w:rsid w:val="00D45D56"/>
    <w:rsid w:val="00D46B10"/>
    <w:rsid w:val="00D46BF6"/>
    <w:rsid w:val="00D47820"/>
    <w:rsid w:val="00D47F33"/>
    <w:rsid w:val="00D5196F"/>
    <w:rsid w:val="00D52FF8"/>
    <w:rsid w:val="00D53AAB"/>
    <w:rsid w:val="00D5628C"/>
    <w:rsid w:val="00D56F01"/>
    <w:rsid w:val="00D57700"/>
    <w:rsid w:val="00D5784A"/>
    <w:rsid w:val="00D6000F"/>
    <w:rsid w:val="00D61056"/>
    <w:rsid w:val="00D61932"/>
    <w:rsid w:val="00D61CEA"/>
    <w:rsid w:val="00D63B76"/>
    <w:rsid w:val="00D65FF4"/>
    <w:rsid w:val="00D7168E"/>
    <w:rsid w:val="00D71834"/>
    <w:rsid w:val="00D71D40"/>
    <w:rsid w:val="00D71E28"/>
    <w:rsid w:val="00D728F9"/>
    <w:rsid w:val="00D72F5A"/>
    <w:rsid w:val="00D72F5E"/>
    <w:rsid w:val="00D73225"/>
    <w:rsid w:val="00D73C86"/>
    <w:rsid w:val="00D741F4"/>
    <w:rsid w:val="00D7475A"/>
    <w:rsid w:val="00D75743"/>
    <w:rsid w:val="00D75D50"/>
    <w:rsid w:val="00D7795D"/>
    <w:rsid w:val="00D77FA0"/>
    <w:rsid w:val="00D80ADC"/>
    <w:rsid w:val="00D82436"/>
    <w:rsid w:val="00D83129"/>
    <w:rsid w:val="00D834BC"/>
    <w:rsid w:val="00D83E32"/>
    <w:rsid w:val="00D84174"/>
    <w:rsid w:val="00D84230"/>
    <w:rsid w:val="00D84720"/>
    <w:rsid w:val="00D85F2F"/>
    <w:rsid w:val="00D8675A"/>
    <w:rsid w:val="00D86797"/>
    <w:rsid w:val="00D874C5"/>
    <w:rsid w:val="00D87796"/>
    <w:rsid w:val="00D90DF0"/>
    <w:rsid w:val="00D90F85"/>
    <w:rsid w:val="00D9171F"/>
    <w:rsid w:val="00D92185"/>
    <w:rsid w:val="00D92478"/>
    <w:rsid w:val="00D93C05"/>
    <w:rsid w:val="00D954A7"/>
    <w:rsid w:val="00D96D26"/>
    <w:rsid w:val="00D97717"/>
    <w:rsid w:val="00D97CDD"/>
    <w:rsid w:val="00DA09E4"/>
    <w:rsid w:val="00DA16B9"/>
    <w:rsid w:val="00DA5D59"/>
    <w:rsid w:val="00DA6AB2"/>
    <w:rsid w:val="00DA7690"/>
    <w:rsid w:val="00DB04A2"/>
    <w:rsid w:val="00DB1649"/>
    <w:rsid w:val="00DB3507"/>
    <w:rsid w:val="00DB3892"/>
    <w:rsid w:val="00DB3932"/>
    <w:rsid w:val="00DB46DA"/>
    <w:rsid w:val="00DB56DA"/>
    <w:rsid w:val="00DB6318"/>
    <w:rsid w:val="00DB6C76"/>
    <w:rsid w:val="00DB6F76"/>
    <w:rsid w:val="00DB7A2F"/>
    <w:rsid w:val="00DC0276"/>
    <w:rsid w:val="00DC0373"/>
    <w:rsid w:val="00DC3FF4"/>
    <w:rsid w:val="00DC493D"/>
    <w:rsid w:val="00DC619A"/>
    <w:rsid w:val="00DD13E4"/>
    <w:rsid w:val="00DD18BF"/>
    <w:rsid w:val="00DD21F8"/>
    <w:rsid w:val="00DD2396"/>
    <w:rsid w:val="00DD2B72"/>
    <w:rsid w:val="00DD2D3F"/>
    <w:rsid w:val="00DD324A"/>
    <w:rsid w:val="00DD35F9"/>
    <w:rsid w:val="00DD45DC"/>
    <w:rsid w:val="00DD4B09"/>
    <w:rsid w:val="00DD6BB3"/>
    <w:rsid w:val="00DD7516"/>
    <w:rsid w:val="00DD7D70"/>
    <w:rsid w:val="00DE02B3"/>
    <w:rsid w:val="00DE1C0C"/>
    <w:rsid w:val="00DE200C"/>
    <w:rsid w:val="00DE3939"/>
    <w:rsid w:val="00DE3B04"/>
    <w:rsid w:val="00DE41F8"/>
    <w:rsid w:val="00DF030B"/>
    <w:rsid w:val="00DF11FA"/>
    <w:rsid w:val="00DF1E5E"/>
    <w:rsid w:val="00DF22E3"/>
    <w:rsid w:val="00DF37C5"/>
    <w:rsid w:val="00DF3F33"/>
    <w:rsid w:val="00DF41C8"/>
    <w:rsid w:val="00DF5121"/>
    <w:rsid w:val="00DF581F"/>
    <w:rsid w:val="00DF62CA"/>
    <w:rsid w:val="00DF7AA4"/>
    <w:rsid w:val="00DF7C15"/>
    <w:rsid w:val="00E0099E"/>
    <w:rsid w:val="00E00A12"/>
    <w:rsid w:val="00E01453"/>
    <w:rsid w:val="00E02CEB"/>
    <w:rsid w:val="00E04E2E"/>
    <w:rsid w:val="00E05822"/>
    <w:rsid w:val="00E05C7B"/>
    <w:rsid w:val="00E07116"/>
    <w:rsid w:val="00E077EF"/>
    <w:rsid w:val="00E07C3D"/>
    <w:rsid w:val="00E104F3"/>
    <w:rsid w:val="00E11F9D"/>
    <w:rsid w:val="00E12DF2"/>
    <w:rsid w:val="00E13D90"/>
    <w:rsid w:val="00E14552"/>
    <w:rsid w:val="00E1523C"/>
    <w:rsid w:val="00E17996"/>
    <w:rsid w:val="00E17CFD"/>
    <w:rsid w:val="00E21F6D"/>
    <w:rsid w:val="00E22F08"/>
    <w:rsid w:val="00E230F6"/>
    <w:rsid w:val="00E23FEC"/>
    <w:rsid w:val="00E2466D"/>
    <w:rsid w:val="00E247F2"/>
    <w:rsid w:val="00E24851"/>
    <w:rsid w:val="00E25623"/>
    <w:rsid w:val="00E25694"/>
    <w:rsid w:val="00E25E30"/>
    <w:rsid w:val="00E263C7"/>
    <w:rsid w:val="00E26A21"/>
    <w:rsid w:val="00E276F4"/>
    <w:rsid w:val="00E302BF"/>
    <w:rsid w:val="00E30795"/>
    <w:rsid w:val="00E307AF"/>
    <w:rsid w:val="00E30895"/>
    <w:rsid w:val="00E31DDF"/>
    <w:rsid w:val="00E323C7"/>
    <w:rsid w:val="00E32C01"/>
    <w:rsid w:val="00E33441"/>
    <w:rsid w:val="00E346E8"/>
    <w:rsid w:val="00E35363"/>
    <w:rsid w:val="00E36CF0"/>
    <w:rsid w:val="00E36F16"/>
    <w:rsid w:val="00E3757D"/>
    <w:rsid w:val="00E40677"/>
    <w:rsid w:val="00E4138A"/>
    <w:rsid w:val="00E414DC"/>
    <w:rsid w:val="00E41A37"/>
    <w:rsid w:val="00E41A80"/>
    <w:rsid w:val="00E43570"/>
    <w:rsid w:val="00E4496B"/>
    <w:rsid w:val="00E449A3"/>
    <w:rsid w:val="00E45023"/>
    <w:rsid w:val="00E502A9"/>
    <w:rsid w:val="00E50B08"/>
    <w:rsid w:val="00E50D3E"/>
    <w:rsid w:val="00E50EC0"/>
    <w:rsid w:val="00E517E5"/>
    <w:rsid w:val="00E523A2"/>
    <w:rsid w:val="00E5300E"/>
    <w:rsid w:val="00E54084"/>
    <w:rsid w:val="00E547F6"/>
    <w:rsid w:val="00E56874"/>
    <w:rsid w:val="00E56D46"/>
    <w:rsid w:val="00E60761"/>
    <w:rsid w:val="00E62C9E"/>
    <w:rsid w:val="00E63031"/>
    <w:rsid w:val="00E63F0A"/>
    <w:rsid w:val="00E6602B"/>
    <w:rsid w:val="00E71799"/>
    <w:rsid w:val="00E727EA"/>
    <w:rsid w:val="00E7404F"/>
    <w:rsid w:val="00E75D32"/>
    <w:rsid w:val="00E76AA8"/>
    <w:rsid w:val="00E76B40"/>
    <w:rsid w:val="00E82EE9"/>
    <w:rsid w:val="00E831F4"/>
    <w:rsid w:val="00E832A3"/>
    <w:rsid w:val="00E83EC9"/>
    <w:rsid w:val="00E854CD"/>
    <w:rsid w:val="00E85674"/>
    <w:rsid w:val="00E858D1"/>
    <w:rsid w:val="00E85F14"/>
    <w:rsid w:val="00E864DE"/>
    <w:rsid w:val="00E87343"/>
    <w:rsid w:val="00E904AA"/>
    <w:rsid w:val="00E90736"/>
    <w:rsid w:val="00E90D12"/>
    <w:rsid w:val="00E91571"/>
    <w:rsid w:val="00E91CE3"/>
    <w:rsid w:val="00E92F36"/>
    <w:rsid w:val="00E93277"/>
    <w:rsid w:val="00E93E84"/>
    <w:rsid w:val="00E974C4"/>
    <w:rsid w:val="00EA069E"/>
    <w:rsid w:val="00EA2988"/>
    <w:rsid w:val="00EA3A89"/>
    <w:rsid w:val="00EA3B8D"/>
    <w:rsid w:val="00EA3E7B"/>
    <w:rsid w:val="00EA6189"/>
    <w:rsid w:val="00EA65FB"/>
    <w:rsid w:val="00EA6E56"/>
    <w:rsid w:val="00EA76B7"/>
    <w:rsid w:val="00EA7CF1"/>
    <w:rsid w:val="00EB0354"/>
    <w:rsid w:val="00EB1465"/>
    <w:rsid w:val="00EB2061"/>
    <w:rsid w:val="00EB20B3"/>
    <w:rsid w:val="00EB3E81"/>
    <w:rsid w:val="00EB3FDD"/>
    <w:rsid w:val="00EB4062"/>
    <w:rsid w:val="00EB419C"/>
    <w:rsid w:val="00EB473C"/>
    <w:rsid w:val="00EB47E9"/>
    <w:rsid w:val="00EB59FD"/>
    <w:rsid w:val="00EB712F"/>
    <w:rsid w:val="00EB7D54"/>
    <w:rsid w:val="00EC06C2"/>
    <w:rsid w:val="00EC141B"/>
    <w:rsid w:val="00EC169F"/>
    <w:rsid w:val="00EC1F77"/>
    <w:rsid w:val="00EC2333"/>
    <w:rsid w:val="00EC37A8"/>
    <w:rsid w:val="00EC49A6"/>
    <w:rsid w:val="00EC588A"/>
    <w:rsid w:val="00EC58B4"/>
    <w:rsid w:val="00EC7B46"/>
    <w:rsid w:val="00EC7EDB"/>
    <w:rsid w:val="00ED00C1"/>
    <w:rsid w:val="00ED14F4"/>
    <w:rsid w:val="00ED1E26"/>
    <w:rsid w:val="00ED2B09"/>
    <w:rsid w:val="00ED3E98"/>
    <w:rsid w:val="00ED4186"/>
    <w:rsid w:val="00ED467D"/>
    <w:rsid w:val="00ED4D6E"/>
    <w:rsid w:val="00ED6058"/>
    <w:rsid w:val="00ED6099"/>
    <w:rsid w:val="00ED60DB"/>
    <w:rsid w:val="00ED634B"/>
    <w:rsid w:val="00ED7E12"/>
    <w:rsid w:val="00EE054B"/>
    <w:rsid w:val="00EE05D1"/>
    <w:rsid w:val="00EE0ACA"/>
    <w:rsid w:val="00EE0E84"/>
    <w:rsid w:val="00EE1117"/>
    <w:rsid w:val="00EE1DFA"/>
    <w:rsid w:val="00EE3E1F"/>
    <w:rsid w:val="00EE4336"/>
    <w:rsid w:val="00EE4774"/>
    <w:rsid w:val="00EE56C9"/>
    <w:rsid w:val="00EE58FC"/>
    <w:rsid w:val="00EE6769"/>
    <w:rsid w:val="00EE6CA5"/>
    <w:rsid w:val="00EE797A"/>
    <w:rsid w:val="00EF00CC"/>
    <w:rsid w:val="00EF178E"/>
    <w:rsid w:val="00EF2ED0"/>
    <w:rsid w:val="00EF3F9D"/>
    <w:rsid w:val="00EF5333"/>
    <w:rsid w:val="00EF584A"/>
    <w:rsid w:val="00EF5D93"/>
    <w:rsid w:val="00F002C9"/>
    <w:rsid w:val="00F0054D"/>
    <w:rsid w:val="00F008A8"/>
    <w:rsid w:val="00F009E4"/>
    <w:rsid w:val="00F00B0A"/>
    <w:rsid w:val="00F00C56"/>
    <w:rsid w:val="00F015CC"/>
    <w:rsid w:val="00F01DB5"/>
    <w:rsid w:val="00F02A93"/>
    <w:rsid w:val="00F068D5"/>
    <w:rsid w:val="00F06C5A"/>
    <w:rsid w:val="00F070AE"/>
    <w:rsid w:val="00F07684"/>
    <w:rsid w:val="00F10125"/>
    <w:rsid w:val="00F10180"/>
    <w:rsid w:val="00F10764"/>
    <w:rsid w:val="00F10864"/>
    <w:rsid w:val="00F10EA3"/>
    <w:rsid w:val="00F1225B"/>
    <w:rsid w:val="00F126DE"/>
    <w:rsid w:val="00F12A19"/>
    <w:rsid w:val="00F149AB"/>
    <w:rsid w:val="00F16333"/>
    <w:rsid w:val="00F16346"/>
    <w:rsid w:val="00F164D0"/>
    <w:rsid w:val="00F17494"/>
    <w:rsid w:val="00F2184A"/>
    <w:rsid w:val="00F21C5C"/>
    <w:rsid w:val="00F234D4"/>
    <w:rsid w:val="00F2357D"/>
    <w:rsid w:val="00F238E2"/>
    <w:rsid w:val="00F23C6F"/>
    <w:rsid w:val="00F24430"/>
    <w:rsid w:val="00F244ED"/>
    <w:rsid w:val="00F24E1D"/>
    <w:rsid w:val="00F257E3"/>
    <w:rsid w:val="00F260E8"/>
    <w:rsid w:val="00F2698A"/>
    <w:rsid w:val="00F27068"/>
    <w:rsid w:val="00F2779C"/>
    <w:rsid w:val="00F3031D"/>
    <w:rsid w:val="00F30630"/>
    <w:rsid w:val="00F31ED9"/>
    <w:rsid w:val="00F32582"/>
    <w:rsid w:val="00F332FF"/>
    <w:rsid w:val="00F33AE8"/>
    <w:rsid w:val="00F33C7C"/>
    <w:rsid w:val="00F3406D"/>
    <w:rsid w:val="00F3442F"/>
    <w:rsid w:val="00F35B39"/>
    <w:rsid w:val="00F35F91"/>
    <w:rsid w:val="00F3767F"/>
    <w:rsid w:val="00F400EC"/>
    <w:rsid w:val="00F40603"/>
    <w:rsid w:val="00F41BF3"/>
    <w:rsid w:val="00F424FD"/>
    <w:rsid w:val="00F42533"/>
    <w:rsid w:val="00F42A52"/>
    <w:rsid w:val="00F44946"/>
    <w:rsid w:val="00F45B9A"/>
    <w:rsid w:val="00F4722F"/>
    <w:rsid w:val="00F47925"/>
    <w:rsid w:val="00F502DF"/>
    <w:rsid w:val="00F509E5"/>
    <w:rsid w:val="00F51584"/>
    <w:rsid w:val="00F516E9"/>
    <w:rsid w:val="00F51E31"/>
    <w:rsid w:val="00F51FCE"/>
    <w:rsid w:val="00F522E6"/>
    <w:rsid w:val="00F52F30"/>
    <w:rsid w:val="00F5499C"/>
    <w:rsid w:val="00F54A47"/>
    <w:rsid w:val="00F551B4"/>
    <w:rsid w:val="00F56B03"/>
    <w:rsid w:val="00F60707"/>
    <w:rsid w:val="00F60F67"/>
    <w:rsid w:val="00F61448"/>
    <w:rsid w:val="00F61612"/>
    <w:rsid w:val="00F61BC5"/>
    <w:rsid w:val="00F62903"/>
    <w:rsid w:val="00F6502E"/>
    <w:rsid w:val="00F65CD6"/>
    <w:rsid w:val="00F66EB7"/>
    <w:rsid w:val="00F67CBF"/>
    <w:rsid w:val="00F708FF"/>
    <w:rsid w:val="00F7180E"/>
    <w:rsid w:val="00F75848"/>
    <w:rsid w:val="00F76157"/>
    <w:rsid w:val="00F7716B"/>
    <w:rsid w:val="00F80E91"/>
    <w:rsid w:val="00F81959"/>
    <w:rsid w:val="00F81A01"/>
    <w:rsid w:val="00F82AC7"/>
    <w:rsid w:val="00F83373"/>
    <w:rsid w:val="00F83631"/>
    <w:rsid w:val="00F83ADD"/>
    <w:rsid w:val="00F83EA3"/>
    <w:rsid w:val="00F8571B"/>
    <w:rsid w:val="00F85A1D"/>
    <w:rsid w:val="00F85B5F"/>
    <w:rsid w:val="00F86288"/>
    <w:rsid w:val="00F865C2"/>
    <w:rsid w:val="00F86DF9"/>
    <w:rsid w:val="00F87AED"/>
    <w:rsid w:val="00F902FD"/>
    <w:rsid w:val="00F90401"/>
    <w:rsid w:val="00F90E5F"/>
    <w:rsid w:val="00F9245A"/>
    <w:rsid w:val="00F927D2"/>
    <w:rsid w:val="00F9379B"/>
    <w:rsid w:val="00F93881"/>
    <w:rsid w:val="00F9467F"/>
    <w:rsid w:val="00F96017"/>
    <w:rsid w:val="00F962B1"/>
    <w:rsid w:val="00F96950"/>
    <w:rsid w:val="00F97622"/>
    <w:rsid w:val="00F97EAF"/>
    <w:rsid w:val="00FA102C"/>
    <w:rsid w:val="00FA11C6"/>
    <w:rsid w:val="00FA1437"/>
    <w:rsid w:val="00FA161E"/>
    <w:rsid w:val="00FA1718"/>
    <w:rsid w:val="00FA1C86"/>
    <w:rsid w:val="00FA23EA"/>
    <w:rsid w:val="00FA3BCE"/>
    <w:rsid w:val="00FA4F2F"/>
    <w:rsid w:val="00FA50CB"/>
    <w:rsid w:val="00FA63A8"/>
    <w:rsid w:val="00FA6619"/>
    <w:rsid w:val="00FB185B"/>
    <w:rsid w:val="00FB31CD"/>
    <w:rsid w:val="00FB392D"/>
    <w:rsid w:val="00FB3F10"/>
    <w:rsid w:val="00FB4214"/>
    <w:rsid w:val="00FB44E1"/>
    <w:rsid w:val="00FB4ECE"/>
    <w:rsid w:val="00FB6667"/>
    <w:rsid w:val="00FB794E"/>
    <w:rsid w:val="00FC04B0"/>
    <w:rsid w:val="00FC0DC0"/>
    <w:rsid w:val="00FC131C"/>
    <w:rsid w:val="00FC329C"/>
    <w:rsid w:val="00FC3DC1"/>
    <w:rsid w:val="00FC45A5"/>
    <w:rsid w:val="00FC57D4"/>
    <w:rsid w:val="00FC5912"/>
    <w:rsid w:val="00FD0698"/>
    <w:rsid w:val="00FD18BA"/>
    <w:rsid w:val="00FD1AB9"/>
    <w:rsid w:val="00FD234E"/>
    <w:rsid w:val="00FD2B18"/>
    <w:rsid w:val="00FD3645"/>
    <w:rsid w:val="00FD5140"/>
    <w:rsid w:val="00FD61A9"/>
    <w:rsid w:val="00FD73C5"/>
    <w:rsid w:val="00FD75A5"/>
    <w:rsid w:val="00FE0B88"/>
    <w:rsid w:val="00FE1409"/>
    <w:rsid w:val="00FE23E4"/>
    <w:rsid w:val="00FE2686"/>
    <w:rsid w:val="00FE4968"/>
    <w:rsid w:val="00FE543A"/>
    <w:rsid w:val="00FE605F"/>
    <w:rsid w:val="00FE65DD"/>
    <w:rsid w:val="00FE7524"/>
    <w:rsid w:val="00FF35E9"/>
    <w:rsid w:val="00FF560E"/>
    <w:rsid w:val="00FF5AE2"/>
    <w:rsid w:val="00FF712C"/>
    <w:rsid w:val="00FF7400"/>
    <w:rsid w:val="00FF7535"/>
    <w:rsid w:val="00FF76DB"/>
    <w:rsid w:val="00FF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3B4336"/>
  <w15:docId w15:val="{C79F3B9B-2590-4AB2-8ED2-A678B16D7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257"/>
      <w:ind w:left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13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22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0C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CC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C0C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CCC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8C04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0D36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D1AFB"/>
    <w:rPr>
      <w:rFonts w:ascii="Arial" w:eastAsia="Arial" w:hAnsi="Arial" w:cs="Arial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E4E0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D49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49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492D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4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492D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9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92D"/>
    <w:rPr>
      <w:rFonts w:ascii="Segoe UI" w:eastAsia="Arial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semiHidden/>
    <w:unhideWhenUsed/>
    <w:rsid w:val="00B304B8"/>
    <w:pPr>
      <w:widowControl/>
      <w:autoSpaceDE/>
      <w:autoSpaceDN/>
    </w:pPr>
    <w:rPr>
      <w:rFonts w:eastAsia="Times New Roman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B304B8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semiHidden/>
    <w:unhideWhenUsed/>
    <w:rsid w:val="00B304B8"/>
    <w:rPr>
      <w:vertAlign w:val="superscript"/>
    </w:rPr>
  </w:style>
  <w:style w:type="paragraph" w:customStyle="1" w:styleId="xmsonormal">
    <w:name w:val="x_msonormal"/>
    <w:basedOn w:val="Normal"/>
    <w:rsid w:val="00E90736"/>
    <w:pPr>
      <w:widowControl/>
      <w:autoSpaceDE/>
      <w:autoSpaceDN/>
    </w:pPr>
    <w:rPr>
      <w:rFonts w:ascii="Calibri" w:eastAsiaTheme="minorHAnsi" w:hAnsi="Calibri" w:cs="Calibri"/>
      <w:lang w:val="en-GB" w:eastAsia="en-GB"/>
    </w:rPr>
  </w:style>
  <w:style w:type="paragraph" w:styleId="Revision">
    <w:name w:val="Revision"/>
    <w:hidden/>
    <w:uiPriority w:val="99"/>
    <w:semiHidden/>
    <w:rsid w:val="008D7D62"/>
    <w:pPr>
      <w:widowControl/>
      <w:autoSpaceDE/>
      <w:autoSpaceDN/>
    </w:pPr>
    <w:rPr>
      <w:rFonts w:ascii="Arial" w:eastAsia="Arial" w:hAnsi="Arial" w:cs="Arial"/>
    </w:rPr>
  </w:style>
  <w:style w:type="paragraph" w:customStyle="1" w:styleId="DefaultText">
    <w:name w:val="Default Text"/>
    <w:basedOn w:val="Normal"/>
    <w:rsid w:val="00E831F4"/>
    <w:pPr>
      <w:widowControl/>
      <w:overflowPunct w:val="0"/>
      <w:adjustRightInd w:val="0"/>
      <w:textAlignment w:val="baseline"/>
    </w:pPr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1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36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79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33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3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012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06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34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8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709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05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1509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372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543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132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56415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2242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20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57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31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53896">
              <w:marLeft w:val="0"/>
              <w:marRight w:val="0"/>
              <w:marTop w:val="0"/>
              <w:marBottom w:val="0"/>
              <w:divBdr>
                <w:top w:val="single" w:sz="2" w:space="6" w:color="EEEEEE"/>
                <w:left w:val="single" w:sz="6" w:space="6" w:color="EEEEEE"/>
                <w:bottom w:val="single" w:sz="6" w:space="6" w:color="EEEEEE"/>
                <w:right w:val="single" w:sz="6" w:space="6" w:color="EEEEEE"/>
              </w:divBdr>
              <w:divsChild>
                <w:div w:id="151499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34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44830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039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767927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78415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959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93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93431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09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054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481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ef1d573-e0cb-43a3-995f-2466c6db7b79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21A58D30472F4AAE96E007815FB36C" ma:contentTypeVersion="17" ma:contentTypeDescription="Create a new document." ma:contentTypeScope="" ma:versionID="723e624ce7df4fa4066b456a399d3692">
  <xsd:schema xmlns:xsd="http://www.w3.org/2001/XMLSchema" xmlns:xs="http://www.w3.org/2001/XMLSchema" xmlns:p="http://schemas.microsoft.com/office/2006/metadata/properties" xmlns:ns2="6ef1d573-e0cb-43a3-995f-2466c6db7b79" xmlns:ns3="de8ba34b-096a-4c10-bdf0-62b62f821dfd" targetNamespace="http://schemas.microsoft.com/office/2006/metadata/properties" ma:root="true" ma:fieldsID="187d08b6cf68db67075da4759af22119" ns2:_="" ns3:_="">
    <xsd:import namespace="6ef1d573-e0cb-43a3-995f-2466c6db7b79"/>
    <xsd:import namespace="de8ba34b-096a-4c10-bdf0-62b62f821d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f1d573-e0cb-43a3-995f-2466c6db7b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1092cb-74e7-4a22-8ea4-3ffff0325e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ba34b-096a-4c10-bdf0-62b62f821d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162579-48B6-4669-B60C-02649B883DA1}">
  <ds:schemaRefs>
    <ds:schemaRef ds:uri="http://schemas.microsoft.com/office/2006/metadata/properties"/>
    <ds:schemaRef ds:uri="http://schemas.microsoft.com/office/infopath/2007/PartnerControls"/>
    <ds:schemaRef ds:uri="6ef1d573-e0cb-43a3-995f-2466c6db7b79"/>
  </ds:schemaRefs>
</ds:datastoreItem>
</file>

<file path=customXml/itemProps2.xml><?xml version="1.0" encoding="utf-8"?>
<ds:datastoreItem xmlns:ds="http://schemas.openxmlformats.org/officeDocument/2006/customXml" ds:itemID="{A148B9C5-70B4-454D-9FC7-CDA7C15FA6F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2FAA52-92F2-4506-9D20-4AAB6813E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f1d573-e0cb-43a3-995f-2466c6db7b79"/>
    <ds:schemaRef ds:uri="de8ba34b-096a-4c10-bdf0-62b62f821d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E0B80F-C545-442B-B51B-2543BD6051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88</Words>
  <Characters>620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</dc:creator>
  <cp:lastModifiedBy>Edward Parker</cp:lastModifiedBy>
  <cp:revision>109</cp:revision>
  <dcterms:created xsi:type="dcterms:W3CDTF">2025-05-18T17:28:00Z</dcterms:created>
  <dcterms:modified xsi:type="dcterms:W3CDTF">2025-09-29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2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4-11T00:00:00Z</vt:filetime>
  </property>
  <property fmtid="{D5CDD505-2E9C-101B-9397-08002B2CF9AE}" pid="5" name="ContentTypeId">
    <vt:lpwstr>0x0101005521A58D30472F4AAE96E007815FB36C</vt:lpwstr>
  </property>
  <property fmtid="{D5CDD505-2E9C-101B-9397-08002B2CF9AE}" pid="6" name="MSIP_Label_4074e17b-d8d0-4731-945f-6a05a4cc5c34_Enabled">
    <vt:lpwstr>true</vt:lpwstr>
  </property>
  <property fmtid="{D5CDD505-2E9C-101B-9397-08002B2CF9AE}" pid="7" name="MSIP_Label_4074e17b-d8d0-4731-945f-6a05a4cc5c34_SetDate">
    <vt:lpwstr>2021-04-20T07:21:15Z</vt:lpwstr>
  </property>
  <property fmtid="{D5CDD505-2E9C-101B-9397-08002B2CF9AE}" pid="8" name="MSIP_Label_4074e17b-d8d0-4731-945f-6a05a4cc5c34_Method">
    <vt:lpwstr>Standard</vt:lpwstr>
  </property>
  <property fmtid="{D5CDD505-2E9C-101B-9397-08002B2CF9AE}" pid="9" name="MSIP_Label_4074e17b-d8d0-4731-945f-6a05a4cc5c34_Name">
    <vt:lpwstr>4074e17b-d8d0-4731-945f-6a05a4cc5c34</vt:lpwstr>
  </property>
  <property fmtid="{D5CDD505-2E9C-101B-9397-08002B2CF9AE}" pid="10" name="MSIP_Label_4074e17b-d8d0-4731-945f-6a05a4cc5c34_SiteId">
    <vt:lpwstr>a8272d25-1020-438a-a5d0-a38cd3ff38b0</vt:lpwstr>
  </property>
  <property fmtid="{D5CDD505-2E9C-101B-9397-08002B2CF9AE}" pid="11" name="MSIP_Label_4074e17b-d8d0-4731-945f-6a05a4cc5c34_ActionId">
    <vt:lpwstr>d8feddb2-ca86-4f96-b5f7-5e3f78c030d6</vt:lpwstr>
  </property>
  <property fmtid="{D5CDD505-2E9C-101B-9397-08002B2CF9AE}" pid="12" name="MSIP_Label_4074e17b-d8d0-4731-945f-6a05a4cc5c34_ContentBits">
    <vt:lpwstr>0</vt:lpwstr>
  </property>
  <property fmtid="{D5CDD505-2E9C-101B-9397-08002B2CF9AE}" pid="13" name="Order">
    <vt:r8>100</vt:r8>
  </property>
  <property fmtid="{D5CDD505-2E9C-101B-9397-08002B2CF9AE}" pid="14" name="MediaServiceImageTags">
    <vt:lpwstr/>
  </property>
</Properties>
</file>